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D90E37" w14:textId="38D34510" w:rsidR="00D04B58" w:rsidRPr="004B19B8" w:rsidRDefault="00D04B58" w:rsidP="002C3DFA">
      <w:pPr>
        <w:tabs>
          <w:tab w:val="left" w:pos="6045"/>
        </w:tabs>
        <w:rPr>
          <w:lang w:val="en-US" w:eastAsia="es-MX"/>
        </w:rPr>
      </w:pPr>
    </w:p>
    <w:p w14:paraId="480344E6" w14:textId="27D14154" w:rsidR="00D04B58" w:rsidRPr="004B19B8" w:rsidRDefault="00D04B58" w:rsidP="002C3DFA">
      <w:pPr>
        <w:tabs>
          <w:tab w:val="left" w:pos="6045"/>
        </w:tabs>
        <w:rPr>
          <w:lang w:val="en-US" w:eastAsia="es-MX"/>
        </w:rPr>
      </w:pPr>
    </w:p>
    <w:p w14:paraId="4076FB21" w14:textId="77777777" w:rsidR="00D04B58" w:rsidRPr="004B19B8" w:rsidRDefault="00D04B58" w:rsidP="002C3DFA">
      <w:pPr>
        <w:tabs>
          <w:tab w:val="left" w:pos="6045"/>
        </w:tabs>
        <w:rPr>
          <w:lang w:val="en-US" w:eastAsia="es-MX"/>
        </w:rPr>
      </w:pPr>
    </w:p>
    <w:p w14:paraId="2F8CF715" w14:textId="77777777" w:rsidR="0042385A" w:rsidRPr="004B19B8" w:rsidRDefault="0042385A" w:rsidP="0042385A">
      <w:pPr>
        <w:rPr>
          <w:rFonts w:ascii="Arial" w:hAnsi="Arial" w:cs="Arial"/>
          <w:lang w:val="en-US" w:eastAsia="es-MX"/>
        </w:rPr>
      </w:pPr>
    </w:p>
    <w:p w14:paraId="4DEFAF27" w14:textId="77777777" w:rsidR="00D04B58" w:rsidRPr="004B19B8" w:rsidRDefault="00D04B58" w:rsidP="0042385A">
      <w:pPr>
        <w:rPr>
          <w:rFonts w:ascii="Arial" w:hAnsi="Arial" w:cs="Arial"/>
          <w:lang w:val="en-US" w:eastAsia="es-MX"/>
        </w:rPr>
      </w:pPr>
    </w:p>
    <w:p w14:paraId="7F1F52CA" w14:textId="77777777" w:rsidR="0042385A" w:rsidRPr="00BA3A60" w:rsidRDefault="00936CAD" w:rsidP="0042385A">
      <w:pPr>
        <w:jc w:val="center"/>
        <w:rPr>
          <w:b/>
          <w:sz w:val="32"/>
          <w:szCs w:val="32"/>
          <w:lang w:eastAsia="es-MX"/>
        </w:rPr>
      </w:pPr>
      <w:r w:rsidRPr="00BA3A60">
        <w:rPr>
          <w:b/>
          <w:sz w:val="32"/>
          <w:szCs w:val="32"/>
          <w:lang w:eastAsia="es-MX"/>
        </w:rPr>
        <w:t>INSTITUTO TECNOLÓGICO DE PACHUCA</w:t>
      </w:r>
    </w:p>
    <w:p w14:paraId="6FB8179A" w14:textId="77777777" w:rsidR="0042385A" w:rsidRPr="00BA3A60" w:rsidRDefault="0042385A" w:rsidP="0042385A">
      <w:pPr>
        <w:jc w:val="right"/>
        <w:rPr>
          <w:lang w:eastAsia="es-MX"/>
        </w:rPr>
      </w:pPr>
    </w:p>
    <w:p w14:paraId="046E517B" w14:textId="77777777" w:rsidR="002229E8" w:rsidRPr="00BA3A60" w:rsidRDefault="002229E8" w:rsidP="0042385A">
      <w:pPr>
        <w:jc w:val="right"/>
        <w:rPr>
          <w:lang w:eastAsia="es-MX"/>
        </w:rPr>
      </w:pPr>
    </w:p>
    <w:p w14:paraId="173889C4" w14:textId="77777777" w:rsidR="002229E8" w:rsidRPr="00BA3A60" w:rsidRDefault="002229E8" w:rsidP="002229E8">
      <w:pPr>
        <w:jc w:val="center"/>
        <w:rPr>
          <w:sz w:val="28"/>
          <w:szCs w:val="28"/>
          <w:lang w:eastAsia="es-MX"/>
        </w:rPr>
      </w:pPr>
      <w:r w:rsidRPr="00BA3A60">
        <w:rPr>
          <w:sz w:val="28"/>
          <w:szCs w:val="28"/>
          <w:lang w:eastAsia="es-MX"/>
        </w:rPr>
        <w:t>DIVISIÓN DE ESTUDIOS DE POSGRADO E INVESTIGACIÓN</w:t>
      </w:r>
    </w:p>
    <w:p w14:paraId="44B6E218" w14:textId="77777777" w:rsidR="002229E8" w:rsidRPr="00BA3A60" w:rsidRDefault="002229E8" w:rsidP="0042385A">
      <w:pPr>
        <w:jc w:val="right"/>
        <w:rPr>
          <w:lang w:eastAsia="es-MX"/>
        </w:rPr>
      </w:pPr>
    </w:p>
    <w:p w14:paraId="370C81C5" w14:textId="77777777" w:rsidR="002229E8" w:rsidRPr="00BA3A60" w:rsidRDefault="002229E8" w:rsidP="0042385A">
      <w:pPr>
        <w:jc w:val="right"/>
        <w:rPr>
          <w:lang w:eastAsia="es-MX"/>
        </w:rPr>
      </w:pPr>
    </w:p>
    <w:p w14:paraId="75DB2E3E" w14:textId="77777777" w:rsidR="006F67B2" w:rsidRPr="00BA3A60" w:rsidRDefault="006F67B2" w:rsidP="0042385A">
      <w:pPr>
        <w:jc w:val="right"/>
        <w:rPr>
          <w:lang w:eastAsia="es-MX"/>
        </w:rPr>
      </w:pPr>
    </w:p>
    <w:p w14:paraId="7489EBE5" w14:textId="77777777" w:rsidR="001963F0" w:rsidRPr="00BA3A60" w:rsidRDefault="00B4690B" w:rsidP="00362EE1">
      <w:pPr>
        <w:autoSpaceDE w:val="0"/>
        <w:autoSpaceDN w:val="0"/>
        <w:adjustRightInd w:val="0"/>
        <w:jc w:val="center"/>
        <w:rPr>
          <w:b/>
          <w:color w:val="000000"/>
          <w:sz w:val="32"/>
          <w:lang w:val="es-ES"/>
        </w:rPr>
      </w:pPr>
      <w:r>
        <w:rPr>
          <w:b/>
          <w:color w:val="000000"/>
          <w:sz w:val="32"/>
          <w:lang w:val="es-ES"/>
        </w:rPr>
        <w:t>COLOCAR</w:t>
      </w:r>
      <w:r w:rsidR="00E1176C" w:rsidRPr="00BA3A60">
        <w:rPr>
          <w:b/>
          <w:color w:val="000000"/>
          <w:sz w:val="32"/>
          <w:lang w:val="es-ES"/>
        </w:rPr>
        <w:t xml:space="preserve"> EL T</w:t>
      </w:r>
      <w:r w:rsidR="00C576B6" w:rsidRPr="00BA3A60">
        <w:rPr>
          <w:b/>
          <w:color w:val="000000"/>
          <w:sz w:val="32"/>
          <w:lang w:val="es-ES"/>
        </w:rPr>
        <w:t>ÍTULO DEL TRABAJO</w:t>
      </w:r>
    </w:p>
    <w:p w14:paraId="6A2B9544" w14:textId="77777777" w:rsidR="006F67B2" w:rsidRPr="00BA3A60" w:rsidRDefault="006F67B2" w:rsidP="0042385A">
      <w:pPr>
        <w:jc w:val="center"/>
        <w:rPr>
          <w:lang w:eastAsia="es-MX"/>
        </w:rPr>
      </w:pPr>
    </w:p>
    <w:p w14:paraId="250A5342" w14:textId="77777777" w:rsidR="006F67B2" w:rsidRPr="00BA3A60" w:rsidRDefault="006F67B2" w:rsidP="0042385A">
      <w:pPr>
        <w:jc w:val="center"/>
        <w:rPr>
          <w:lang w:eastAsia="es-MX"/>
        </w:rPr>
      </w:pPr>
    </w:p>
    <w:p w14:paraId="1828C0A1" w14:textId="77777777" w:rsidR="00183611" w:rsidRPr="00BA3A60" w:rsidRDefault="002229E8" w:rsidP="002229E8">
      <w:pPr>
        <w:autoSpaceDE w:val="0"/>
        <w:autoSpaceDN w:val="0"/>
        <w:adjustRightInd w:val="0"/>
        <w:jc w:val="center"/>
        <w:rPr>
          <w:caps/>
          <w:color w:val="000000"/>
          <w:lang w:val="es-ES"/>
        </w:rPr>
      </w:pPr>
      <w:r w:rsidRPr="00BA3A60">
        <w:rPr>
          <w:color w:val="000000"/>
          <w:lang w:val="es-ES"/>
        </w:rPr>
        <w:t xml:space="preserve">PROTOCOLO DE </w:t>
      </w:r>
      <w:r w:rsidR="00412ED2" w:rsidRPr="00BA3A60">
        <w:rPr>
          <w:color w:val="000000"/>
          <w:lang w:val="es-ES"/>
        </w:rPr>
        <w:t xml:space="preserve">TESIS </w:t>
      </w:r>
      <w:r w:rsidR="00E1176C" w:rsidRPr="00BA3A60">
        <w:rPr>
          <w:color w:val="000000"/>
          <w:lang w:val="es-ES"/>
        </w:rPr>
        <w:t>QUE</w:t>
      </w:r>
    </w:p>
    <w:p w14:paraId="6E72960F" w14:textId="77777777" w:rsidR="004E1E9D" w:rsidRPr="00BA3A60" w:rsidRDefault="004E1E9D" w:rsidP="004E1E9D">
      <w:pPr>
        <w:autoSpaceDE w:val="0"/>
        <w:autoSpaceDN w:val="0"/>
        <w:adjustRightInd w:val="0"/>
        <w:jc w:val="center"/>
        <w:rPr>
          <w:color w:val="000000"/>
          <w:lang w:val="es-ES"/>
        </w:rPr>
      </w:pPr>
      <w:r w:rsidRPr="00BA3A60">
        <w:rPr>
          <w:color w:val="000000"/>
          <w:lang w:val="es-ES"/>
        </w:rPr>
        <w:t>PRESENTA</w:t>
      </w:r>
      <w:r w:rsidR="00017875">
        <w:rPr>
          <w:color w:val="000000"/>
          <w:lang w:val="es-ES"/>
        </w:rPr>
        <w:t>:</w:t>
      </w:r>
    </w:p>
    <w:p w14:paraId="3CF3B8C8" w14:textId="77777777" w:rsidR="004E1E9D" w:rsidRPr="00BA3A60" w:rsidRDefault="004E1E9D" w:rsidP="004E1E9D">
      <w:pPr>
        <w:autoSpaceDE w:val="0"/>
        <w:autoSpaceDN w:val="0"/>
        <w:adjustRightInd w:val="0"/>
        <w:jc w:val="center"/>
        <w:rPr>
          <w:color w:val="000000"/>
          <w:lang w:val="es-ES"/>
        </w:rPr>
      </w:pPr>
    </w:p>
    <w:p w14:paraId="1DEBDE9E" w14:textId="77777777" w:rsidR="004E1E9D" w:rsidRPr="00BA3A60" w:rsidRDefault="004E1E9D" w:rsidP="004E1E9D">
      <w:pPr>
        <w:autoSpaceDE w:val="0"/>
        <w:autoSpaceDN w:val="0"/>
        <w:adjustRightInd w:val="0"/>
        <w:jc w:val="center"/>
        <w:rPr>
          <w:color w:val="000000"/>
          <w:lang w:val="es-ES"/>
        </w:rPr>
      </w:pPr>
    </w:p>
    <w:p w14:paraId="7CC80632" w14:textId="737967F1" w:rsidR="004E1E9D" w:rsidRPr="00DC0A02" w:rsidRDefault="0057634E" w:rsidP="004E1E9D">
      <w:pPr>
        <w:autoSpaceDE w:val="0"/>
        <w:autoSpaceDN w:val="0"/>
        <w:adjustRightInd w:val="0"/>
        <w:jc w:val="center"/>
        <w:rPr>
          <w:color w:val="000000"/>
          <w:sz w:val="28"/>
        </w:rPr>
      </w:pPr>
      <w:r w:rsidRPr="00DC0A02">
        <w:rPr>
          <w:color w:val="000000"/>
          <w:sz w:val="28"/>
        </w:rPr>
        <w:t xml:space="preserve">M.C: </w:t>
      </w:r>
      <w:r w:rsidR="00017875" w:rsidRPr="00DC0A02">
        <w:rPr>
          <w:color w:val="000000"/>
          <w:sz w:val="28"/>
        </w:rPr>
        <w:t>XXX</w:t>
      </w:r>
      <w:r w:rsidR="00BA3A60" w:rsidRPr="00DC0A02">
        <w:rPr>
          <w:color w:val="000000"/>
          <w:sz w:val="28"/>
        </w:rPr>
        <w:t xml:space="preserve"> </w:t>
      </w:r>
      <w:r w:rsidR="00017875" w:rsidRPr="00DC0A02">
        <w:rPr>
          <w:color w:val="000000"/>
          <w:sz w:val="28"/>
        </w:rPr>
        <w:t>Y</w:t>
      </w:r>
      <w:r w:rsidR="00BA3A60" w:rsidRPr="00DC0A02">
        <w:rPr>
          <w:color w:val="000000"/>
          <w:sz w:val="28"/>
        </w:rPr>
        <w:t xml:space="preserve">YY </w:t>
      </w:r>
      <w:r w:rsidR="00017875" w:rsidRPr="00DC0A02">
        <w:rPr>
          <w:color w:val="000000"/>
          <w:sz w:val="28"/>
        </w:rPr>
        <w:t>Z</w:t>
      </w:r>
      <w:r w:rsidR="00BA3A60" w:rsidRPr="00DC0A02">
        <w:rPr>
          <w:color w:val="000000"/>
          <w:sz w:val="28"/>
        </w:rPr>
        <w:t>ZZ</w:t>
      </w:r>
    </w:p>
    <w:p w14:paraId="20A2B237" w14:textId="77777777" w:rsidR="004E1E9D" w:rsidRPr="00DC0A02" w:rsidRDefault="004E1E9D" w:rsidP="0042385A">
      <w:pPr>
        <w:jc w:val="center"/>
        <w:rPr>
          <w:lang w:eastAsia="es-MX"/>
        </w:rPr>
      </w:pPr>
    </w:p>
    <w:p w14:paraId="7904E324" w14:textId="77777777" w:rsidR="00D04B58" w:rsidRPr="00DC0A02" w:rsidRDefault="00D04B58" w:rsidP="0042385A">
      <w:pPr>
        <w:jc w:val="center"/>
        <w:rPr>
          <w:lang w:eastAsia="es-MX"/>
        </w:rPr>
      </w:pPr>
    </w:p>
    <w:p w14:paraId="4556CC1F" w14:textId="77777777" w:rsidR="0042385A" w:rsidRPr="00BA3A60" w:rsidRDefault="00412ED2" w:rsidP="0042385A">
      <w:pPr>
        <w:autoSpaceDE w:val="0"/>
        <w:autoSpaceDN w:val="0"/>
        <w:adjustRightInd w:val="0"/>
        <w:jc w:val="center"/>
        <w:rPr>
          <w:color w:val="000000"/>
          <w:sz w:val="20"/>
          <w:lang w:val="es-ES"/>
        </w:rPr>
      </w:pPr>
      <w:r w:rsidRPr="00BA3A60">
        <w:rPr>
          <w:color w:val="000000"/>
          <w:sz w:val="20"/>
          <w:lang w:val="es-ES"/>
        </w:rPr>
        <w:t>DIRECTOR</w:t>
      </w:r>
      <w:r w:rsidR="0042385A" w:rsidRPr="00BA3A60">
        <w:rPr>
          <w:color w:val="000000"/>
          <w:sz w:val="20"/>
          <w:lang w:val="es-ES"/>
        </w:rPr>
        <w:t>:</w:t>
      </w:r>
    </w:p>
    <w:p w14:paraId="2DE1970E" w14:textId="77777777" w:rsidR="00C576B6" w:rsidRPr="00BA3A60" w:rsidRDefault="00412ED2" w:rsidP="00C576B6">
      <w:pPr>
        <w:autoSpaceDE w:val="0"/>
        <w:autoSpaceDN w:val="0"/>
        <w:adjustRightInd w:val="0"/>
        <w:jc w:val="center"/>
        <w:rPr>
          <w:color w:val="000000"/>
          <w:sz w:val="20"/>
          <w:lang w:val="es-ES"/>
        </w:rPr>
      </w:pPr>
      <w:r w:rsidRPr="00BA3A60">
        <w:rPr>
          <w:color w:val="000000"/>
          <w:sz w:val="20"/>
          <w:lang w:val="es-ES"/>
        </w:rPr>
        <w:t>DR</w:t>
      </w:r>
      <w:r w:rsidR="00017875">
        <w:rPr>
          <w:color w:val="000000"/>
          <w:sz w:val="20"/>
          <w:lang w:val="es-ES"/>
        </w:rPr>
        <w:t>. AAA BBB CCC</w:t>
      </w:r>
    </w:p>
    <w:p w14:paraId="426CCD1A" w14:textId="77777777" w:rsidR="0042385A" w:rsidRPr="00BA3A60" w:rsidRDefault="0042385A" w:rsidP="0042385A">
      <w:pPr>
        <w:autoSpaceDE w:val="0"/>
        <w:autoSpaceDN w:val="0"/>
        <w:adjustRightInd w:val="0"/>
        <w:jc w:val="center"/>
        <w:rPr>
          <w:color w:val="000000"/>
          <w:sz w:val="20"/>
          <w:lang w:val="es-ES"/>
        </w:rPr>
      </w:pPr>
    </w:p>
    <w:p w14:paraId="63053031" w14:textId="77777777" w:rsidR="00665DF7" w:rsidRPr="00BA3A60" w:rsidRDefault="00665DF7" w:rsidP="00665DF7">
      <w:pPr>
        <w:autoSpaceDE w:val="0"/>
        <w:autoSpaceDN w:val="0"/>
        <w:adjustRightInd w:val="0"/>
        <w:jc w:val="center"/>
        <w:rPr>
          <w:color w:val="000000"/>
          <w:sz w:val="20"/>
          <w:lang w:val="es-ES"/>
        </w:rPr>
      </w:pPr>
      <w:proofErr w:type="gramStart"/>
      <w:r>
        <w:rPr>
          <w:color w:val="000000"/>
          <w:sz w:val="20"/>
          <w:lang w:val="es-ES"/>
        </w:rPr>
        <w:t>CO-</w:t>
      </w:r>
      <w:r w:rsidRPr="00BA3A60">
        <w:rPr>
          <w:color w:val="000000"/>
          <w:sz w:val="20"/>
          <w:lang w:val="es-ES"/>
        </w:rPr>
        <w:t>DIRECTOR</w:t>
      </w:r>
      <w:proofErr w:type="gramEnd"/>
      <w:r>
        <w:rPr>
          <w:color w:val="000000"/>
          <w:sz w:val="20"/>
          <w:lang w:val="es-ES"/>
        </w:rPr>
        <w:t xml:space="preserve"> (opcional)</w:t>
      </w:r>
      <w:r w:rsidRPr="00BA3A60">
        <w:rPr>
          <w:color w:val="000000"/>
          <w:sz w:val="20"/>
          <w:lang w:val="es-ES"/>
        </w:rPr>
        <w:t>:</w:t>
      </w:r>
    </w:p>
    <w:p w14:paraId="5916A828" w14:textId="77777777" w:rsidR="00665DF7" w:rsidRPr="00BA3A60" w:rsidRDefault="00665DF7" w:rsidP="00665DF7">
      <w:pPr>
        <w:autoSpaceDE w:val="0"/>
        <w:autoSpaceDN w:val="0"/>
        <w:adjustRightInd w:val="0"/>
        <w:jc w:val="center"/>
        <w:rPr>
          <w:color w:val="000000"/>
          <w:sz w:val="20"/>
          <w:lang w:val="es-ES"/>
        </w:rPr>
      </w:pPr>
      <w:r w:rsidRPr="00BA3A60">
        <w:rPr>
          <w:color w:val="000000"/>
          <w:sz w:val="20"/>
          <w:lang w:val="es-ES"/>
        </w:rPr>
        <w:t>DR</w:t>
      </w:r>
      <w:r>
        <w:rPr>
          <w:color w:val="000000"/>
          <w:sz w:val="20"/>
          <w:lang w:val="es-ES"/>
        </w:rPr>
        <w:t>. AAA BBB CCC</w:t>
      </w:r>
    </w:p>
    <w:p w14:paraId="553DF6FF" w14:textId="77777777" w:rsidR="0042385A" w:rsidRPr="00BA3A60" w:rsidRDefault="0042385A" w:rsidP="0042385A">
      <w:pPr>
        <w:autoSpaceDE w:val="0"/>
        <w:autoSpaceDN w:val="0"/>
        <w:adjustRightInd w:val="0"/>
        <w:jc w:val="center"/>
        <w:rPr>
          <w:color w:val="000000"/>
          <w:sz w:val="20"/>
          <w:lang w:val="es-ES"/>
        </w:rPr>
      </w:pPr>
    </w:p>
    <w:p w14:paraId="45398721" w14:textId="00223A0C" w:rsidR="00BA3A60" w:rsidRDefault="00BA3A60" w:rsidP="0042385A">
      <w:pPr>
        <w:autoSpaceDE w:val="0"/>
        <w:autoSpaceDN w:val="0"/>
        <w:adjustRightInd w:val="0"/>
        <w:jc w:val="right"/>
        <w:rPr>
          <w:color w:val="000000"/>
          <w:lang w:val="es-ES"/>
        </w:rPr>
      </w:pPr>
    </w:p>
    <w:p w14:paraId="3C1996EE" w14:textId="3CC0079F" w:rsidR="0057634E" w:rsidRDefault="0057634E" w:rsidP="0042385A">
      <w:pPr>
        <w:autoSpaceDE w:val="0"/>
        <w:autoSpaceDN w:val="0"/>
        <w:adjustRightInd w:val="0"/>
        <w:jc w:val="right"/>
        <w:rPr>
          <w:color w:val="000000"/>
          <w:lang w:val="es-ES"/>
        </w:rPr>
      </w:pPr>
    </w:p>
    <w:p w14:paraId="2DF13ADA" w14:textId="6CCE7780" w:rsidR="0057634E" w:rsidRDefault="0057634E" w:rsidP="0057634E">
      <w:pPr>
        <w:autoSpaceDE w:val="0"/>
        <w:autoSpaceDN w:val="0"/>
        <w:adjustRightInd w:val="0"/>
        <w:jc w:val="center"/>
        <w:rPr>
          <w:color w:val="000000"/>
          <w:lang w:val="es-ES"/>
        </w:rPr>
      </w:pPr>
      <w:r>
        <w:rPr>
          <w:color w:val="000000"/>
          <w:lang w:val="es-ES"/>
        </w:rPr>
        <w:t>Miembros del Comité Tutorial:</w:t>
      </w:r>
    </w:p>
    <w:p w14:paraId="47CB6787" w14:textId="2069F132" w:rsidR="0057634E" w:rsidRDefault="0057634E" w:rsidP="0057634E">
      <w:pPr>
        <w:autoSpaceDE w:val="0"/>
        <w:autoSpaceDN w:val="0"/>
        <w:adjustRightInd w:val="0"/>
        <w:jc w:val="center"/>
        <w:rPr>
          <w:color w:val="000000"/>
        </w:rPr>
      </w:pPr>
      <w:r w:rsidRPr="0057634E">
        <w:rPr>
          <w:color w:val="000000"/>
        </w:rPr>
        <w:t>Dr. XXX YYY ZZZ, Adscripci</w:t>
      </w:r>
      <w:r>
        <w:rPr>
          <w:color w:val="000000"/>
        </w:rPr>
        <w:t>ón</w:t>
      </w:r>
    </w:p>
    <w:p w14:paraId="1B56D56C" w14:textId="3BA90E67" w:rsidR="0057634E" w:rsidRDefault="0057634E" w:rsidP="0057634E">
      <w:pPr>
        <w:autoSpaceDE w:val="0"/>
        <w:autoSpaceDN w:val="0"/>
        <w:adjustRightInd w:val="0"/>
        <w:jc w:val="center"/>
        <w:rPr>
          <w:color w:val="000000"/>
        </w:rPr>
      </w:pPr>
      <w:r w:rsidRPr="0057634E">
        <w:rPr>
          <w:color w:val="000000"/>
        </w:rPr>
        <w:t>Dr. XXX YYY ZZZ, Adscripci</w:t>
      </w:r>
      <w:r>
        <w:rPr>
          <w:color w:val="000000"/>
        </w:rPr>
        <w:t>ón</w:t>
      </w:r>
    </w:p>
    <w:p w14:paraId="5F9A5285" w14:textId="7FD8C047" w:rsidR="0057634E" w:rsidRDefault="0057634E" w:rsidP="0057634E">
      <w:pPr>
        <w:autoSpaceDE w:val="0"/>
        <w:autoSpaceDN w:val="0"/>
        <w:adjustRightInd w:val="0"/>
        <w:jc w:val="center"/>
        <w:rPr>
          <w:color w:val="000000"/>
        </w:rPr>
      </w:pPr>
      <w:r w:rsidRPr="0057634E">
        <w:rPr>
          <w:color w:val="000000"/>
        </w:rPr>
        <w:t>Dr. XXX YYY ZZZ, Adscripci</w:t>
      </w:r>
      <w:r>
        <w:rPr>
          <w:color w:val="000000"/>
        </w:rPr>
        <w:t>ón</w:t>
      </w:r>
    </w:p>
    <w:p w14:paraId="3955656B" w14:textId="2A33EEC1" w:rsidR="0057634E" w:rsidRDefault="0057634E" w:rsidP="0057634E">
      <w:pPr>
        <w:autoSpaceDE w:val="0"/>
        <w:autoSpaceDN w:val="0"/>
        <w:adjustRightInd w:val="0"/>
        <w:jc w:val="center"/>
        <w:rPr>
          <w:color w:val="000000"/>
        </w:rPr>
      </w:pPr>
      <w:r w:rsidRPr="0057634E">
        <w:rPr>
          <w:color w:val="000000"/>
        </w:rPr>
        <w:t>Dr. XXX YYY ZZZ, Adscripci</w:t>
      </w:r>
      <w:r>
        <w:rPr>
          <w:color w:val="000000"/>
        </w:rPr>
        <w:t>ón</w:t>
      </w:r>
    </w:p>
    <w:p w14:paraId="255B2F37" w14:textId="362F274C" w:rsidR="0057634E" w:rsidRPr="0057634E" w:rsidRDefault="0057634E" w:rsidP="0057634E">
      <w:pPr>
        <w:autoSpaceDE w:val="0"/>
        <w:autoSpaceDN w:val="0"/>
        <w:adjustRightInd w:val="0"/>
        <w:jc w:val="center"/>
        <w:rPr>
          <w:color w:val="000000"/>
        </w:rPr>
      </w:pPr>
      <w:r w:rsidRPr="0057634E">
        <w:rPr>
          <w:color w:val="000000"/>
        </w:rPr>
        <w:t>Dr. XXX YYY ZZZ, Adscripci</w:t>
      </w:r>
      <w:r>
        <w:rPr>
          <w:color w:val="000000"/>
        </w:rPr>
        <w:t>ón</w:t>
      </w:r>
    </w:p>
    <w:p w14:paraId="282A1882" w14:textId="77777777" w:rsidR="0057634E" w:rsidRPr="0057634E" w:rsidRDefault="0057634E" w:rsidP="0042385A">
      <w:pPr>
        <w:autoSpaceDE w:val="0"/>
        <w:autoSpaceDN w:val="0"/>
        <w:adjustRightInd w:val="0"/>
        <w:jc w:val="right"/>
        <w:rPr>
          <w:color w:val="000000"/>
        </w:rPr>
      </w:pPr>
    </w:p>
    <w:p w14:paraId="4B01C572" w14:textId="77777777" w:rsidR="0042385A" w:rsidRPr="0057634E" w:rsidRDefault="0042385A" w:rsidP="0042385A">
      <w:pPr>
        <w:autoSpaceDE w:val="0"/>
        <w:autoSpaceDN w:val="0"/>
        <w:adjustRightInd w:val="0"/>
        <w:jc w:val="right"/>
        <w:rPr>
          <w:color w:val="000000"/>
        </w:rPr>
      </w:pPr>
    </w:p>
    <w:p w14:paraId="1E0072B2" w14:textId="1358B0DE" w:rsidR="0042385A" w:rsidRDefault="00637E63" w:rsidP="0042385A">
      <w:pPr>
        <w:autoSpaceDE w:val="0"/>
        <w:autoSpaceDN w:val="0"/>
        <w:adjustRightInd w:val="0"/>
        <w:jc w:val="right"/>
        <w:rPr>
          <w:i/>
          <w:color w:val="000000"/>
          <w:lang w:val="es-ES"/>
        </w:rPr>
      </w:pPr>
      <w:r w:rsidRPr="00BA3A60">
        <w:rPr>
          <w:i/>
          <w:color w:val="000000"/>
          <w:lang w:val="es-ES"/>
        </w:rPr>
        <w:t>Pachuca de Soto, Hidalgo</w:t>
      </w:r>
      <w:r w:rsidR="0057634E">
        <w:rPr>
          <w:i/>
          <w:color w:val="000000"/>
          <w:lang w:val="es-ES"/>
        </w:rPr>
        <w:t>; a</w:t>
      </w:r>
      <w:r w:rsidRPr="00BA3A60">
        <w:rPr>
          <w:i/>
          <w:color w:val="000000"/>
          <w:lang w:val="es-ES"/>
        </w:rPr>
        <w:t xml:space="preserve"> </w:t>
      </w:r>
      <w:r w:rsidR="00AB5457">
        <w:rPr>
          <w:i/>
          <w:color w:val="000000"/>
          <w:lang w:val="es-ES"/>
        </w:rPr>
        <w:t>13</w:t>
      </w:r>
      <w:r w:rsidR="00DC0A02">
        <w:rPr>
          <w:i/>
          <w:color w:val="000000"/>
          <w:lang w:val="es-ES"/>
        </w:rPr>
        <w:t xml:space="preserve"> de enero del 202</w:t>
      </w:r>
      <w:r w:rsidR="00E0101B">
        <w:rPr>
          <w:i/>
          <w:color w:val="000000"/>
          <w:lang w:val="es-ES"/>
        </w:rPr>
        <w:t>1</w:t>
      </w:r>
      <w:r w:rsidR="00DC0A02">
        <w:rPr>
          <w:i/>
          <w:color w:val="000000"/>
          <w:lang w:val="es-ES"/>
        </w:rPr>
        <w:t>.</w:t>
      </w:r>
    </w:p>
    <w:p w14:paraId="123CC6B2" w14:textId="77777777" w:rsidR="00BA3A60" w:rsidRDefault="00BA3A60" w:rsidP="0042385A">
      <w:pPr>
        <w:autoSpaceDE w:val="0"/>
        <w:autoSpaceDN w:val="0"/>
        <w:adjustRightInd w:val="0"/>
        <w:jc w:val="right"/>
        <w:rPr>
          <w:i/>
          <w:color w:val="000000"/>
          <w:sz w:val="20"/>
          <w:szCs w:val="20"/>
          <w:lang w:val="es-ES"/>
        </w:rPr>
      </w:pPr>
    </w:p>
    <w:p w14:paraId="7EE31F1C" w14:textId="77777777" w:rsidR="004B19B8" w:rsidRDefault="004B19B8" w:rsidP="0042385A">
      <w:pPr>
        <w:autoSpaceDE w:val="0"/>
        <w:autoSpaceDN w:val="0"/>
        <w:adjustRightInd w:val="0"/>
        <w:jc w:val="right"/>
        <w:rPr>
          <w:i/>
          <w:color w:val="000000"/>
          <w:sz w:val="20"/>
          <w:szCs w:val="20"/>
          <w:lang w:val="es-ES"/>
        </w:rPr>
      </w:pPr>
    </w:p>
    <w:p w14:paraId="6A2D82A2" w14:textId="77777777" w:rsidR="004B19B8" w:rsidRDefault="004B19B8" w:rsidP="0042385A">
      <w:pPr>
        <w:autoSpaceDE w:val="0"/>
        <w:autoSpaceDN w:val="0"/>
        <w:adjustRightInd w:val="0"/>
        <w:jc w:val="right"/>
        <w:rPr>
          <w:i/>
          <w:color w:val="000000"/>
          <w:sz w:val="20"/>
          <w:szCs w:val="20"/>
          <w:lang w:val="es-ES"/>
        </w:rPr>
      </w:pPr>
    </w:p>
    <w:p w14:paraId="6EF97EA7" w14:textId="77777777" w:rsidR="004B19B8" w:rsidRDefault="004B19B8" w:rsidP="0042385A">
      <w:pPr>
        <w:autoSpaceDE w:val="0"/>
        <w:autoSpaceDN w:val="0"/>
        <w:adjustRightInd w:val="0"/>
        <w:jc w:val="right"/>
        <w:rPr>
          <w:i/>
          <w:color w:val="000000"/>
          <w:sz w:val="20"/>
          <w:szCs w:val="20"/>
          <w:lang w:val="es-ES"/>
        </w:rPr>
      </w:pPr>
    </w:p>
    <w:p w14:paraId="747CCBE5" w14:textId="77777777" w:rsidR="004B19B8" w:rsidRDefault="00EF2E86" w:rsidP="004B19B8">
      <w:pPr>
        <w:autoSpaceDE w:val="0"/>
        <w:autoSpaceDN w:val="0"/>
        <w:adjustRightInd w:val="0"/>
        <w:jc w:val="center"/>
        <w:rPr>
          <w:rFonts w:ascii="Montserrat Medium" w:hAnsi="Montserrat Medium"/>
          <w:noProof/>
          <w:color w:val="808080"/>
          <w:sz w:val="16"/>
          <w:szCs w:val="16"/>
          <w:lang w:val="en-US"/>
        </w:rPr>
      </w:pPr>
      <w:r w:rsidRPr="00BA3A60">
        <w:rPr>
          <w:noProof/>
          <w:lang w:eastAsia="es-MX"/>
        </w:rPr>
        <mc:AlternateContent>
          <mc:Choice Requires="wpg">
            <w:drawing>
              <wp:anchor distT="0" distB="0" distL="114300" distR="114300" simplePos="0" relativeHeight="251668992" behindDoc="0" locked="0" layoutInCell="1" allowOverlap="1" wp14:anchorId="47B9EFE9" wp14:editId="4335A532">
                <wp:simplePos x="0" y="0"/>
                <wp:positionH relativeFrom="column">
                  <wp:posOffset>537845</wp:posOffset>
                </wp:positionH>
                <wp:positionV relativeFrom="paragraph">
                  <wp:posOffset>9019540</wp:posOffset>
                </wp:positionV>
                <wp:extent cx="6534785" cy="581025"/>
                <wp:effectExtent l="0" t="0" r="0" b="9525"/>
                <wp:wrapNone/>
                <wp:docPr id="24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34785" cy="581025"/>
                          <a:chOff x="847" y="13830"/>
                          <a:chExt cx="10291" cy="915"/>
                        </a:xfrm>
                      </wpg:grpSpPr>
                      <pic:pic xmlns:pic="http://schemas.openxmlformats.org/drawingml/2006/picture">
                        <pic:nvPicPr>
                          <pic:cNvPr id="25" name="Picture 36" descr="logotipo-fondo blanc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7" y="13830"/>
                            <a:ext cx="1244" cy="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g:grpSp>
                        <wpg:cNvPr id="26" name="Group 37"/>
                        <wpg:cNvGrpSpPr>
                          <a:grpSpLocks/>
                        </wpg:cNvGrpSpPr>
                        <wpg:grpSpPr bwMode="auto">
                          <a:xfrm>
                            <a:off x="8643" y="13867"/>
                            <a:ext cx="2495" cy="874"/>
                            <a:chOff x="9741" y="13595"/>
                            <a:chExt cx="2495" cy="874"/>
                          </a:xfrm>
                        </wpg:grpSpPr>
                        <pic:pic xmlns:pic="http://schemas.openxmlformats.org/drawingml/2006/picture">
                          <pic:nvPicPr>
                            <pic:cNvPr id="29" name="Picture 38" descr="LOGOTIPOS DE CALIDAD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572" y="13595"/>
                              <a:ext cx="1664" cy="87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0" name="Picture 39" descr="logo Modelo Equidad Genero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741" y="13680"/>
                              <a:ext cx="748" cy="74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8D135C" id="Group 40" o:spid="_x0000_s1026" style="position:absolute;margin-left:42.35pt;margin-top:710.2pt;width:514.55pt;height:45.75pt;z-index:251668992" coordorigin="847,13830" coordsize="10291,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logotipo-fondo blanco" style="position:absolute;left:847;top:13830;width:1244;height: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">
                  <v:imagedata r:id="rId15" o:title="logotipo-fondo blanco"/>
                </v:shape>
                <v:group id="Group 37" o:spid="_x0000_s1028" style="position:absolute;left:8643;top:13867;width:2495;height:874" coordorigin="9741,13595" coordsize="2495,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Picture 38" o:spid="_x0000_s1029" type="#_x0000_t75" alt="LOGOTIPOS DE CALIDAD" style="position:absolute;left:10572;top:13595;width:1664;height: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">
                    <v:imagedata r:id="rId16" o:title="LOGOTIPOS DE CALIDAD"/>
                  </v:shape>
                  <v:shape id="Picture 39" o:spid="_x0000_s1030" type="#_x0000_t75" alt="logo Modelo Equidad Genero" style="position:absolute;left:9741;top:13680;width:748;height: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">
                    <v:imagedata r:id="rId17" o:title="logo Modelo Equidad Genero"/>
                  </v:shape>
                </v:group>
              </v:group>
            </w:pict>
          </mc:Fallback>
        </mc:AlternateContent>
      </w:r>
      <w:r w:rsidR="004B19B8">
        <w:rPr>
          <w:rFonts w:ascii="Montserrat Medium" w:hAnsi="Montserrat Medium"/>
          <w:noProof/>
          <w:color w:val="808080"/>
          <w:sz w:val="16"/>
          <w:szCs w:val="16"/>
        </w:rPr>
        <w:drawing>
          <wp:anchor distT="0" distB="0" distL="114300" distR="114300" simplePos="0" relativeHeight="251694592" behindDoc="0" locked="0" layoutInCell="1" allowOverlap="1" wp14:anchorId="7C0F4A0C" wp14:editId="7198BB39">
            <wp:simplePos x="0" y="0"/>
            <wp:positionH relativeFrom="column">
              <wp:posOffset>68712</wp:posOffset>
            </wp:positionH>
            <wp:positionV relativeFrom="paragraph">
              <wp:posOffset>-19302</wp:posOffset>
            </wp:positionV>
            <wp:extent cx="734400" cy="540000"/>
            <wp:effectExtent l="0" t="0" r="8890" b="0"/>
            <wp:wrapSquare wrapText="bothSides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ECTOR LOGOTIPO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400" cy="5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19B8" w:rsidRPr="00B75F96">
        <w:rPr>
          <w:rFonts w:ascii="Montserrat Medium" w:hAnsi="Montserrat Medium"/>
          <w:noProof/>
          <w:color w:val="808080"/>
          <w:sz w:val="16"/>
          <w:szCs w:val="16"/>
        </w:rPr>
        <w:t xml:space="preserve">Carretera México-Pachuca Km. 87.5, Col. Venta Prieta, Pachuca, Hidalgo. </w:t>
      </w:r>
      <w:r w:rsidR="004B19B8" w:rsidRPr="00B75F96">
        <w:rPr>
          <w:rFonts w:ascii="Montserrat Medium" w:hAnsi="Montserrat Medium"/>
          <w:noProof/>
          <w:color w:val="808080"/>
          <w:sz w:val="16"/>
          <w:szCs w:val="16"/>
          <w:lang w:val="en-US"/>
        </w:rPr>
        <w:t>C.P. 42080</w:t>
      </w:r>
      <w:r w:rsidR="004B19B8">
        <w:rPr>
          <w:rFonts w:ascii="Montserrat Medium" w:hAnsi="Montserrat Medium"/>
          <w:noProof/>
          <w:color w:val="808080"/>
          <w:sz w:val="16"/>
          <w:szCs w:val="16"/>
          <w:lang w:val="en-US"/>
        </w:rPr>
        <w:t xml:space="preserve">, </w:t>
      </w:r>
      <w:r w:rsidR="004B19B8" w:rsidRPr="00B75F96">
        <w:rPr>
          <w:rFonts w:ascii="Montserrat Medium" w:hAnsi="Montserrat Medium"/>
          <w:noProof/>
          <w:color w:val="808080"/>
          <w:sz w:val="16"/>
          <w:szCs w:val="16"/>
          <w:lang w:val="en-US"/>
        </w:rPr>
        <w:t xml:space="preserve">A. P. </w:t>
      </w:r>
      <w:r w:rsidR="004B19B8">
        <w:rPr>
          <w:rFonts w:ascii="Montserrat Medium" w:hAnsi="Montserrat Medium"/>
          <w:noProof/>
          <w:color w:val="808080"/>
          <w:sz w:val="16"/>
          <w:szCs w:val="16"/>
          <w:lang w:val="en-US"/>
        </w:rPr>
        <w:t>2</w:t>
      </w:r>
      <w:r w:rsidR="004B19B8" w:rsidRPr="00B75F96">
        <w:rPr>
          <w:rFonts w:ascii="Montserrat Medium" w:hAnsi="Montserrat Medium"/>
          <w:noProof/>
          <w:color w:val="808080"/>
          <w:sz w:val="16"/>
          <w:szCs w:val="16"/>
          <w:lang w:val="en-US"/>
        </w:rPr>
        <w:t>76</w:t>
      </w:r>
      <w:r w:rsidR="004B19B8">
        <w:rPr>
          <w:rFonts w:ascii="Montserrat Medium" w:hAnsi="Montserrat Medium"/>
          <w:noProof/>
          <w:color w:val="808080"/>
          <w:sz w:val="16"/>
          <w:szCs w:val="16"/>
          <w:lang w:val="en-US"/>
        </w:rPr>
        <w:t>.</w:t>
      </w:r>
    </w:p>
    <w:p w14:paraId="72A6FA83" w14:textId="77777777" w:rsidR="004B19B8" w:rsidRPr="00B75F96" w:rsidRDefault="004B19B8" w:rsidP="004B19B8">
      <w:pPr>
        <w:pStyle w:val="Piedepgina"/>
        <w:tabs>
          <w:tab w:val="clear" w:pos="4252"/>
          <w:tab w:val="clear" w:pos="8504"/>
          <w:tab w:val="left" w:pos="1701"/>
          <w:tab w:val="left" w:pos="2268"/>
          <w:tab w:val="center" w:pos="4678"/>
        </w:tabs>
        <w:spacing w:line="276" w:lineRule="auto"/>
        <w:ind w:right="759"/>
        <w:jc w:val="center"/>
        <w:rPr>
          <w:rFonts w:ascii="Montserrat Medium" w:hAnsi="Montserrat Medium"/>
          <w:noProof/>
          <w:color w:val="808080"/>
          <w:sz w:val="16"/>
          <w:szCs w:val="16"/>
          <w:lang w:val="en-US"/>
        </w:rPr>
      </w:pPr>
      <w:r w:rsidRPr="00B75F96">
        <w:rPr>
          <w:rFonts w:ascii="Montserrat Medium" w:hAnsi="Montserrat Medium"/>
          <w:noProof/>
          <w:color w:val="808080"/>
          <w:sz w:val="16"/>
          <w:szCs w:val="16"/>
          <w:lang w:val="en-US"/>
        </w:rPr>
        <w:t>Tels. : (01 771) 710 52 51, 170 03 45, 170 03 01, 170 06 87</w:t>
      </w:r>
    </w:p>
    <w:p w14:paraId="0AE56A34" w14:textId="77777777" w:rsidR="004B19B8" w:rsidRPr="00B75F96" w:rsidRDefault="004B19B8" w:rsidP="004B19B8">
      <w:pPr>
        <w:pStyle w:val="Piedepgina"/>
        <w:tabs>
          <w:tab w:val="clear" w:pos="4252"/>
          <w:tab w:val="clear" w:pos="8504"/>
          <w:tab w:val="left" w:pos="1134"/>
          <w:tab w:val="left" w:pos="1276"/>
          <w:tab w:val="center" w:pos="4678"/>
        </w:tabs>
        <w:spacing w:line="276" w:lineRule="auto"/>
        <w:ind w:right="759"/>
        <w:jc w:val="center"/>
        <w:rPr>
          <w:rFonts w:ascii="Montserrat Medium" w:hAnsi="Montserrat Medium"/>
          <w:b/>
          <w:noProof/>
          <w:color w:val="808080"/>
          <w:sz w:val="16"/>
          <w:szCs w:val="16"/>
          <w:lang w:val="en-US"/>
        </w:rPr>
      </w:pPr>
    </w:p>
    <w:p w14:paraId="1E28150D" w14:textId="77777777" w:rsidR="00017875" w:rsidRPr="004B19B8" w:rsidRDefault="00340F94" w:rsidP="004B19B8">
      <w:pPr>
        <w:pStyle w:val="Piedepgina"/>
        <w:tabs>
          <w:tab w:val="clear" w:pos="4252"/>
          <w:tab w:val="clear" w:pos="8504"/>
          <w:tab w:val="left" w:pos="1134"/>
          <w:tab w:val="left" w:pos="1276"/>
          <w:tab w:val="center" w:pos="4678"/>
        </w:tabs>
        <w:spacing w:line="276" w:lineRule="auto"/>
        <w:ind w:right="759"/>
        <w:jc w:val="center"/>
        <w:rPr>
          <w:rFonts w:ascii="Arial" w:hAnsi="Arial" w:cs="Arial"/>
          <w:color w:val="000000"/>
          <w:lang w:val="en-US"/>
        </w:rPr>
      </w:pPr>
      <w:hyperlink r:id="rId19" w:history="1">
        <w:r w:rsidR="004B19B8" w:rsidRPr="00B75F96">
          <w:rPr>
            <w:rStyle w:val="Hipervnculo"/>
            <w:rFonts w:ascii="Montserrat Medium" w:hAnsi="Montserrat Medium"/>
            <w:b/>
            <w:color w:val="7F7F7F" w:themeColor="text1" w:themeTint="80"/>
            <w:sz w:val="16"/>
            <w:szCs w:val="16"/>
            <w:u w:val="none"/>
            <w:lang w:val="en-US"/>
          </w:rPr>
          <w:t>www.tecnm.mx</w:t>
        </w:r>
      </w:hyperlink>
      <w:r w:rsidR="004B19B8" w:rsidRPr="00B75F96">
        <w:rPr>
          <w:rStyle w:val="Hipervnculo"/>
          <w:rFonts w:ascii="Montserrat Medium" w:hAnsi="Montserrat Medium"/>
          <w:b/>
          <w:color w:val="7F7F7F" w:themeColor="text1" w:themeTint="80"/>
          <w:sz w:val="16"/>
          <w:szCs w:val="16"/>
          <w:u w:val="none"/>
          <w:lang w:val="en-US"/>
        </w:rPr>
        <w:t xml:space="preserve"> | </w:t>
      </w:r>
      <w:hyperlink r:id="rId20" w:history="1">
        <w:r w:rsidR="004B19B8" w:rsidRPr="00B75F96">
          <w:rPr>
            <w:rFonts w:ascii="Montserrat Medium" w:hAnsi="Montserrat Medium"/>
            <w:b/>
            <w:noProof/>
            <w:color w:val="808080"/>
            <w:sz w:val="16"/>
            <w:szCs w:val="16"/>
            <w:lang w:val="en-US"/>
          </w:rPr>
          <w:t>www.itpachuca.edu.mx</w:t>
        </w:r>
      </w:hyperlink>
      <w:r w:rsidR="00EF2E86">
        <w:rPr>
          <w:noProof/>
          <w:lang w:eastAsia="es-MX"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0B536622" wp14:editId="1981D389">
                <wp:simplePos x="0" y="0"/>
                <wp:positionH relativeFrom="column">
                  <wp:posOffset>537845</wp:posOffset>
                </wp:positionH>
                <wp:positionV relativeFrom="paragraph">
                  <wp:posOffset>9019540</wp:posOffset>
                </wp:positionV>
                <wp:extent cx="6534785" cy="581025"/>
                <wp:effectExtent l="0" t="0" r="0" b="9525"/>
                <wp:wrapNone/>
                <wp:docPr id="19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34785" cy="581025"/>
                          <a:chOff x="847" y="13830"/>
                          <a:chExt cx="10291" cy="915"/>
                        </a:xfrm>
                      </wpg:grpSpPr>
                      <pic:pic xmlns:pic="http://schemas.openxmlformats.org/drawingml/2006/picture">
                        <pic:nvPicPr>
                          <pic:cNvPr id="20" name="Picture 36" descr="logotipo-fondo blanc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7" y="13830"/>
                            <a:ext cx="1244" cy="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g:grpSp>
                        <wpg:cNvPr id="21" name="Group 37"/>
                        <wpg:cNvGrpSpPr>
                          <a:grpSpLocks/>
                        </wpg:cNvGrpSpPr>
                        <wpg:grpSpPr bwMode="auto">
                          <a:xfrm>
                            <a:off x="8643" y="13867"/>
                            <a:ext cx="2495" cy="874"/>
                            <a:chOff x="9741" y="13595"/>
                            <a:chExt cx="2495" cy="874"/>
                          </a:xfrm>
                        </wpg:grpSpPr>
                        <pic:pic xmlns:pic="http://schemas.openxmlformats.org/drawingml/2006/picture">
                          <pic:nvPicPr>
                            <pic:cNvPr id="22" name="Picture 38" descr="LOGOTIPOS DE CALIDAD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572" y="13595"/>
                              <a:ext cx="1664" cy="87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3" name="Picture 39" descr="logo Modelo Equidad Genero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741" y="13680"/>
                              <a:ext cx="748" cy="74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79A75D" id="Group 40" o:spid="_x0000_s1026" style="position:absolute;margin-left:42.35pt;margin-top:710.2pt;width:514.55pt;height:45.75pt;z-index:251662848" coordorigin="847,13830" coordsize="10291,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alt="logotipo-fondo blanco" style="position:absolute;left:847;top:13830;width:1244;height: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">
                  <v:imagedata r:id="rId22" o:title="logotipo-fondo blanco"/>
                </v:shape>
                <v:group id="Group 37" o:spid="_x0000_s1028" style="position:absolute;left:8643;top:13867;width:2495;height:874" coordorigin="9741,13595" coordsize="2495,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Picture 38" o:spid="_x0000_s1029" type="#_x0000_t75" alt="LOGOTIPOS DE CALIDAD" style="position:absolute;left:10572;top:13595;width:1664;height: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">
                    <v:imagedata r:id="rId23" o:title="LOGOTIPOS DE CALIDAD"/>
                  </v:shape>
                  <v:shape id="Picture 39" o:spid="_x0000_s1030" type="#_x0000_t75" alt="logo Modelo Equidad Genero" style="position:absolute;left:9741;top:13680;width:748;height: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">
                    <v:imagedata r:id="rId24" o:title="logo Modelo Equidad Genero"/>
                  </v:shape>
                </v:group>
              </v:group>
            </w:pict>
          </mc:Fallback>
        </mc:AlternateContent>
      </w:r>
      <w:r w:rsidR="00EF2E86">
        <w:rPr>
          <w:noProof/>
          <w:lang w:eastAsia="es-MX"/>
        </w:rPr>
        <mc:AlternateContent>
          <mc:Choice Requires="wpg">
            <w:drawing>
              <wp:anchor distT="0" distB="0" distL="114300" distR="114300" simplePos="0" relativeHeight="251664896" behindDoc="0" locked="0" layoutInCell="1" allowOverlap="1" wp14:anchorId="249CF68E" wp14:editId="34AB5983">
                <wp:simplePos x="0" y="0"/>
                <wp:positionH relativeFrom="column">
                  <wp:posOffset>537845</wp:posOffset>
                </wp:positionH>
                <wp:positionV relativeFrom="paragraph">
                  <wp:posOffset>9019540</wp:posOffset>
                </wp:positionV>
                <wp:extent cx="6534785" cy="581025"/>
                <wp:effectExtent l="0" t="0" r="0" b="9525"/>
                <wp:wrapNone/>
                <wp:docPr id="14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34785" cy="581025"/>
                          <a:chOff x="847" y="13830"/>
                          <a:chExt cx="10291" cy="915"/>
                        </a:xfrm>
                      </wpg:grpSpPr>
                      <pic:pic xmlns:pic="http://schemas.openxmlformats.org/drawingml/2006/picture">
                        <pic:nvPicPr>
                          <pic:cNvPr id="15" name="Picture 36" descr="logotipo-fondo blanc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7" y="13830"/>
                            <a:ext cx="1244" cy="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g:grpSp>
                        <wpg:cNvPr id="16" name="Group 37"/>
                        <wpg:cNvGrpSpPr>
                          <a:grpSpLocks/>
                        </wpg:cNvGrpSpPr>
                        <wpg:grpSpPr bwMode="auto">
                          <a:xfrm>
                            <a:off x="8643" y="13867"/>
                            <a:ext cx="2495" cy="874"/>
                            <a:chOff x="9741" y="13595"/>
                            <a:chExt cx="2495" cy="874"/>
                          </a:xfrm>
                        </wpg:grpSpPr>
                        <pic:pic xmlns:pic="http://schemas.openxmlformats.org/drawingml/2006/picture">
                          <pic:nvPicPr>
                            <pic:cNvPr id="17" name="Picture 38" descr="LOGOTIPOS DE CALIDAD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572" y="13595"/>
                              <a:ext cx="1664" cy="87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" name="Picture 39" descr="logo Modelo Equidad Genero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741" y="13680"/>
                              <a:ext cx="748" cy="74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BBC10D" id="Group 40" o:spid="_x0000_s1026" style="position:absolute;margin-left:42.35pt;margin-top:710.2pt;width:514.55pt;height:45.75pt;z-index:251664896" coordorigin="847,13830" coordsize="10291,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">
                <v:shape id="Picture 36" o:spid="_x0000_s1027" type="#_x0000_t75" alt="logotipo-fondo blanco" style="position:absolute;left:847;top:13830;width:1244;height: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">
                  <v:imagedata r:id="rId15" o:title="logotipo-fondo blanco"/>
                </v:shape>
                <v:group id="Group 37" o:spid="_x0000_s1028" style="position:absolute;left:8643;top:13867;width:2495;height:874" coordorigin="9741,13595" coordsize="2495,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Picture 38" o:spid="_x0000_s1029" type="#_x0000_t75" alt="LOGOTIPOS DE CALIDAD" style="position:absolute;left:10572;top:13595;width:1664;height: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">
                    <v:imagedata r:id="rId16" o:title="LOGOTIPOS DE CALIDAD"/>
                  </v:shape>
                  <v:shape id="Picture 39" o:spid="_x0000_s1030" type="#_x0000_t75" alt="logo Modelo Equidad Genero" style="position:absolute;left:9741;top:13680;width:748;height: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">
                    <v:imagedata r:id="rId17" o:title="logo Modelo Equidad Genero"/>
                  </v:shape>
                </v:group>
              </v:group>
            </w:pict>
          </mc:Fallback>
        </mc:AlternateContent>
      </w:r>
      <w:r w:rsidR="00EF2E86">
        <w:rPr>
          <w:noProof/>
          <w:lang w:eastAsia="es-MX"/>
        </w:rPr>
        <mc:AlternateContent>
          <mc:Choice Requires="wpg">
            <w:drawing>
              <wp:anchor distT="0" distB="0" distL="114300" distR="114300" simplePos="0" relativeHeight="251666944" behindDoc="0" locked="0" layoutInCell="1" allowOverlap="1" wp14:anchorId="2C95CBB6" wp14:editId="09B4C5C9">
                <wp:simplePos x="0" y="0"/>
                <wp:positionH relativeFrom="column">
                  <wp:posOffset>537845</wp:posOffset>
                </wp:positionH>
                <wp:positionV relativeFrom="paragraph">
                  <wp:posOffset>9019540</wp:posOffset>
                </wp:positionV>
                <wp:extent cx="6534785" cy="581025"/>
                <wp:effectExtent l="0" t="0" r="0" b="9525"/>
                <wp:wrapNone/>
                <wp:docPr id="9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34785" cy="581025"/>
                          <a:chOff x="847" y="13830"/>
                          <a:chExt cx="10291" cy="915"/>
                        </a:xfrm>
                      </wpg:grpSpPr>
                      <pic:pic xmlns:pic="http://schemas.openxmlformats.org/drawingml/2006/picture">
                        <pic:nvPicPr>
                          <pic:cNvPr id="10" name="Picture 36" descr="logotipo-fondo blanc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7" y="13830"/>
                            <a:ext cx="1244" cy="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g:grpSp>
                        <wpg:cNvPr id="11" name="Group 37"/>
                        <wpg:cNvGrpSpPr>
                          <a:grpSpLocks/>
                        </wpg:cNvGrpSpPr>
                        <wpg:grpSpPr bwMode="auto">
                          <a:xfrm>
                            <a:off x="8643" y="13867"/>
                            <a:ext cx="2495" cy="874"/>
                            <a:chOff x="9741" y="13595"/>
                            <a:chExt cx="2495" cy="874"/>
                          </a:xfrm>
                        </wpg:grpSpPr>
                        <pic:pic xmlns:pic="http://schemas.openxmlformats.org/drawingml/2006/picture">
                          <pic:nvPicPr>
                            <pic:cNvPr id="12" name="Picture 38" descr="LOGOTIPOS DE CALIDAD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572" y="13595"/>
                              <a:ext cx="1664" cy="87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" name="Picture 39" descr="logo Modelo Equidad Genero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741" y="13680"/>
                              <a:ext cx="748" cy="74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41CB0F" id="Group 40" o:spid="_x0000_s1026" style="position:absolute;margin-left:42.35pt;margin-top:710.2pt;width:514.55pt;height:45.75pt;z-index:251666944" coordorigin="847,13830" coordsize="10291,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">
                <v:shape id="Picture 36" o:spid="_x0000_s1027" type="#_x0000_t75" alt="logotipo-fondo blanco" style="position:absolute;left:847;top:13830;width:1244;height: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">
                  <v:imagedata r:id="rId15" o:title="logotipo-fondo blanco"/>
                </v:shape>
                <v:group id="Group 37" o:spid="_x0000_s1028" style="position:absolute;left:8643;top:13867;width:2495;height:874" coordorigin="9741,13595" coordsize="2495,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Picture 38" o:spid="_x0000_s1029" type="#_x0000_t75" alt="LOGOTIPOS DE CALIDAD" style="position:absolute;left:10572;top:13595;width:1664;height: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">
                    <v:imagedata r:id="rId16" o:title="LOGOTIPOS DE CALIDAD"/>
                  </v:shape>
                  <v:shape id="Picture 39" o:spid="_x0000_s1030" type="#_x0000_t75" alt="logo Modelo Equidad Genero" style="position:absolute;left:9741;top:13680;width:748;height: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">
                    <v:imagedata r:id="rId17" o:title="logo Modelo Equidad Genero"/>
                  </v:shape>
                </v:group>
              </v:group>
            </w:pict>
          </mc:Fallback>
        </mc:AlternateContent>
      </w:r>
    </w:p>
    <w:p w14:paraId="02BC4421" w14:textId="77777777" w:rsidR="00017875" w:rsidRPr="004B19B8" w:rsidRDefault="00017875" w:rsidP="00936CAD">
      <w:pPr>
        <w:jc w:val="both"/>
        <w:rPr>
          <w:rFonts w:ascii="Arial" w:hAnsi="Arial" w:cs="Arial"/>
          <w:color w:val="000000"/>
          <w:lang w:val="en-US"/>
        </w:rPr>
        <w:sectPr w:rsidR="00017875" w:rsidRPr="004B19B8" w:rsidSect="00D04B58">
          <w:headerReference w:type="default" r:id="rId25"/>
          <w:pgSz w:w="12242" w:h="15842" w:code="1"/>
          <w:pgMar w:top="426" w:right="760" w:bottom="426" w:left="993" w:header="510" w:footer="397" w:gutter="0"/>
          <w:pgNumType w:fmt="upperRoman" w:start="1"/>
          <w:cols w:space="708"/>
          <w:docGrid w:linePitch="360"/>
        </w:sectPr>
      </w:pPr>
    </w:p>
    <w:p w14:paraId="0B8E6681" w14:textId="77777777" w:rsidR="00017875" w:rsidRPr="00E0101B" w:rsidRDefault="00017875" w:rsidP="00017875">
      <w:pPr>
        <w:pStyle w:val="Ttulo1"/>
        <w:ind w:left="357" w:hanging="357"/>
        <w:rPr>
          <w:rFonts w:ascii="Times New Roman" w:hAnsi="Times New Roman" w:cs="Times New Roman"/>
          <w:lang w:val="en-US"/>
        </w:rPr>
      </w:pPr>
      <w:bookmarkStart w:id="0" w:name="_Toc304211025"/>
      <w:r w:rsidRPr="00E0101B">
        <w:rPr>
          <w:rFonts w:ascii="Times New Roman" w:hAnsi="Times New Roman" w:cs="Times New Roman"/>
          <w:lang w:val="en-US"/>
        </w:rPr>
        <w:lastRenderedPageBreak/>
        <w:t>INDICE GENERAL</w:t>
      </w:r>
      <w:bookmarkEnd w:id="0"/>
    </w:p>
    <w:p w14:paraId="70FF2566" w14:textId="77777777" w:rsidR="00017875" w:rsidRPr="00E0101B" w:rsidRDefault="00017875" w:rsidP="00017875">
      <w:pPr>
        <w:pStyle w:val="Ttulo1"/>
        <w:ind w:left="357" w:hanging="357"/>
        <w:rPr>
          <w:rFonts w:ascii="Times New Roman" w:hAnsi="Times New Roman" w:cs="Times New Roman"/>
          <w:lang w:val="en-US"/>
        </w:rPr>
      </w:pPr>
    </w:p>
    <w:p w14:paraId="074AB648" w14:textId="77777777" w:rsidR="00017875" w:rsidRPr="00E0101B" w:rsidRDefault="00017875" w:rsidP="00017875">
      <w:pPr>
        <w:pStyle w:val="TDC1"/>
        <w:rPr>
          <w:rFonts w:ascii="Times New Roman" w:eastAsia="Times New Roman" w:hAnsi="Times New Roman" w:cs="Times New Roman"/>
          <w:noProof/>
          <w:lang w:val="en-US" w:eastAsia="es-MX"/>
        </w:rPr>
      </w:pPr>
      <w:r w:rsidRPr="00017875">
        <w:rPr>
          <w:rFonts w:ascii="Times New Roman" w:hAnsi="Times New Roman" w:cs="Times New Roman"/>
          <w:lang w:val="es-ES"/>
        </w:rPr>
        <w:fldChar w:fldCharType="begin"/>
      </w:r>
      <w:r w:rsidRPr="00E0101B">
        <w:rPr>
          <w:rFonts w:ascii="Times New Roman" w:hAnsi="Times New Roman" w:cs="Times New Roman"/>
          <w:lang w:val="en-US"/>
        </w:rPr>
        <w:instrText xml:space="preserve"> TOC \o "1-3" \h \z \u </w:instrText>
      </w:r>
      <w:r w:rsidRPr="00017875">
        <w:rPr>
          <w:rFonts w:ascii="Times New Roman" w:hAnsi="Times New Roman" w:cs="Times New Roman"/>
          <w:lang w:val="es-ES"/>
        </w:rPr>
        <w:fldChar w:fldCharType="separate"/>
      </w:r>
    </w:p>
    <w:p w14:paraId="583F92A4" w14:textId="77777777" w:rsidR="00017875" w:rsidRDefault="00340F94" w:rsidP="00017875">
      <w:pPr>
        <w:pStyle w:val="TDC1"/>
        <w:rPr>
          <w:rFonts w:ascii="Times New Roman" w:hAnsi="Times New Roman" w:cs="Times New Roman"/>
        </w:rPr>
      </w:pPr>
      <w:hyperlink w:anchor="_Toc304211025" w:history="1">
        <w:r w:rsidR="00017875" w:rsidRPr="00017875">
          <w:rPr>
            <w:rStyle w:val="Hipervnculo"/>
            <w:rFonts w:ascii="Times New Roman" w:hAnsi="Times New Roman" w:cs="Times New Roman"/>
            <w:noProof/>
          </w:rPr>
          <w:t>INDICE GENERAL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017875">
          <w:rPr>
            <w:rFonts w:ascii="Times New Roman" w:hAnsi="Times New Roman" w:cs="Times New Roman"/>
            <w:noProof/>
            <w:webHidden/>
          </w:rPr>
          <w:t>i</w:t>
        </w:r>
      </w:hyperlink>
    </w:p>
    <w:p w14:paraId="19E9770C" w14:textId="77777777" w:rsidR="00017875" w:rsidRPr="00017875" w:rsidRDefault="00340F94" w:rsidP="00017875">
      <w:pPr>
        <w:pStyle w:val="TDC1"/>
        <w:rPr>
          <w:rFonts w:ascii="Times New Roman" w:eastAsia="Times New Roman" w:hAnsi="Times New Roman" w:cs="Times New Roman"/>
          <w:noProof/>
          <w:lang w:eastAsia="es-MX"/>
        </w:rPr>
      </w:pPr>
      <w:hyperlink w:anchor="_Toc304211023" w:history="1">
        <w:r w:rsidR="00017875" w:rsidRPr="00017875">
          <w:rPr>
            <w:rStyle w:val="Hipervnculo"/>
            <w:rFonts w:ascii="Times New Roman" w:hAnsi="Times New Roman" w:cs="Times New Roman"/>
            <w:noProof/>
          </w:rPr>
          <w:t>LISTA DE FIGURAS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017875">
          <w:rPr>
            <w:rFonts w:ascii="Times New Roman" w:hAnsi="Times New Roman" w:cs="Times New Roman"/>
            <w:noProof/>
            <w:webHidden/>
          </w:rPr>
          <w:t>ii</w:t>
        </w:r>
      </w:hyperlink>
    </w:p>
    <w:p w14:paraId="2C88B631" w14:textId="77777777" w:rsidR="00017875" w:rsidRPr="00017875" w:rsidRDefault="00340F94" w:rsidP="00017875">
      <w:pPr>
        <w:pStyle w:val="TDC1"/>
        <w:rPr>
          <w:rFonts w:ascii="Times New Roman" w:eastAsia="Times New Roman" w:hAnsi="Times New Roman" w:cs="Times New Roman"/>
          <w:noProof/>
          <w:lang w:eastAsia="es-MX"/>
        </w:rPr>
      </w:pPr>
      <w:hyperlink w:anchor="_Toc304211024" w:history="1">
        <w:r w:rsidR="00017875" w:rsidRPr="00017875">
          <w:rPr>
            <w:rStyle w:val="Hipervnculo"/>
            <w:rFonts w:ascii="Times New Roman" w:hAnsi="Times New Roman" w:cs="Times New Roman"/>
            <w:noProof/>
          </w:rPr>
          <w:t>LISTA DE TABLAS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017875">
          <w:rPr>
            <w:rFonts w:ascii="Times New Roman" w:hAnsi="Times New Roman" w:cs="Times New Roman"/>
            <w:noProof/>
            <w:webHidden/>
          </w:rPr>
          <w:t>iii</w:t>
        </w:r>
      </w:hyperlink>
    </w:p>
    <w:p w14:paraId="13C23D6F" w14:textId="77777777" w:rsidR="00017875" w:rsidRPr="00017875" w:rsidRDefault="00340F94" w:rsidP="00017875">
      <w:pPr>
        <w:pStyle w:val="TDC1"/>
        <w:rPr>
          <w:rFonts w:ascii="Times New Roman" w:eastAsia="Times New Roman" w:hAnsi="Times New Roman" w:cs="Times New Roman"/>
          <w:noProof/>
          <w:lang w:eastAsia="es-MX"/>
        </w:rPr>
      </w:pPr>
      <w:hyperlink w:anchor="_Toc304211024" w:history="1">
        <w:r w:rsidR="00017875">
          <w:rPr>
            <w:rStyle w:val="Hipervnculo"/>
            <w:rFonts w:ascii="Times New Roman" w:hAnsi="Times New Roman" w:cs="Times New Roman"/>
            <w:noProof/>
          </w:rPr>
          <w:t>LISTA DE SÍMBOLOS (</w:t>
        </w:r>
        <w:r w:rsidR="00017875" w:rsidRPr="00017875">
          <w:rPr>
            <w:rStyle w:val="Hipervnculo"/>
            <w:rFonts w:ascii="Times New Roman" w:hAnsi="Times New Roman" w:cs="Times New Roman"/>
            <w:i/>
            <w:noProof/>
          </w:rPr>
          <w:t>opcional</w:t>
        </w:r>
        <w:r w:rsidR="00017875">
          <w:rPr>
            <w:rStyle w:val="Hipervnculo"/>
            <w:rFonts w:ascii="Times New Roman" w:hAnsi="Times New Roman" w:cs="Times New Roman"/>
            <w:noProof/>
          </w:rPr>
          <w:t>)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017875">
          <w:rPr>
            <w:rFonts w:ascii="Times New Roman" w:hAnsi="Times New Roman" w:cs="Times New Roman"/>
            <w:noProof/>
            <w:webHidden/>
          </w:rPr>
          <w:t>i</w:t>
        </w:r>
      </w:hyperlink>
      <w:r w:rsidR="00017875">
        <w:rPr>
          <w:rFonts w:ascii="Times New Roman" w:hAnsi="Times New Roman" w:cs="Times New Roman"/>
        </w:rPr>
        <w:t>v</w:t>
      </w:r>
    </w:p>
    <w:p w14:paraId="1DBB97AE" w14:textId="77777777" w:rsidR="00017875" w:rsidRPr="00017875" w:rsidRDefault="00017875" w:rsidP="00017875">
      <w:pPr>
        <w:rPr>
          <w:lang w:eastAsia="en-US"/>
        </w:rPr>
      </w:pPr>
    </w:p>
    <w:p w14:paraId="40B6A535" w14:textId="77777777" w:rsidR="00017875" w:rsidRPr="00017875" w:rsidRDefault="00340F94" w:rsidP="00017875">
      <w:pPr>
        <w:pStyle w:val="TDC1"/>
        <w:tabs>
          <w:tab w:val="left" w:pos="1100"/>
        </w:tabs>
        <w:rPr>
          <w:rFonts w:ascii="Times New Roman" w:eastAsia="Times New Roman" w:hAnsi="Times New Roman" w:cs="Times New Roman"/>
          <w:noProof/>
          <w:lang w:eastAsia="es-MX"/>
        </w:rPr>
      </w:pPr>
      <w:hyperlink w:anchor="_Toc304211026" w:history="1">
        <w:r w:rsidR="00017875" w:rsidRPr="00017875">
          <w:rPr>
            <w:rStyle w:val="Hipervnculo"/>
            <w:rFonts w:ascii="Times New Roman" w:hAnsi="Times New Roman" w:cs="Times New Roman"/>
            <w:noProof/>
          </w:rPr>
          <w:t>1.</w:t>
        </w:r>
        <w:r w:rsidR="00017875" w:rsidRPr="00017875">
          <w:rPr>
            <w:rFonts w:ascii="Times New Roman" w:eastAsia="Times New Roman" w:hAnsi="Times New Roman" w:cs="Times New Roman"/>
            <w:noProof/>
            <w:lang w:eastAsia="es-MX"/>
          </w:rPr>
          <w:tab/>
        </w:r>
        <w:r w:rsidR="00017875">
          <w:rPr>
            <w:rStyle w:val="Hipervnculo"/>
            <w:rFonts w:ascii="Times New Roman" w:hAnsi="Times New Roman" w:cs="Times New Roman"/>
            <w:noProof/>
          </w:rPr>
          <w:t>RESUMEN</w:t>
        </w:r>
        <w:r w:rsidR="00617A1B">
          <w:rPr>
            <w:rStyle w:val="Hipervnculo"/>
            <w:rFonts w:ascii="Times New Roman" w:hAnsi="Times New Roman" w:cs="Times New Roman"/>
            <w:noProof/>
          </w:rPr>
          <w:t xml:space="preserve"> (</w:t>
        </w:r>
        <w:r w:rsidR="00617A1B" w:rsidRPr="00617A1B">
          <w:rPr>
            <w:rStyle w:val="Hipervnculo"/>
            <w:rFonts w:ascii="Times New Roman" w:hAnsi="Times New Roman" w:cs="Times New Roman"/>
            <w:i/>
            <w:noProof/>
          </w:rPr>
          <w:t>300 palabras max</w:t>
        </w:r>
        <w:r w:rsidR="00617A1B">
          <w:rPr>
            <w:rStyle w:val="Hipervnculo"/>
            <w:rFonts w:ascii="Times New Roman" w:hAnsi="Times New Roman" w:cs="Times New Roman"/>
            <w:noProof/>
          </w:rPr>
          <w:t>.)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017875">
          <w:rPr>
            <w:rFonts w:ascii="Times New Roman" w:hAnsi="Times New Roman" w:cs="Times New Roman"/>
            <w:noProof/>
            <w:webHidden/>
          </w:rPr>
          <w:t>1</w:t>
        </w:r>
      </w:hyperlink>
    </w:p>
    <w:p w14:paraId="39ECC888" w14:textId="77777777" w:rsidR="00017875" w:rsidRPr="00017875" w:rsidRDefault="00340F94" w:rsidP="00017875">
      <w:pPr>
        <w:pStyle w:val="TDC1"/>
        <w:tabs>
          <w:tab w:val="left" w:pos="1100"/>
        </w:tabs>
        <w:rPr>
          <w:rFonts w:ascii="Times New Roman" w:eastAsia="Times New Roman" w:hAnsi="Times New Roman" w:cs="Times New Roman"/>
          <w:noProof/>
          <w:lang w:eastAsia="es-MX"/>
        </w:rPr>
      </w:pPr>
      <w:hyperlink w:anchor="_Toc304211027" w:history="1">
        <w:r w:rsidR="00017875" w:rsidRPr="00017875">
          <w:rPr>
            <w:rStyle w:val="Hipervnculo"/>
            <w:rFonts w:ascii="Times New Roman" w:hAnsi="Times New Roman" w:cs="Times New Roman"/>
            <w:noProof/>
          </w:rPr>
          <w:t>2.</w:t>
        </w:r>
        <w:r w:rsidR="00017875" w:rsidRPr="00017875">
          <w:rPr>
            <w:rFonts w:ascii="Times New Roman" w:eastAsia="Times New Roman" w:hAnsi="Times New Roman" w:cs="Times New Roman"/>
            <w:noProof/>
            <w:lang w:eastAsia="es-MX"/>
          </w:rPr>
          <w:tab/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PLANTEAMIENTO DEL PROBLEMA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1142E7">
          <w:rPr>
            <w:rFonts w:ascii="Times New Roman" w:hAnsi="Times New Roman" w:cs="Times New Roman"/>
            <w:noProof/>
            <w:webHidden/>
          </w:rPr>
          <w:t>2</w:t>
        </w:r>
      </w:hyperlink>
    </w:p>
    <w:p w14:paraId="4BD5E0EC" w14:textId="77777777" w:rsidR="00017875" w:rsidRPr="00017875" w:rsidRDefault="00340F94" w:rsidP="00017875">
      <w:pPr>
        <w:pStyle w:val="TDC1"/>
        <w:tabs>
          <w:tab w:val="left" w:pos="1100"/>
        </w:tabs>
        <w:rPr>
          <w:rFonts w:ascii="Times New Roman" w:eastAsia="Times New Roman" w:hAnsi="Times New Roman" w:cs="Times New Roman"/>
          <w:noProof/>
          <w:lang w:eastAsia="es-MX"/>
        </w:rPr>
      </w:pPr>
      <w:hyperlink w:anchor="_Toc304211028" w:history="1">
        <w:r w:rsidR="00017875" w:rsidRPr="00017875">
          <w:rPr>
            <w:rStyle w:val="Hipervnculo"/>
            <w:rFonts w:ascii="Times New Roman" w:hAnsi="Times New Roman" w:cs="Times New Roman"/>
            <w:noProof/>
          </w:rPr>
          <w:t>3.</w:t>
        </w:r>
        <w:r w:rsidR="00017875" w:rsidRPr="00017875">
          <w:rPr>
            <w:rFonts w:ascii="Times New Roman" w:eastAsia="Times New Roman" w:hAnsi="Times New Roman" w:cs="Times New Roman"/>
            <w:noProof/>
            <w:lang w:eastAsia="es-MX"/>
          </w:rPr>
          <w:tab/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JUSTIFICACIÓN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84279B">
          <w:rPr>
            <w:rFonts w:ascii="Times New Roman" w:hAnsi="Times New Roman" w:cs="Times New Roman"/>
            <w:noProof/>
            <w:webHidden/>
          </w:rPr>
          <w:t>3</w:t>
        </w:r>
      </w:hyperlink>
    </w:p>
    <w:p w14:paraId="67229D91" w14:textId="77777777" w:rsidR="00017875" w:rsidRPr="00017875" w:rsidRDefault="00340F94" w:rsidP="00017875">
      <w:pPr>
        <w:pStyle w:val="TDC1"/>
        <w:tabs>
          <w:tab w:val="left" w:pos="1100"/>
        </w:tabs>
        <w:rPr>
          <w:rFonts w:ascii="Times New Roman" w:eastAsia="Times New Roman" w:hAnsi="Times New Roman" w:cs="Times New Roman"/>
          <w:noProof/>
          <w:lang w:eastAsia="es-MX"/>
        </w:rPr>
      </w:pPr>
      <w:hyperlink w:anchor="_Toc304211029" w:history="1">
        <w:r w:rsidR="00017875" w:rsidRPr="00017875">
          <w:rPr>
            <w:rStyle w:val="Hipervnculo"/>
            <w:rFonts w:ascii="Times New Roman" w:hAnsi="Times New Roman" w:cs="Times New Roman"/>
            <w:noProof/>
          </w:rPr>
          <w:t>4.</w:t>
        </w:r>
        <w:r w:rsidR="00017875" w:rsidRPr="00017875">
          <w:rPr>
            <w:rFonts w:ascii="Times New Roman" w:eastAsia="Times New Roman" w:hAnsi="Times New Roman" w:cs="Times New Roman"/>
            <w:noProof/>
            <w:lang w:eastAsia="es-MX"/>
          </w:rPr>
          <w:tab/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OBJETIVOS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1142E7">
          <w:rPr>
            <w:rFonts w:ascii="Times New Roman" w:hAnsi="Times New Roman" w:cs="Times New Roman"/>
            <w:noProof/>
            <w:webHidden/>
          </w:rPr>
          <w:t>4</w:t>
        </w:r>
      </w:hyperlink>
    </w:p>
    <w:p w14:paraId="3603A9BB" w14:textId="77777777" w:rsidR="00017875" w:rsidRPr="00017875" w:rsidRDefault="00340F94" w:rsidP="00017875">
      <w:pPr>
        <w:pStyle w:val="TDC2"/>
        <w:tabs>
          <w:tab w:val="left" w:pos="1320"/>
          <w:tab w:val="right" w:leader="dot" w:pos="9111"/>
        </w:tabs>
        <w:rPr>
          <w:rFonts w:ascii="Times New Roman" w:eastAsia="Times New Roman" w:hAnsi="Times New Roman" w:cs="Times New Roman"/>
          <w:noProof/>
          <w:lang w:eastAsia="es-MX"/>
        </w:rPr>
      </w:pPr>
      <w:hyperlink w:anchor="_Toc304211030" w:history="1">
        <w:r w:rsidR="00017875" w:rsidRPr="00017875">
          <w:rPr>
            <w:rStyle w:val="Hipervnculo"/>
            <w:rFonts w:ascii="Times New Roman" w:hAnsi="Times New Roman" w:cs="Times New Roman"/>
            <w:noProof/>
          </w:rPr>
          <w:t>4.1</w:t>
        </w:r>
        <w:r w:rsidR="00017875" w:rsidRPr="00017875">
          <w:rPr>
            <w:rFonts w:ascii="Times New Roman" w:eastAsia="Times New Roman" w:hAnsi="Times New Roman" w:cs="Times New Roman"/>
            <w:noProof/>
            <w:lang w:eastAsia="es-MX"/>
          </w:rPr>
          <w:tab/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Objetivo general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1142E7">
          <w:rPr>
            <w:rFonts w:ascii="Times New Roman" w:hAnsi="Times New Roman" w:cs="Times New Roman"/>
            <w:noProof/>
            <w:webHidden/>
          </w:rPr>
          <w:t>4</w:t>
        </w:r>
      </w:hyperlink>
    </w:p>
    <w:p w14:paraId="45932D8B" w14:textId="77777777" w:rsidR="00017875" w:rsidRPr="00017875" w:rsidRDefault="00340F94" w:rsidP="00017875">
      <w:pPr>
        <w:pStyle w:val="TDC3"/>
        <w:tabs>
          <w:tab w:val="left" w:pos="1760"/>
          <w:tab w:val="right" w:leader="dot" w:pos="9111"/>
        </w:tabs>
        <w:rPr>
          <w:rFonts w:ascii="Times New Roman" w:hAnsi="Times New Roman"/>
          <w:noProof/>
          <w:lang w:val="es-MX" w:eastAsia="es-MX"/>
        </w:rPr>
      </w:pPr>
      <w:hyperlink w:anchor="_Toc304211031" w:history="1">
        <w:r w:rsidR="001142E7">
          <w:rPr>
            <w:rStyle w:val="Hipervnculo"/>
            <w:rFonts w:ascii="Times New Roman" w:hAnsi="Times New Roman"/>
            <w:noProof/>
          </w:rPr>
          <w:t>4.1.1</w:t>
        </w:r>
        <w:r w:rsidR="00017875" w:rsidRPr="00017875">
          <w:rPr>
            <w:rFonts w:ascii="Times New Roman" w:hAnsi="Times New Roman"/>
            <w:noProof/>
            <w:lang w:val="es-MX" w:eastAsia="es-MX"/>
          </w:rPr>
          <w:tab/>
        </w:r>
        <w:r w:rsidR="00017875" w:rsidRPr="00017875">
          <w:rPr>
            <w:rStyle w:val="Hipervnculo"/>
            <w:rFonts w:ascii="Times New Roman" w:hAnsi="Times New Roman"/>
            <w:noProof/>
          </w:rPr>
          <w:t>Objetivos específicos</w:t>
        </w:r>
        <w:r w:rsidR="001142E7">
          <w:rPr>
            <w:rStyle w:val="Hipervnculo"/>
            <w:rFonts w:ascii="Times New Roman" w:hAnsi="Times New Roman"/>
            <w:noProof/>
          </w:rPr>
          <w:t xml:space="preserve"> (</w:t>
        </w:r>
        <w:r w:rsidR="001142E7" w:rsidRPr="001142E7">
          <w:rPr>
            <w:rStyle w:val="Hipervnculo"/>
            <w:rFonts w:ascii="Times New Roman" w:hAnsi="Times New Roman"/>
            <w:i/>
            <w:noProof/>
          </w:rPr>
          <w:t>opcional</w:t>
        </w:r>
        <w:r w:rsidR="001142E7">
          <w:rPr>
            <w:rStyle w:val="Hipervnculo"/>
            <w:rFonts w:ascii="Times New Roman" w:hAnsi="Times New Roman"/>
            <w:noProof/>
          </w:rPr>
          <w:t>)</w:t>
        </w:r>
        <w:r w:rsidR="00017875" w:rsidRPr="00017875">
          <w:rPr>
            <w:rFonts w:ascii="Times New Roman" w:hAnsi="Times New Roman"/>
            <w:noProof/>
            <w:webHidden/>
          </w:rPr>
          <w:tab/>
        </w:r>
        <w:r w:rsidR="001142E7">
          <w:rPr>
            <w:rFonts w:ascii="Times New Roman" w:hAnsi="Times New Roman"/>
            <w:noProof/>
            <w:webHidden/>
          </w:rPr>
          <w:t>4</w:t>
        </w:r>
      </w:hyperlink>
    </w:p>
    <w:p w14:paraId="3A4719B1" w14:textId="77777777" w:rsidR="00017875" w:rsidRDefault="00340F94" w:rsidP="00017875">
      <w:pPr>
        <w:pStyle w:val="TDC1"/>
        <w:tabs>
          <w:tab w:val="left" w:pos="1100"/>
        </w:tabs>
        <w:rPr>
          <w:rFonts w:ascii="Times New Roman" w:hAnsi="Times New Roman" w:cs="Times New Roman"/>
        </w:rPr>
      </w:pPr>
      <w:hyperlink w:anchor="_Toc304211032" w:history="1">
        <w:r w:rsidR="00017875" w:rsidRPr="00017875">
          <w:rPr>
            <w:rStyle w:val="Hipervnculo"/>
            <w:rFonts w:ascii="Times New Roman" w:hAnsi="Times New Roman" w:cs="Times New Roman"/>
            <w:noProof/>
          </w:rPr>
          <w:t>5.</w:t>
        </w:r>
        <w:r w:rsidR="00017875" w:rsidRPr="00017875">
          <w:rPr>
            <w:rFonts w:ascii="Times New Roman" w:eastAsia="Times New Roman" w:hAnsi="Times New Roman" w:cs="Times New Roman"/>
            <w:noProof/>
            <w:lang w:eastAsia="es-MX"/>
          </w:rPr>
          <w:tab/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HIPÓTESIS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1142E7">
          <w:rPr>
            <w:rFonts w:ascii="Times New Roman" w:hAnsi="Times New Roman" w:cs="Times New Roman"/>
            <w:noProof/>
            <w:webHidden/>
          </w:rPr>
          <w:t>4</w:t>
        </w:r>
      </w:hyperlink>
    </w:p>
    <w:p w14:paraId="54B1803A" w14:textId="77777777" w:rsidR="00617A1B" w:rsidRDefault="00340F94" w:rsidP="00617A1B">
      <w:pPr>
        <w:pStyle w:val="TDC1"/>
        <w:tabs>
          <w:tab w:val="left" w:pos="1100"/>
        </w:tabs>
        <w:rPr>
          <w:rFonts w:ascii="Times New Roman" w:hAnsi="Times New Roman" w:cs="Times New Roman"/>
        </w:rPr>
      </w:pPr>
      <w:hyperlink w:anchor="_Toc304211032" w:history="1">
        <w:r w:rsidR="00617A1B">
          <w:rPr>
            <w:rStyle w:val="Hipervnculo"/>
            <w:rFonts w:ascii="Times New Roman" w:hAnsi="Times New Roman" w:cs="Times New Roman"/>
            <w:noProof/>
          </w:rPr>
          <w:t>6</w:t>
        </w:r>
        <w:r w:rsidR="00617A1B" w:rsidRPr="00017875">
          <w:rPr>
            <w:rStyle w:val="Hipervnculo"/>
            <w:rFonts w:ascii="Times New Roman" w:hAnsi="Times New Roman" w:cs="Times New Roman"/>
            <w:noProof/>
          </w:rPr>
          <w:t>.</w:t>
        </w:r>
        <w:r w:rsidR="00617A1B" w:rsidRPr="00017875">
          <w:rPr>
            <w:rFonts w:ascii="Times New Roman" w:eastAsia="Times New Roman" w:hAnsi="Times New Roman" w:cs="Times New Roman"/>
            <w:noProof/>
            <w:lang w:eastAsia="es-MX"/>
          </w:rPr>
          <w:tab/>
        </w:r>
        <w:r w:rsidR="00617A1B">
          <w:rPr>
            <w:rStyle w:val="Hipervnculo"/>
            <w:rFonts w:ascii="Times New Roman" w:hAnsi="Times New Roman" w:cs="Times New Roman"/>
            <w:noProof/>
          </w:rPr>
          <w:t>ANTECEDENTES (O ESTADO DEL ARTE)</w:t>
        </w:r>
        <w:r w:rsidR="00617A1B" w:rsidRPr="00017875">
          <w:rPr>
            <w:rFonts w:ascii="Times New Roman" w:hAnsi="Times New Roman" w:cs="Times New Roman"/>
            <w:noProof/>
            <w:webHidden/>
          </w:rPr>
          <w:tab/>
        </w:r>
        <w:r w:rsidR="00617A1B">
          <w:rPr>
            <w:rFonts w:ascii="Times New Roman" w:hAnsi="Times New Roman" w:cs="Times New Roman"/>
            <w:noProof/>
            <w:webHidden/>
          </w:rPr>
          <w:t>5-8</w:t>
        </w:r>
      </w:hyperlink>
    </w:p>
    <w:p w14:paraId="3891249C" w14:textId="77777777" w:rsidR="00017875" w:rsidRPr="00017875" w:rsidRDefault="00340F94" w:rsidP="00017875">
      <w:pPr>
        <w:pStyle w:val="TDC1"/>
        <w:tabs>
          <w:tab w:val="left" w:pos="1100"/>
        </w:tabs>
        <w:rPr>
          <w:rFonts w:ascii="Times New Roman" w:eastAsia="Times New Roman" w:hAnsi="Times New Roman" w:cs="Times New Roman"/>
          <w:noProof/>
          <w:lang w:eastAsia="es-MX"/>
        </w:rPr>
      </w:pPr>
      <w:hyperlink w:anchor="_Toc304211036" w:history="1">
        <w:r w:rsidR="00617A1B">
          <w:rPr>
            <w:rStyle w:val="Hipervnculo"/>
            <w:rFonts w:ascii="Times New Roman" w:hAnsi="Times New Roman" w:cs="Times New Roman"/>
            <w:noProof/>
          </w:rPr>
          <w:t>7</w:t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.</w:t>
        </w:r>
        <w:r w:rsidR="00017875" w:rsidRPr="00017875">
          <w:rPr>
            <w:rFonts w:ascii="Times New Roman" w:eastAsia="Times New Roman" w:hAnsi="Times New Roman" w:cs="Times New Roman"/>
            <w:noProof/>
            <w:lang w:eastAsia="es-MX"/>
          </w:rPr>
          <w:tab/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MARCO TEORICO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617A1B">
          <w:rPr>
            <w:rFonts w:ascii="Times New Roman" w:hAnsi="Times New Roman" w:cs="Times New Roman"/>
            <w:noProof/>
            <w:webHidden/>
          </w:rPr>
          <w:t>9</w:t>
        </w:r>
        <w:r w:rsidR="001142E7">
          <w:rPr>
            <w:rFonts w:ascii="Times New Roman" w:hAnsi="Times New Roman" w:cs="Times New Roman"/>
            <w:noProof/>
            <w:webHidden/>
          </w:rPr>
          <w:t>-1</w:t>
        </w:r>
        <w:r w:rsidR="00617A1B">
          <w:rPr>
            <w:rFonts w:ascii="Times New Roman" w:hAnsi="Times New Roman" w:cs="Times New Roman"/>
            <w:noProof/>
            <w:webHidden/>
          </w:rPr>
          <w:t>9</w:t>
        </w:r>
      </w:hyperlink>
    </w:p>
    <w:p w14:paraId="333651F5" w14:textId="77777777" w:rsidR="00017875" w:rsidRPr="00017875" w:rsidRDefault="00340F94" w:rsidP="00017875">
      <w:pPr>
        <w:pStyle w:val="TDC1"/>
        <w:tabs>
          <w:tab w:val="left" w:pos="1100"/>
        </w:tabs>
        <w:rPr>
          <w:rFonts w:ascii="Times New Roman" w:eastAsia="Times New Roman" w:hAnsi="Times New Roman" w:cs="Times New Roman"/>
          <w:noProof/>
          <w:lang w:eastAsia="es-MX"/>
        </w:rPr>
      </w:pPr>
      <w:hyperlink w:anchor="_Toc304211037" w:history="1">
        <w:r w:rsidR="00617A1B">
          <w:rPr>
            <w:rStyle w:val="Hipervnculo"/>
            <w:rFonts w:ascii="Times New Roman" w:hAnsi="Times New Roman" w:cs="Times New Roman"/>
            <w:noProof/>
          </w:rPr>
          <w:t>8</w:t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.</w:t>
        </w:r>
        <w:r w:rsidR="00017875" w:rsidRPr="00017875">
          <w:rPr>
            <w:rFonts w:ascii="Times New Roman" w:eastAsia="Times New Roman" w:hAnsi="Times New Roman" w:cs="Times New Roman"/>
            <w:noProof/>
            <w:lang w:eastAsia="es-MX"/>
          </w:rPr>
          <w:tab/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METODOLOGÍA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617A1B">
          <w:rPr>
            <w:rFonts w:ascii="Times New Roman" w:hAnsi="Times New Roman" w:cs="Times New Roman"/>
            <w:noProof/>
            <w:webHidden/>
          </w:rPr>
          <w:t>20</w:t>
        </w:r>
        <w:r w:rsidR="001142E7">
          <w:rPr>
            <w:rFonts w:ascii="Times New Roman" w:hAnsi="Times New Roman" w:cs="Times New Roman"/>
            <w:noProof/>
            <w:webHidden/>
          </w:rPr>
          <w:t>-3</w:t>
        </w:r>
        <w:r w:rsidR="00617A1B">
          <w:rPr>
            <w:rFonts w:ascii="Times New Roman" w:hAnsi="Times New Roman" w:cs="Times New Roman"/>
            <w:noProof/>
            <w:webHidden/>
          </w:rPr>
          <w:t>0</w:t>
        </w:r>
      </w:hyperlink>
    </w:p>
    <w:p w14:paraId="45F30350" w14:textId="77777777" w:rsidR="00017875" w:rsidRDefault="00340F94" w:rsidP="00017875">
      <w:pPr>
        <w:pStyle w:val="TDC1"/>
        <w:tabs>
          <w:tab w:val="left" w:pos="1100"/>
        </w:tabs>
        <w:rPr>
          <w:rFonts w:ascii="Times New Roman" w:hAnsi="Times New Roman" w:cs="Times New Roman"/>
        </w:rPr>
      </w:pPr>
      <w:hyperlink w:anchor="_Toc304211039" w:history="1">
        <w:r w:rsidR="00617A1B">
          <w:rPr>
            <w:rStyle w:val="Hipervnculo"/>
            <w:rFonts w:ascii="Times New Roman" w:hAnsi="Times New Roman" w:cs="Times New Roman"/>
            <w:noProof/>
          </w:rPr>
          <w:t>9</w:t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.</w:t>
        </w:r>
        <w:r w:rsidR="00017875" w:rsidRPr="00017875">
          <w:rPr>
            <w:rFonts w:ascii="Times New Roman" w:eastAsia="Times New Roman" w:hAnsi="Times New Roman" w:cs="Times New Roman"/>
            <w:noProof/>
            <w:lang w:eastAsia="es-MX"/>
          </w:rPr>
          <w:tab/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CRONOGRAMA DE TRABAJO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1142E7">
          <w:rPr>
            <w:rFonts w:ascii="Times New Roman" w:hAnsi="Times New Roman" w:cs="Times New Roman"/>
            <w:noProof/>
            <w:webHidden/>
          </w:rPr>
          <w:t>3</w:t>
        </w:r>
        <w:r w:rsidR="00617A1B">
          <w:rPr>
            <w:rFonts w:ascii="Times New Roman" w:hAnsi="Times New Roman" w:cs="Times New Roman"/>
            <w:noProof/>
            <w:webHidden/>
          </w:rPr>
          <w:t>1</w:t>
        </w:r>
      </w:hyperlink>
    </w:p>
    <w:p w14:paraId="16D2EFB4" w14:textId="77777777" w:rsidR="001142E7" w:rsidRPr="00017875" w:rsidRDefault="00340F94" w:rsidP="001142E7">
      <w:pPr>
        <w:pStyle w:val="TDC2"/>
        <w:tabs>
          <w:tab w:val="left" w:pos="1320"/>
          <w:tab w:val="right" w:leader="dot" w:pos="9111"/>
        </w:tabs>
        <w:rPr>
          <w:rFonts w:ascii="Times New Roman" w:eastAsia="Times New Roman" w:hAnsi="Times New Roman" w:cs="Times New Roman"/>
          <w:noProof/>
          <w:lang w:eastAsia="es-MX"/>
        </w:rPr>
      </w:pPr>
      <w:hyperlink w:anchor="_Toc304211030" w:history="1">
        <w:r w:rsidR="00617A1B">
          <w:rPr>
            <w:rStyle w:val="Hipervnculo"/>
            <w:rFonts w:ascii="Times New Roman" w:hAnsi="Times New Roman" w:cs="Times New Roman"/>
            <w:noProof/>
          </w:rPr>
          <w:t>9</w:t>
        </w:r>
        <w:r w:rsidR="001142E7" w:rsidRPr="00017875">
          <w:rPr>
            <w:rStyle w:val="Hipervnculo"/>
            <w:rFonts w:ascii="Times New Roman" w:hAnsi="Times New Roman" w:cs="Times New Roman"/>
            <w:noProof/>
          </w:rPr>
          <w:t>.1</w:t>
        </w:r>
        <w:r w:rsidR="001142E7" w:rsidRPr="00017875">
          <w:rPr>
            <w:rFonts w:ascii="Times New Roman" w:eastAsia="Times New Roman" w:hAnsi="Times New Roman" w:cs="Times New Roman"/>
            <w:noProof/>
            <w:lang w:eastAsia="es-MX"/>
          </w:rPr>
          <w:tab/>
        </w:r>
        <w:r w:rsidR="001142E7">
          <w:rPr>
            <w:rFonts w:ascii="Times New Roman" w:eastAsia="Times New Roman" w:hAnsi="Times New Roman" w:cs="Times New Roman"/>
            <w:noProof/>
            <w:lang w:eastAsia="es-MX"/>
          </w:rPr>
          <w:t xml:space="preserve">VINCULACIÓN Y </w:t>
        </w:r>
        <w:r w:rsidR="001142E7">
          <w:rPr>
            <w:rStyle w:val="Hipervnculo"/>
            <w:rFonts w:ascii="Times New Roman" w:hAnsi="Times New Roman" w:cs="Times New Roman"/>
            <w:noProof/>
          </w:rPr>
          <w:t>F</w:t>
        </w:r>
        <w:r w:rsidR="001142E7" w:rsidRPr="001142E7">
          <w:rPr>
            <w:rStyle w:val="Hipervnculo"/>
            <w:rFonts w:ascii="Times New Roman" w:hAnsi="Times New Roman" w:cs="Times New Roman"/>
            <w:noProof/>
          </w:rPr>
          <w:t>UENTE DE FINANCIAMIENTO</w:t>
        </w:r>
        <w:r w:rsidR="001142E7" w:rsidRPr="00017875">
          <w:rPr>
            <w:rFonts w:ascii="Times New Roman" w:hAnsi="Times New Roman" w:cs="Times New Roman"/>
            <w:noProof/>
            <w:webHidden/>
          </w:rPr>
          <w:tab/>
        </w:r>
        <w:r w:rsidR="001142E7">
          <w:rPr>
            <w:rFonts w:ascii="Times New Roman" w:hAnsi="Times New Roman" w:cs="Times New Roman"/>
            <w:noProof/>
            <w:webHidden/>
          </w:rPr>
          <w:t>3</w:t>
        </w:r>
        <w:r w:rsidR="00617A1B">
          <w:rPr>
            <w:rFonts w:ascii="Times New Roman" w:hAnsi="Times New Roman" w:cs="Times New Roman"/>
            <w:noProof/>
            <w:webHidden/>
          </w:rPr>
          <w:t>1</w:t>
        </w:r>
      </w:hyperlink>
    </w:p>
    <w:p w14:paraId="3542857D" w14:textId="77777777" w:rsidR="00017875" w:rsidRPr="00017875" w:rsidRDefault="00340F94" w:rsidP="00017875">
      <w:pPr>
        <w:pStyle w:val="TDC1"/>
        <w:tabs>
          <w:tab w:val="left" w:pos="1100"/>
        </w:tabs>
        <w:rPr>
          <w:rFonts w:ascii="Times New Roman" w:eastAsia="Times New Roman" w:hAnsi="Times New Roman" w:cs="Times New Roman"/>
          <w:noProof/>
          <w:lang w:eastAsia="es-MX"/>
        </w:rPr>
      </w:pPr>
      <w:hyperlink w:anchor="_Toc304211044" w:history="1">
        <w:r w:rsidR="00017875" w:rsidRPr="00017875">
          <w:rPr>
            <w:rStyle w:val="Hipervnculo"/>
            <w:rFonts w:ascii="Times New Roman" w:hAnsi="Times New Roman" w:cs="Times New Roman"/>
            <w:noProof/>
          </w:rPr>
          <w:t>1</w:t>
        </w:r>
        <w:r w:rsidR="001142E7">
          <w:rPr>
            <w:rStyle w:val="Hipervnculo"/>
            <w:rFonts w:ascii="Times New Roman" w:hAnsi="Times New Roman" w:cs="Times New Roman"/>
            <w:noProof/>
          </w:rPr>
          <w:t>0</w:t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.</w:t>
        </w:r>
        <w:r w:rsidR="00017875" w:rsidRPr="00017875">
          <w:rPr>
            <w:rFonts w:ascii="Times New Roman" w:eastAsia="Times New Roman" w:hAnsi="Times New Roman" w:cs="Times New Roman"/>
            <w:noProof/>
            <w:lang w:eastAsia="es-MX"/>
          </w:rPr>
          <w:tab/>
        </w:r>
        <w:r w:rsidR="00017875" w:rsidRPr="00017875">
          <w:rPr>
            <w:rStyle w:val="Hipervnculo"/>
            <w:rFonts w:ascii="Times New Roman" w:hAnsi="Times New Roman" w:cs="Times New Roman"/>
            <w:noProof/>
          </w:rPr>
          <w:t>BIBLIOGRAFÍA</w:t>
        </w:r>
        <w:r w:rsidR="00017875" w:rsidRPr="00017875">
          <w:rPr>
            <w:rFonts w:ascii="Times New Roman" w:hAnsi="Times New Roman" w:cs="Times New Roman"/>
            <w:noProof/>
            <w:webHidden/>
          </w:rPr>
          <w:tab/>
        </w:r>
        <w:r w:rsidR="001142E7">
          <w:rPr>
            <w:rFonts w:ascii="Times New Roman" w:hAnsi="Times New Roman" w:cs="Times New Roman"/>
            <w:noProof/>
            <w:webHidden/>
          </w:rPr>
          <w:t>3</w:t>
        </w:r>
        <w:r w:rsidR="00617A1B">
          <w:rPr>
            <w:rFonts w:ascii="Times New Roman" w:hAnsi="Times New Roman" w:cs="Times New Roman"/>
            <w:noProof/>
            <w:webHidden/>
          </w:rPr>
          <w:t>2</w:t>
        </w:r>
      </w:hyperlink>
    </w:p>
    <w:p w14:paraId="5407CF9F" w14:textId="77777777" w:rsidR="00017875" w:rsidRPr="00017875" w:rsidRDefault="00017875" w:rsidP="00017875">
      <w:pPr>
        <w:rPr>
          <w:lang w:val="es-ES"/>
        </w:rPr>
      </w:pPr>
      <w:r w:rsidRPr="00017875">
        <w:rPr>
          <w:lang w:val="es-ES"/>
        </w:rPr>
        <w:fldChar w:fldCharType="end"/>
      </w:r>
      <w:bookmarkStart w:id="1" w:name="_Toc302629608"/>
      <w:bookmarkStart w:id="2" w:name="_Toc302629507"/>
    </w:p>
    <w:p w14:paraId="4AB4DDFA" w14:textId="77777777" w:rsidR="00017875" w:rsidRPr="00017875" w:rsidRDefault="00017875" w:rsidP="00017875"/>
    <w:p w14:paraId="17B4AA25" w14:textId="77777777" w:rsidR="00017875" w:rsidRPr="00017875" w:rsidRDefault="00017875" w:rsidP="00017875"/>
    <w:p w14:paraId="08F01D9E" w14:textId="77777777" w:rsidR="00017875" w:rsidRPr="00017875" w:rsidRDefault="00017875" w:rsidP="00017875"/>
    <w:p w14:paraId="7EACF782" w14:textId="77777777" w:rsidR="00017875" w:rsidRDefault="00017875" w:rsidP="00017875"/>
    <w:p w14:paraId="4CA03082" w14:textId="77777777" w:rsidR="00617A1B" w:rsidRDefault="00617A1B" w:rsidP="00017875"/>
    <w:p w14:paraId="3871D5DA" w14:textId="77777777" w:rsidR="00617A1B" w:rsidRDefault="00617A1B" w:rsidP="00017875"/>
    <w:p w14:paraId="0225D1E2" w14:textId="77777777" w:rsidR="00617A1B" w:rsidRDefault="00617A1B" w:rsidP="00017875"/>
    <w:p w14:paraId="7FF17BBA" w14:textId="77777777" w:rsidR="00617A1B" w:rsidRDefault="00617A1B" w:rsidP="00017875"/>
    <w:p w14:paraId="6E248A5A" w14:textId="77777777" w:rsidR="00617A1B" w:rsidRDefault="00617A1B" w:rsidP="00017875"/>
    <w:p w14:paraId="0ADC9250" w14:textId="77777777" w:rsidR="00617A1B" w:rsidRDefault="00617A1B" w:rsidP="00017875"/>
    <w:p w14:paraId="4AE5C507" w14:textId="77777777" w:rsidR="00617A1B" w:rsidRDefault="00617A1B" w:rsidP="00017875"/>
    <w:p w14:paraId="6BC47FB2" w14:textId="77777777" w:rsidR="00617A1B" w:rsidRDefault="00617A1B" w:rsidP="00017875"/>
    <w:p w14:paraId="4BDF8CC2" w14:textId="77777777" w:rsidR="00617A1B" w:rsidRDefault="00617A1B" w:rsidP="00017875"/>
    <w:p w14:paraId="5A27C6F7" w14:textId="77777777" w:rsidR="00017875" w:rsidRPr="00017875" w:rsidRDefault="00017875" w:rsidP="00017875">
      <w:r w:rsidRPr="00017875"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77145A20" wp14:editId="62D280F9">
                <wp:simplePos x="0" y="0"/>
                <wp:positionH relativeFrom="column">
                  <wp:posOffset>2157095</wp:posOffset>
                </wp:positionH>
                <wp:positionV relativeFrom="paragraph">
                  <wp:posOffset>-100330</wp:posOffset>
                </wp:positionV>
                <wp:extent cx="2675890" cy="838200"/>
                <wp:effectExtent l="0" t="0" r="10160" b="19050"/>
                <wp:wrapNone/>
                <wp:docPr id="52" name="Cuadro de texto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5890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504D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41D9DD9" w14:textId="77777777" w:rsidR="00017875" w:rsidRPr="00617A1B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617A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• Breve referencia del tema.</w:t>
                            </w:r>
                          </w:p>
                          <w:p w14:paraId="3F3D70F6" w14:textId="77777777" w:rsidR="00017875" w:rsidRPr="00617A1B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617A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• Antecedentes.</w:t>
                            </w:r>
                          </w:p>
                          <w:p w14:paraId="3323731F" w14:textId="77777777" w:rsidR="00017875" w:rsidRPr="00617A1B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617A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Perspectivas del enfoque. </w:t>
                            </w:r>
                          </w:p>
                          <w:p w14:paraId="7204395C" w14:textId="77777777" w:rsidR="00017875" w:rsidRPr="00617A1B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617A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Reseña del documento. </w:t>
                            </w:r>
                          </w:p>
                          <w:p w14:paraId="27197B1B" w14:textId="77777777" w:rsidR="00017875" w:rsidRPr="00617A1B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617A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• Motivaciones para realizar la investigación.</w:t>
                            </w:r>
                          </w:p>
                          <w:p w14:paraId="179477E1" w14:textId="77777777" w:rsidR="00017875" w:rsidRPr="00617A1B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617A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• Delimitación espacio-tiempo.</w:t>
                            </w:r>
                          </w:p>
                          <w:p w14:paraId="35C7A7A3" w14:textId="77777777" w:rsidR="00017875" w:rsidRPr="00617A1B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45A20" id="Cuadro de texto 52" o:spid="_x0000_s1028" type="#_x0000_t202" style="position:absolute;margin-left:169.85pt;margin-top:-7.9pt;width:210.7pt;height:66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" strokecolor="#c0504d" strokeweight="1pt">
                <v:stroke dashstyle="dash"/>
                <v:shadow color="#868686"/>
                <v:textbox>
                  <w:txbxContent>
                    <w:p w14:paraId="441D9DD9" w14:textId="77777777" w:rsidR="00017875" w:rsidRPr="00617A1B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617A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• Breve referencia del tema.</w:t>
                      </w:r>
                    </w:p>
                    <w:p w14:paraId="3F3D70F6" w14:textId="77777777" w:rsidR="00017875" w:rsidRPr="00617A1B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617A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• Antecedentes.</w:t>
                      </w:r>
                    </w:p>
                    <w:p w14:paraId="3323731F" w14:textId="77777777" w:rsidR="00017875" w:rsidRPr="00617A1B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617A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Perspectivas del enfoque. </w:t>
                      </w:r>
                    </w:p>
                    <w:p w14:paraId="7204395C" w14:textId="77777777" w:rsidR="00017875" w:rsidRPr="00617A1B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617A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Reseña del documento. </w:t>
                      </w:r>
                    </w:p>
                    <w:p w14:paraId="27197B1B" w14:textId="77777777" w:rsidR="00017875" w:rsidRPr="00617A1B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617A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• Motivaciones para realizar la investigación.</w:t>
                      </w:r>
                    </w:p>
                    <w:p w14:paraId="179477E1" w14:textId="77777777" w:rsidR="00017875" w:rsidRPr="00617A1B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617A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• Delimitación espacio-tiempo.</w:t>
                      </w:r>
                    </w:p>
                    <w:p w14:paraId="35C7A7A3" w14:textId="77777777" w:rsidR="00017875" w:rsidRPr="00617A1B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bookmarkEnd w:id="1"/>
    <w:bookmarkEnd w:id="2"/>
    <w:p w14:paraId="4308DF6D" w14:textId="77777777" w:rsidR="00017875" w:rsidRPr="00017875" w:rsidRDefault="0066159C" w:rsidP="00017875">
      <w:pPr>
        <w:pStyle w:val="Ttulo1"/>
        <w:ind w:left="737" w:hanging="73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="00617A1B">
        <w:rPr>
          <w:rFonts w:ascii="Times New Roman" w:hAnsi="Times New Roman" w:cs="Times New Roman"/>
        </w:rPr>
        <w:t>RESUMEN</w:t>
      </w:r>
    </w:p>
    <w:p w14:paraId="46702F71" w14:textId="77777777" w:rsidR="00017875" w:rsidRPr="00017875" w:rsidRDefault="00017875" w:rsidP="00017875"/>
    <w:p w14:paraId="58D8C988" w14:textId="77777777" w:rsidR="00017875" w:rsidRPr="00017875" w:rsidRDefault="00017875" w:rsidP="00017875">
      <w:r w:rsidRPr="00017875">
        <w:t>Describir el contenido.</w:t>
      </w:r>
    </w:p>
    <w:p w14:paraId="0FB84B30" w14:textId="77777777" w:rsidR="00017875" w:rsidRPr="00017875" w:rsidRDefault="00017875" w:rsidP="00017875"/>
    <w:p w14:paraId="2C292FAE" w14:textId="77777777" w:rsidR="00017875" w:rsidRPr="00017875" w:rsidRDefault="00EE6F0F" w:rsidP="00017875">
      <w:r w:rsidRPr="00017875"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0AABA55" wp14:editId="70BB1B9A">
                <wp:simplePos x="0" y="0"/>
                <wp:positionH relativeFrom="column">
                  <wp:posOffset>3928745</wp:posOffset>
                </wp:positionH>
                <wp:positionV relativeFrom="paragraph">
                  <wp:posOffset>41275</wp:posOffset>
                </wp:positionV>
                <wp:extent cx="2268855" cy="542925"/>
                <wp:effectExtent l="0" t="0" r="17145" b="28575"/>
                <wp:wrapNone/>
                <wp:docPr id="51" name="Cuadro de texto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8855" cy="542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504D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A8F84FB" w14:textId="77777777" w:rsidR="00017875" w:rsidRPr="00EE6F0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Describir exactamente el tema y la problemática a estudiar.  </w:t>
                            </w:r>
                          </w:p>
                          <w:p w14:paraId="2EED6687" w14:textId="77777777" w:rsidR="00017875" w:rsidRPr="00EE6F0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Dimensionarlo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ABA55" id="Cuadro de texto 51" o:spid="_x0000_s1029" type="#_x0000_t202" style="position:absolute;margin-left:309.35pt;margin-top:3.25pt;width:178.65pt;height:42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" strokecolor="#c0504d" strokeweight="1pt">
                <v:stroke dashstyle="dash"/>
                <v:shadow color="#868686"/>
                <v:textbox>
                  <w:txbxContent>
                    <w:p w14:paraId="3A8F84FB" w14:textId="77777777" w:rsidR="00017875" w:rsidRPr="00EE6F0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Describir exactamente el tema y la problemática a estudiar.  </w:t>
                      </w:r>
                    </w:p>
                    <w:p w14:paraId="2EED6687" w14:textId="77777777" w:rsidR="00017875" w:rsidRPr="00EE6F0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Dimensionarlo. </w:t>
                      </w:r>
                    </w:p>
                  </w:txbxContent>
                </v:textbox>
              </v:shape>
            </w:pict>
          </mc:Fallback>
        </mc:AlternateContent>
      </w:r>
    </w:p>
    <w:p w14:paraId="4316E560" w14:textId="77777777" w:rsidR="00017875" w:rsidRPr="00017875" w:rsidRDefault="0066159C" w:rsidP="00017875">
      <w:pPr>
        <w:pStyle w:val="Ttulo1"/>
        <w:ind w:left="737" w:hanging="737"/>
        <w:rPr>
          <w:rFonts w:ascii="Times New Roman" w:hAnsi="Times New Roman" w:cs="Times New Roman"/>
        </w:rPr>
      </w:pPr>
      <w:bookmarkStart w:id="3" w:name="_Toc304211027"/>
      <w:r>
        <w:rPr>
          <w:rFonts w:ascii="Times New Roman" w:hAnsi="Times New Roman" w:cs="Times New Roman"/>
        </w:rPr>
        <w:t xml:space="preserve">2. </w:t>
      </w:r>
      <w:r w:rsidR="00017875" w:rsidRPr="00017875">
        <w:rPr>
          <w:rFonts w:ascii="Times New Roman" w:hAnsi="Times New Roman" w:cs="Times New Roman"/>
        </w:rPr>
        <w:t>PLANTEAMIENTO DEL PROBLEMA</w:t>
      </w:r>
      <w:bookmarkEnd w:id="3"/>
    </w:p>
    <w:p w14:paraId="606A726F" w14:textId="77777777" w:rsidR="00017875" w:rsidRPr="00017875" w:rsidRDefault="00017875" w:rsidP="00017875"/>
    <w:p w14:paraId="6EB4EF01" w14:textId="77777777" w:rsidR="00017875" w:rsidRPr="00017875" w:rsidRDefault="00017875" w:rsidP="00017875">
      <w:r w:rsidRPr="00017875">
        <w:t xml:space="preserve">Describir el contenido. </w:t>
      </w:r>
    </w:p>
    <w:p w14:paraId="2E41DBAC" w14:textId="77777777" w:rsidR="00017875" w:rsidRPr="00017875" w:rsidRDefault="00017875" w:rsidP="00017875"/>
    <w:p w14:paraId="2F9514F3" w14:textId="77777777" w:rsidR="00017875" w:rsidRPr="00017875" w:rsidRDefault="00017875" w:rsidP="00017875">
      <w:r w:rsidRPr="00017875"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51EE326" wp14:editId="1CFCFA8E">
                <wp:simplePos x="0" y="0"/>
                <wp:positionH relativeFrom="column">
                  <wp:posOffset>2309495</wp:posOffset>
                </wp:positionH>
                <wp:positionV relativeFrom="paragraph">
                  <wp:posOffset>20955</wp:posOffset>
                </wp:positionV>
                <wp:extent cx="4036695" cy="990600"/>
                <wp:effectExtent l="0" t="0" r="20955" b="19050"/>
                <wp:wrapNone/>
                <wp:docPr id="50" name="Cuadro de texto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6695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504D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53A3126" w14:textId="77777777" w:rsidR="00017875" w:rsidRPr="00EE6F0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¿Por qué es importante? </w:t>
                            </w:r>
                          </w:p>
                          <w:p w14:paraId="747C368C" w14:textId="77777777" w:rsidR="00017875" w:rsidRPr="00EE6F0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¿A quién le sirve? </w:t>
                            </w:r>
                          </w:p>
                          <w:p w14:paraId="5C459E75" w14:textId="77777777" w:rsidR="00017875" w:rsidRPr="00EE6F0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¿Cuáles son los beneficios que este trabajo proporcionará? </w:t>
                            </w:r>
                          </w:p>
                          <w:p w14:paraId="75DCC33F" w14:textId="77777777" w:rsidR="00017875" w:rsidRPr="00EE6F0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¿Ayudará a resolver algún problema o gama de problemas prácticos? </w:t>
                            </w:r>
                          </w:p>
                          <w:p w14:paraId="313B3270" w14:textId="77777777" w:rsidR="00017875" w:rsidRPr="00EE6F0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¿Cómo se van a aplicar los resultados? </w:t>
                            </w:r>
                          </w:p>
                          <w:p w14:paraId="470AB18D" w14:textId="77777777" w:rsidR="00017875" w:rsidRPr="00EE6F0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• Porque es original, pertinente, significativo, factible y via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EE326" id="Cuadro de texto 50" o:spid="_x0000_s1030" type="#_x0000_t202" style="position:absolute;margin-left:181.85pt;margin-top:1.65pt;width:317.85pt;height:78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" strokecolor="#c0504d" strokeweight="1pt">
                <v:stroke dashstyle="dash"/>
                <v:shadow color="#868686"/>
                <v:textbox>
                  <w:txbxContent>
                    <w:p w14:paraId="153A3126" w14:textId="77777777" w:rsidR="00017875" w:rsidRPr="00EE6F0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¿Por qué es importante? </w:t>
                      </w:r>
                    </w:p>
                    <w:p w14:paraId="747C368C" w14:textId="77777777" w:rsidR="00017875" w:rsidRPr="00EE6F0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¿A quién le sirve? </w:t>
                      </w:r>
                    </w:p>
                    <w:p w14:paraId="5C459E75" w14:textId="77777777" w:rsidR="00017875" w:rsidRPr="00EE6F0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¿Cuáles son los beneficios que este trabajo proporcionará? </w:t>
                      </w:r>
                    </w:p>
                    <w:p w14:paraId="75DCC33F" w14:textId="77777777" w:rsidR="00017875" w:rsidRPr="00EE6F0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¿Ayudará a resolver algún problema o gama de problemas prácticos? </w:t>
                      </w:r>
                    </w:p>
                    <w:p w14:paraId="313B3270" w14:textId="77777777" w:rsidR="00017875" w:rsidRPr="00EE6F0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¿Cómo se van a aplicar los resultados? </w:t>
                      </w:r>
                    </w:p>
                    <w:p w14:paraId="470AB18D" w14:textId="77777777" w:rsidR="00017875" w:rsidRPr="00EE6F0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• Porque es original, pertinente, significativo, factible y viable.</w:t>
                      </w:r>
                    </w:p>
                  </w:txbxContent>
                </v:textbox>
              </v:shape>
            </w:pict>
          </mc:Fallback>
        </mc:AlternateContent>
      </w:r>
    </w:p>
    <w:p w14:paraId="0551825A" w14:textId="77777777" w:rsidR="00017875" w:rsidRPr="00017875" w:rsidRDefault="0066159C" w:rsidP="00017875">
      <w:pPr>
        <w:pStyle w:val="Ttulo1"/>
        <w:ind w:left="737" w:hanging="737"/>
        <w:rPr>
          <w:rFonts w:ascii="Times New Roman" w:hAnsi="Times New Roman" w:cs="Times New Roman"/>
        </w:rPr>
      </w:pPr>
      <w:bookmarkStart w:id="4" w:name="_Toc304211028"/>
      <w:r>
        <w:rPr>
          <w:rFonts w:ascii="Times New Roman" w:hAnsi="Times New Roman" w:cs="Times New Roman"/>
        </w:rPr>
        <w:t xml:space="preserve">3. </w:t>
      </w:r>
      <w:r w:rsidR="00017875" w:rsidRPr="00017875">
        <w:rPr>
          <w:rFonts w:ascii="Times New Roman" w:hAnsi="Times New Roman" w:cs="Times New Roman"/>
        </w:rPr>
        <w:t>JUSTIFICACIÓN</w:t>
      </w:r>
      <w:bookmarkEnd w:id="4"/>
    </w:p>
    <w:p w14:paraId="23026288" w14:textId="77777777" w:rsidR="00017875" w:rsidRPr="00017875" w:rsidRDefault="00017875" w:rsidP="00017875"/>
    <w:p w14:paraId="2D8AB8D9" w14:textId="77777777" w:rsidR="00017875" w:rsidRPr="00017875" w:rsidRDefault="00017875" w:rsidP="00017875">
      <w:r w:rsidRPr="00017875">
        <w:t>Describir el contenido.</w:t>
      </w:r>
    </w:p>
    <w:p w14:paraId="3DE23493" w14:textId="77777777" w:rsidR="00017875" w:rsidRPr="00017875" w:rsidRDefault="00017875" w:rsidP="00017875"/>
    <w:p w14:paraId="2A07B9C7" w14:textId="77777777" w:rsidR="00017875" w:rsidRPr="00017875" w:rsidRDefault="00017875" w:rsidP="00017875"/>
    <w:bookmarkStart w:id="5" w:name="_Toc304211029"/>
    <w:p w14:paraId="056EE0FC" w14:textId="77777777" w:rsidR="00017875" w:rsidRPr="00017875" w:rsidRDefault="00EE6F0F" w:rsidP="00017875">
      <w:pPr>
        <w:pStyle w:val="Ttulo1"/>
        <w:ind w:left="737" w:hanging="737"/>
        <w:rPr>
          <w:rFonts w:ascii="Times New Roman" w:hAnsi="Times New Roman" w:cs="Times New Roman"/>
        </w:rPr>
      </w:pPr>
      <w:r w:rsidRPr="00017875">
        <w:rPr>
          <w:rFonts w:ascii="Times New Roman" w:hAnsi="Times New Roman" w:cs="Times New Roman"/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3024D395" wp14:editId="0FD5C53C">
                <wp:simplePos x="0" y="0"/>
                <wp:positionH relativeFrom="column">
                  <wp:posOffset>1823720</wp:posOffset>
                </wp:positionH>
                <wp:positionV relativeFrom="paragraph">
                  <wp:posOffset>120650</wp:posOffset>
                </wp:positionV>
                <wp:extent cx="3974465" cy="361950"/>
                <wp:effectExtent l="0" t="0" r="26035" b="19050"/>
                <wp:wrapNone/>
                <wp:docPr id="49" name="Cuadro de texto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446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504D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F02E53B" w14:textId="77777777" w:rsidR="00017875" w:rsidRPr="00EE6F0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Presentar el objetivo general</w:t>
                            </w:r>
                            <w:r w:rsid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y, en su caso, los específicos</w:t>
                            </w: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4D395" id="Cuadro de texto 49" o:spid="_x0000_s1031" type="#_x0000_t202" style="position:absolute;left:0;text-align:left;margin-left:143.6pt;margin-top:9.5pt;width:312.95pt;height:28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" strokecolor="#c0504d" strokeweight="1pt">
                <v:stroke dashstyle="dash"/>
                <v:shadow color="#868686"/>
                <v:textbox>
                  <w:txbxContent>
                    <w:p w14:paraId="3F02E53B" w14:textId="77777777" w:rsidR="00017875" w:rsidRPr="00EE6F0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Presentar el objetivo general</w:t>
                      </w:r>
                      <w:r w:rsid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y, en su caso, los específicos</w:t>
                      </w: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6159C">
        <w:rPr>
          <w:rFonts w:ascii="Times New Roman" w:hAnsi="Times New Roman" w:cs="Times New Roman"/>
        </w:rPr>
        <w:t xml:space="preserve">4. </w:t>
      </w:r>
      <w:r w:rsidR="00017875" w:rsidRPr="00017875">
        <w:rPr>
          <w:rFonts w:ascii="Times New Roman" w:hAnsi="Times New Roman" w:cs="Times New Roman"/>
        </w:rPr>
        <w:t>OBJETIVOS</w:t>
      </w:r>
      <w:bookmarkEnd w:id="5"/>
      <w:r w:rsidR="00017875" w:rsidRPr="00017875">
        <w:rPr>
          <w:rFonts w:ascii="Times New Roman" w:hAnsi="Times New Roman" w:cs="Times New Roman"/>
        </w:rPr>
        <w:t xml:space="preserve"> </w:t>
      </w:r>
    </w:p>
    <w:p w14:paraId="09B9E749" w14:textId="77777777" w:rsidR="00017875" w:rsidRPr="00017875" w:rsidRDefault="00017875" w:rsidP="00017875"/>
    <w:p w14:paraId="3BEA96CA" w14:textId="77777777" w:rsidR="00017875" w:rsidRPr="00017875" w:rsidRDefault="00017875" w:rsidP="00017875">
      <w:pPr>
        <w:pStyle w:val="Ttulo2"/>
        <w:rPr>
          <w:rFonts w:ascii="Times New Roman" w:hAnsi="Times New Roman" w:cs="Times New Roman"/>
        </w:rPr>
      </w:pPr>
      <w:bookmarkStart w:id="6" w:name="_Toc304211030"/>
      <w:r w:rsidRPr="00017875">
        <w:rPr>
          <w:rFonts w:ascii="Times New Roman" w:hAnsi="Times New Roman" w:cs="Times New Roman"/>
        </w:rPr>
        <w:t>Objetivos generales</w:t>
      </w:r>
      <w:bookmarkEnd w:id="6"/>
    </w:p>
    <w:p w14:paraId="31A790DC" w14:textId="77777777" w:rsidR="00017875" w:rsidRPr="00017875" w:rsidRDefault="00017875" w:rsidP="00017875">
      <w:r w:rsidRPr="00017875">
        <w:t>Describir el contenido.</w:t>
      </w:r>
    </w:p>
    <w:p w14:paraId="046D1AB9" w14:textId="77777777" w:rsidR="00017875" w:rsidRPr="00017875" w:rsidRDefault="00017875" w:rsidP="00017875">
      <w:pPr>
        <w:pStyle w:val="Ttulo3"/>
        <w:rPr>
          <w:rFonts w:ascii="Times New Roman" w:hAnsi="Times New Roman" w:cs="Times New Roman"/>
        </w:rPr>
      </w:pPr>
      <w:bookmarkStart w:id="7" w:name="_Toc304211031"/>
      <w:r w:rsidRPr="00017875">
        <w:rPr>
          <w:rFonts w:ascii="Times New Roman" w:hAnsi="Times New Roman" w:cs="Times New Roman"/>
        </w:rPr>
        <w:t>Objetivos específicos</w:t>
      </w:r>
      <w:bookmarkEnd w:id="7"/>
    </w:p>
    <w:p w14:paraId="68A6D3AB" w14:textId="77777777" w:rsidR="00017875" w:rsidRPr="00017875" w:rsidRDefault="00017875" w:rsidP="00017875">
      <w:r w:rsidRPr="00017875">
        <w:t>Describir el contenido.</w:t>
      </w:r>
    </w:p>
    <w:p w14:paraId="63132441" w14:textId="77777777" w:rsidR="00017875" w:rsidRPr="00017875" w:rsidRDefault="00017875" w:rsidP="00017875"/>
    <w:p w14:paraId="7062C959" w14:textId="77777777" w:rsidR="00017875" w:rsidRPr="00017875" w:rsidRDefault="00017875" w:rsidP="00017875"/>
    <w:p w14:paraId="18D33F37" w14:textId="77777777" w:rsidR="00017875" w:rsidRPr="00017875" w:rsidRDefault="0066159C" w:rsidP="00017875">
      <w:pPr>
        <w:pStyle w:val="Ttulo1"/>
        <w:ind w:left="737" w:hanging="737"/>
        <w:rPr>
          <w:rFonts w:ascii="Times New Roman" w:hAnsi="Times New Roman" w:cs="Times New Roman"/>
        </w:rPr>
      </w:pPr>
      <w:bookmarkStart w:id="8" w:name="_Toc304211032"/>
      <w:r>
        <w:rPr>
          <w:rFonts w:ascii="Times New Roman" w:hAnsi="Times New Roman" w:cs="Times New Roman"/>
        </w:rPr>
        <w:t xml:space="preserve">5. </w:t>
      </w:r>
      <w:r w:rsidR="00017875" w:rsidRPr="00017875">
        <w:rPr>
          <w:rFonts w:ascii="Times New Roman" w:hAnsi="Times New Roman" w:cs="Times New Roman"/>
        </w:rPr>
        <w:t>HIPÓTESIS</w:t>
      </w:r>
      <w:bookmarkEnd w:id="8"/>
    </w:p>
    <w:p w14:paraId="7B2CD966" w14:textId="77777777" w:rsidR="00017875" w:rsidRPr="00017875" w:rsidRDefault="00EE6F0F" w:rsidP="00017875">
      <w:r w:rsidRPr="00017875"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6FC5AED" wp14:editId="6A38FE8D">
                <wp:simplePos x="0" y="0"/>
                <wp:positionH relativeFrom="column">
                  <wp:posOffset>1833245</wp:posOffset>
                </wp:positionH>
                <wp:positionV relativeFrom="paragraph">
                  <wp:posOffset>37465</wp:posOffset>
                </wp:positionV>
                <wp:extent cx="2941955" cy="733425"/>
                <wp:effectExtent l="0" t="0" r="10795" b="28575"/>
                <wp:wrapNone/>
                <wp:docPr id="48" name="Cuadro de texto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1955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504D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2A0CB76" w14:textId="77777777" w:rsidR="00017875" w:rsidRPr="00EE6F0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No se deben plantear preguntas de ignorancia. </w:t>
                            </w:r>
                          </w:p>
                          <w:p w14:paraId="0DAA42EA" w14:textId="77777777" w:rsidR="00017875" w:rsidRPr="00EE6F0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Se deben presentar preguntas de investigación. </w:t>
                            </w:r>
                          </w:p>
                          <w:p w14:paraId="57D5C4B4" w14:textId="77777777" w:rsidR="00017875" w:rsidRPr="00EE6F0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• La hipótesis es la respuesta que consideramos correcta a la pregunta de investigació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C5AED" id="Cuadro de texto 48" o:spid="_x0000_s1032" type="#_x0000_t202" style="position:absolute;margin-left:144.35pt;margin-top:2.95pt;width:231.65pt;height:57.7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" strokecolor="#c0504d" strokeweight="1pt">
                <v:stroke dashstyle="dash"/>
                <v:shadow color="#868686"/>
                <v:textbox>
                  <w:txbxContent>
                    <w:p w14:paraId="22A0CB76" w14:textId="77777777" w:rsidR="00017875" w:rsidRPr="00EE6F0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No se deben plantear preguntas de ignorancia. </w:t>
                      </w:r>
                    </w:p>
                    <w:p w14:paraId="0DAA42EA" w14:textId="77777777" w:rsidR="00017875" w:rsidRPr="00EE6F0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Se deben presentar preguntas de investigación. </w:t>
                      </w:r>
                    </w:p>
                    <w:p w14:paraId="57D5C4B4" w14:textId="77777777" w:rsidR="00017875" w:rsidRPr="00EE6F0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• La hipótesis es la respuesta que consideramos correcta a la pregunta de investigación.</w:t>
                      </w:r>
                    </w:p>
                  </w:txbxContent>
                </v:textbox>
              </v:shape>
            </w:pict>
          </mc:Fallback>
        </mc:AlternateContent>
      </w:r>
    </w:p>
    <w:p w14:paraId="029D15A5" w14:textId="77777777" w:rsidR="00017875" w:rsidRPr="00017875" w:rsidRDefault="00017875" w:rsidP="00017875">
      <w:pPr>
        <w:pStyle w:val="Ttulo2"/>
        <w:rPr>
          <w:rFonts w:ascii="Times New Roman" w:hAnsi="Times New Roman" w:cs="Times New Roman"/>
        </w:rPr>
      </w:pPr>
      <w:bookmarkStart w:id="9" w:name="_Toc304211033"/>
      <w:r w:rsidRPr="00017875">
        <w:rPr>
          <w:rFonts w:ascii="Times New Roman" w:hAnsi="Times New Roman" w:cs="Times New Roman"/>
        </w:rPr>
        <w:t>Hipótesis</w:t>
      </w:r>
      <w:bookmarkEnd w:id="9"/>
    </w:p>
    <w:p w14:paraId="5F540A85" w14:textId="77777777" w:rsidR="00017875" w:rsidRPr="00017875" w:rsidRDefault="00017875" w:rsidP="00017875">
      <w:r w:rsidRPr="00017875">
        <w:t>Describir el contenido.</w:t>
      </w:r>
    </w:p>
    <w:p w14:paraId="36247745" w14:textId="77777777" w:rsidR="00017875" w:rsidRDefault="00017875" w:rsidP="00017875"/>
    <w:p w14:paraId="30007293" w14:textId="77777777" w:rsidR="00EE6F0F" w:rsidRDefault="00EE6F0F" w:rsidP="00017875"/>
    <w:p w14:paraId="1C384972" w14:textId="77777777" w:rsidR="00EE6F0F" w:rsidRDefault="00EE6F0F" w:rsidP="00017875"/>
    <w:p w14:paraId="36665E4D" w14:textId="77777777" w:rsidR="00EE6F0F" w:rsidRDefault="00EE6F0F" w:rsidP="00017875"/>
    <w:p w14:paraId="103C792E" w14:textId="77777777" w:rsidR="00EE6F0F" w:rsidRPr="00017875" w:rsidRDefault="00EE6F0F" w:rsidP="00EE6F0F">
      <w:pPr>
        <w:pStyle w:val="Ttulo1"/>
        <w:ind w:left="737" w:hanging="737"/>
        <w:rPr>
          <w:rFonts w:ascii="Times New Roman" w:hAnsi="Times New Roman" w:cs="Times New Roman"/>
        </w:rPr>
      </w:pPr>
      <w:r w:rsidRPr="00017875">
        <w:rPr>
          <w:rFonts w:ascii="Times New Roman" w:hAnsi="Times New Roman" w:cs="Times New Roman"/>
          <w:noProof/>
          <w:lang w:eastAsia="es-MX"/>
        </w:rPr>
        <w:lastRenderedPageBreak/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278A59DD" wp14:editId="01A649AE">
                <wp:simplePos x="0" y="0"/>
                <wp:positionH relativeFrom="column">
                  <wp:posOffset>3904483</wp:posOffset>
                </wp:positionH>
                <wp:positionV relativeFrom="paragraph">
                  <wp:posOffset>113400</wp:posOffset>
                </wp:positionV>
                <wp:extent cx="2734921" cy="1216325"/>
                <wp:effectExtent l="0" t="0" r="27940" b="22225"/>
                <wp:wrapNone/>
                <wp:docPr id="53" name="Cuadro de texto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21" cy="121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504D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5A0FD28" w14:textId="77777777" w:rsidR="00EE6F0F" w:rsidRPr="00EE6F0F" w:rsidRDefault="00EE6F0F" w:rsidP="00EE6F0F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•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Muestra los trabajos más relevantes y actuales localizados a través de la revisión bibliográfica de al menos 10 artículos indexados en alguna base de datos de importancia científica</w:t>
                            </w:r>
                            <w:r w:rsid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(contexto científico o tecnológico)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C1CD4D9" w14:textId="77777777" w:rsidR="00EE6F0F" w:rsidRPr="00EE6F0F" w:rsidRDefault="00EE6F0F" w:rsidP="00EE6F0F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• En sustitución de artículos puede</w:t>
                            </w:r>
                            <w:r w:rsid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n utilizarse patentes,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especificaciones técnicas</w:t>
                            </w:r>
                            <w:r w:rsid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, entre otro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8A59DD" id="Cuadro de texto 53" o:spid="_x0000_s1033" type="#_x0000_t202" style="position:absolute;left:0;text-align:left;margin-left:307.45pt;margin-top:8.95pt;width:215.35pt;height:95.7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" strokecolor="#c0504d" strokeweight="1pt">
                <v:stroke dashstyle="dash"/>
                <v:shadow color="#868686"/>
                <v:textbox>
                  <w:txbxContent>
                    <w:p w14:paraId="65A0FD28" w14:textId="77777777" w:rsidR="00EE6F0F" w:rsidRPr="00EE6F0F" w:rsidRDefault="00EE6F0F" w:rsidP="00EE6F0F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•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Muestra los trabajos más relevantes y actuales localizados a través de la revisión bibliográfica de al menos 10 artículos indexados en alguna base de datos de importancia científica</w:t>
                      </w:r>
                      <w:r w:rsid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(contexto científico o tecnológico)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.</w:t>
                      </w:r>
                    </w:p>
                    <w:p w14:paraId="6C1CD4D9" w14:textId="77777777" w:rsidR="00EE6F0F" w:rsidRPr="00EE6F0F" w:rsidRDefault="00EE6F0F" w:rsidP="00EE6F0F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• En sustitución de artículos puede</w:t>
                      </w:r>
                      <w:r w:rsid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n utilizarse patentes, 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especificaciones técnicas</w:t>
                      </w:r>
                      <w:r w:rsid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, entre otros.</w:t>
                      </w:r>
                    </w:p>
                  </w:txbxContent>
                </v:textbox>
              </v:shape>
            </w:pict>
          </mc:Fallback>
        </mc:AlternateContent>
      </w:r>
      <w:r w:rsidR="0066159C">
        <w:rPr>
          <w:rFonts w:ascii="Times New Roman" w:hAnsi="Times New Roman" w:cs="Times New Roman"/>
        </w:rPr>
        <w:t xml:space="preserve">6. </w:t>
      </w:r>
      <w:r>
        <w:rPr>
          <w:rFonts w:ascii="Times New Roman" w:hAnsi="Times New Roman" w:cs="Times New Roman"/>
        </w:rPr>
        <w:t>ANTECEDENTES O ESTADO DEL ARTE</w:t>
      </w:r>
      <w:r w:rsidRPr="00017875">
        <w:rPr>
          <w:rFonts w:ascii="Times New Roman" w:hAnsi="Times New Roman" w:cs="Times New Roman"/>
        </w:rPr>
        <w:t xml:space="preserve"> </w:t>
      </w:r>
    </w:p>
    <w:p w14:paraId="7B019EF1" w14:textId="77777777" w:rsidR="00EE6F0F" w:rsidRPr="00017875" w:rsidRDefault="00EE6F0F" w:rsidP="00EE6F0F">
      <w:pPr>
        <w:pStyle w:val="Ttulo2"/>
        <w:ind w:left="360" w:hanging="360"/>
        <w:rPr>
          <w:rFonts w:ascii="Times New Roman" w:hAnsi="Times New Roman" w:cs="Times New Roman"/>
        </w:rPr>
      </w:pPr>
    </w:p>
    <w:p w14:paraId="083B7D76" w14:textId="77777777" w:rsidR="00EE6F0F" w:rsidRPr="00017875" w:rsidRDefault="00EE6F0F" w:rsidP="00EE6F0F">
      <w:r w:rsidRPr="00017875">
        <w:t xml:space="preserve">Describir el contenido </w:t>
      </w:r>
    </w:p>
    <w:p w14:paraId="6D48DFB9" w14:textId="77777777" w:rsidR="00017875" w:rsidRPr="00017875" w:rsidRDefault="00017875" w:rsidP="00017875"/>
    <w:p w14:paraId="1218EB37" w14:textId="77777777" w:rsidR="0090556F" w:rsidRDefault="0090556F" w:rsidP="00017875"/>
    <w:p w14:paraId="610461D6" w14:textId="77777777" w:rsidR="00017875" w:rsidRPr="00017875" w:rsidRDefault="00017875" w:rsidP="00017875">
      <w:r w:rsidRPr="00017875"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63655C3E" wp14:editId="4290B408">
                <wp:simplePos x="0" y="0"/>
                <wp:positionH relativeFrom="column">
                  <wp:posOffset>2357120</wp:posOffset>
                </wp:positionH>
                <wp:positionV relativeFrom="paragraph">
                  <wp:posOffset>99695</wp:posOffset>
                </wp:positionV>
                <wp:extent cx="3617595" cy="685800"/>
                <wp:effectExtent l="0" t="0" r="20955" b="19050"/>
                <wp:wrapNone/>
                <wp:docPr id="45" name="Cuadro de texto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7595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504D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3900F30" w14:textId="77777777" w:rsidR="0090556F" w:rsidRDefault="00017875" w:rsidP="0090556F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Constituye el marco de investigación, </w:t>
                            </w:r>
                            <w:r w:rsid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los fundamentos o principios teóricos que sustentan el estudio</w:t>
                            </w: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8A36EEB" w14:textId="77777777" w:rsidR="0090556F" w:rsidRPr="0090556F" w:rsidRDefault="0090556F" w:rsidP="0090556F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EE6F0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Muestra l</w:t>
                            </w:r>
                            <w:r w:rsidRP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adopción de una teoría y el</w:t>
                            </w:r>
                            <w:r w:rsidRP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desarrollo de una perspectiva teórica.</w:t>
                            </w:r>
                          </w:p>
                          <w:p w14:paraId="50E2F5FA" w14:textId="77777777" w:rsidR="0090556F" w:rsidRPr="00EE6F0F" w:rsidRDefault="0090556F" w:rsidP="0090556F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l final, es importante fijar, bajo estricta sustentación, una determinada postura ante el fenómeno en cuestió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655C3E" id="Cuadro de texto 45" o:spid="_x0000_s1034" type="#_x0000_t202" style="position:absolute;margin-left:185.6pt;margin-top:7.85pt;width:284.85pt;height:54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" strokecolor="#c0504d" strokeweight="1pt">
                <v:stroke dashstyle="dash"/>
                <v:shadow color="#868686"/>
                <v:textbox>
                  <w:txbxContent>
                    <w:p w14:paraId="13900F30" w14:textId="77777777" w:rsidR="0090556F" w:rsidRDefault="00017875" w:rsidP="0090556F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Constituye el marco de investigación, </w:t>
                      </w:r>
                      <w:r w:rsid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los fundamentos o principios teóricos que sustentan el estudio</w:t>
                      </w: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.</w:t>
                      </w:r>
                    </w:p>
                    <w:p w14:paraId="18A36EEB" w14:textId="77777777" w:rsidR="0090556F" w:rsidRPr="0090556F" w:rsidRDefault="0090556F" w:rsidP="0090556F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EE6F0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Muestra l</w:t>
                      </w:r>
                      <w:r w:rsidRP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adopción de una teoría y el</w:t>
                      </w:r>
                      <w:r w:rsidRP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desarrollo de una perspectiva teórica.</w:t>
                      </w:r>
                    </w:p>
                    <w:p w14:paraId="50E2F5FA" w14:textId="77777777" w:rsidR="0090556F" w:rsidRPr="00EE6F0F" w:rsidRDefault="0090556F" w:rsidP="0090556F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Al final, es importante fijar, bajo estricta sustentación, una determinada postura ante el fenómeno en cuestión</w:t>
                      </w:r>
                    </w:p>
                  </w:txbxContent>
                </v:textbox>
              </v:shape>
            </w:pict>
          </mc:Fallback>
        </mc:AlternateContent>
      </w:r>
    </w:p>
    <w:p w14:paraId="002A4C2D" w14:textId="77777777" w:rsidR="00017875" w:rsidRPr="00017875" w:rsidRDefault="0066159C" w:rsidP="00017875">
      <w:pPr>
        <w:pStyle w:val="Ttulo1"/>
        <w:ind w:left="737" w:hanging="737"/>
        <w:rPr>
          <w:rFonts w:ascii="Times New Roman" w:hAnsi="Times New Roman" w:cs="Times New Roman"/>
        </w:rPr>
      </w:pPr>
      <w:bookmarkStart w:id="10" w:name="_Toc304211036"/>
      <w:r>
        <w:rPr>
          <w:rFonts w:ascii="Times New Roman" w:hAnsi="Times New Roman" w:cs="Times New Roman"/>
        </w:rPr>
        <w:t xml:space="preserve">7. </w:t>
      </w:r>
      <w:r w:rsidR="00017875" w:rsidRPr="00017875">
        <w:rPr>
          <w:rFonts w:ascii="Times New Roman" w:hAnsi="Times New Roman" w:cs="Times New Roman"/>
        </w:rPr>
        <w:t>MARCO TEORICO</w:t>
      </w:r>
      <w:bookmarkEnd w:id="10"/>
      <w:r w:rsidR="00017875" w:rsidRPr="00017875">
        <w:rPr>
          <w:rFonts w:ascii="Times New Roman" w:hAnsi="Times New Roman" w:cs="Times New Roman"/>
        </w:rPr>
        <w:t xml:space="preserve"> </w:t>
      </w:r>
    </w:p>
    <w:p w14:paraId="71B9105E" w14:textId="77777777" w:rsidR="00017875" w:rsidRPr="00017875" w:rsidRDefault="00017875" w:rsidP="00017875">
      <w:pPr>
        <w:pStyle w:val="Ttulo2"/>
        <w:ind w:left="360" w:hanging="360"/>
        <w:rPr>
          <w:rFonts w:ascii="Times New Roman" w:hAnsi="Times New Roman" w:cs="Times New Roman"/>
        </w:rPr>
      </w:pPr>
    </w:p>
    <w:p w14:paraId="63B5E4ED" w14:textId="77777777" w:rsidR="00017875" w:rsidRPr="00017875" w:rsidRDefault="00017875" w:rsidP="00017875">
      <w:r w:rsidRPr="00017875">
        <w:t xml:space="preserve">Describir el contenido </w:t>
      </w:r>
    </w:p>
    <w:p w14:paraId="541C4D36" w14:textId="77777777" w:rsidR="00017875" w:rsidRPr="00017875" w:rsidRDefault="00017875" w:rsidP="00017875"/>
    <w:p w14:paraId="5CCAE6C9" w14:textId="77777777" w:rsidR="00017875" w:rsidRPr="00017875" w:rsidRDefault="00017875" w:rsidP="00017875">
      <w:r w:rsidRPr="00017875"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44575F5D" wp14:editId="66F23F0F">
                <wp:simplePos x="0" y="0"/>
                <wp:positionH relativeFrom="column">
                  <wp:posOffset>2138045</wp:posOffset>
                </wp:positionH>
                <wp:positionV relativeFrom="paragraph">
                  <wp:posOffset>172720</wp:posOffset>
                </wp:positionV>
                <wp:extent cx="3705860" cy="1485900"/>
                <wp:effectExtent l="0" t="0" r="27940" b="19050"/>
                <wp:wrapNone/>
                <wp:docPr id="44" name="Cuadro de texto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5860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504D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06EF16B" w14:textId="77777777" w:rsidR="00017875" w:rsidRPr="0090556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Indica </w:t>
                            </w:r>
                            <w:r w:rsid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el método</w:t>
                            </w:r>
                            <w:r w:rsidRP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que se </w:t>
                            </w:r>
                            <w:proofErr w:type="gramStart"/>
                            <w:r w:rsid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utilizará</w:t>
                            </w:r>
                            <w:proofErr w:type="gramEnd"/>
                            <w:r w:rsid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así como los procedimientos y las</w:t>
                            </w:r>
                            <w:r w:rsidRP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técnicas</w:t>
                            </w:r>
                            <w:r w:rsid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para el desarrollo del tema</w:t>
                            </w:r>
                            <w:r w:rsidRP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14:paraId="4B308105" w14:textId="77777777" w:rsidR="00017875" w:rsidRPr="0090556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Liga </w:t>
                            </w:r>
                            <w:r w:rsid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el método</w:t>
                            </w:r>
                            <w:r w:rsidRP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a utilizar con </w:t>
                            </w:r>
                            <w:r w:rsid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el o los objetivos y, por supuesto, la hipótesis del tema.</w:t>
                            </w:r>
                          </w:p>
                          <w:p w14:paraId="1ED26CEB" w14:textId="77777777" w:rsidR="00017875" w:rsidRPr="0090556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Se sugiere, diseñar un diagrama de bloques que contenga la metodología. </w:t>
                            </w:r>
                          </w:p>
                          <w:p w14:paraId="09A92D85" w14:textId="77777777" w:rsidR="0090556F" w:rsidRPr="0090556F" w:rsidRDefault="0090556F" w:rsidP="0090556F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Mues</w:t>
                            </w:r>
                            <w:r w:rsid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tra una o varias alternativas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para cumplir con el objetivo del estudio en tiempo y forma.</w:t>
                            </w:r>
                          </w:p>
                          <w:p w14:paraId="3A43F8FF" w14:textId="77777777" w:rsidR="0090556F" w:rsidRPr="0090556F" w:rsidRDefault="0090556F" w:rsidP="0090556F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90556F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Se sugiere,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considerar todos los recursos necesarios para el desarrollo exitoso del trabajo.</w:t>
                            </w:r>
                          </w:p>
                          <w:p w14:paraId="5CB41285" w14:textId="77777777" w:rsidR="00017875" w:rsidRPr="0090556F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575F5D" id="Cuadro de texto 44" o:spid="_x0000_s1035" type="#_x0000_t202" style="position:absolute;margin-left:168.35pt;margin-top:13.6pt;width:291.8pt;height:117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" strokecolor="#c0504d" strokeweight="1pt">
                <v:stroke dashstyle="dash"/>
                <v:shadow color="#868686"/>
                <v:textbox>
                  <w:txbxContent>
                    <w:p w14:paraId="506EF16B" w14:textId="77777777" w:rsidR="00017875" w:rsidRPr="0090556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Indica </w:t>
                      </w:r>
                      <w:r w:rsid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el método</w:t>
                      </w:r>
                      <w:r w:rsidRP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</w:t>
                      </w:r>
                      <w:r w:rsid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que se utilizará así como los procedimientos y las</w:t>
                      </w:r>
                      <w:r w:rsidRP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técnicas</w:t>
                      </w:r>
                      <w:r w:rsid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para el desarrollo del tema</w:t>
                      </w:r>
                      <w:r w:rsidRP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. </w:t>
                      </w:r>
                    </w:p>
                    <w:p w14:paraId="4B308105" w14:textId="77777777" w:rsidR="00017875" w:rsidRPr="0090556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Liga </w:t>
                      </w:r>
                      <w:r w:rsid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el método</w:t>
                      </w:r>
                      <w:r w:rsidRP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a utilizar con </w:t>
                      </w:r>
                      <w:r w:rsid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>el o los objetivos y, por supuesto, la hipótesis del tema.</w:t>
                      </w:r>
                    </w:p>
                    <w:p w14:paraId="1ED26CEB" w14:textId="77777777" w:rsidR="00017875" w:rsidRPr="0090556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Se sugiere, diseñar un diagrama de bloques que contenga la metodología. </w:t>
                      </w:r>
                    </w:p>
                    <w:p w14:paraId="09A92D85" w14:textId="77777777" w:rsidR="0090556F" w:rsidRPr="0090556F" w:rsidRDefault="0090556F" w:rsidP="0090556F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Mues</w:t>
                      </w:r>
                      <w:r w:rsid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tra una o varias alternativas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para cumplir con el objetivo del estudio en tiempo y forma.</w:t>
                      </w:r>
                    </w:p>
                    <w:p w14:paraId="3A43F8FF" w14:textId="77777777" w:rsidR="0090556F" w:rsidRPr="0090556F" w:rsidRDefault="0090556F" w:rsidP="0090556F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90556F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Se sugiere, 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considerar todos los recursos necesarios para el desarrollo exitoso del trabajo.</w:t>
                      </w:r>
                    </w:p>
                    <w:p w14:paraId="5CB41285" w14:textId="77777777" w:rsidR="00017875" w:rsidRPr="0090556F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F048283" w14:textId="77777777" w:rsidR="00017875" w:rsidRPr="00017875" w:rsidRDefault="0066159C" w:rsidP="00017875">
      <w:pPr>
        <w:pStyle w:val="Ttulo1"/>
        <w:ind w:left="737" w:hanging="737"/>
        <w:rPr>
          <w:rFonts w:ascii="Times New Roman" w:hAnsi="Times New Roman" w:cs="Times New Roman"/>
        </w:rPr>
      </w:pPr>
      <w:bookmarkStart w:id="11" w:name="_Toc304211037"/>
      <w:r>
        <w:rPr>
          <w:rFonts w:ascii="Times New Roman" w:hAnsi="Times New Roman" w:cs="Times New Roman"/>
        </w:rPr>
        <w:t xml:space="preserve">8. </w:t>
      </w:r>
      <w:r w:rsidR="00017875" w:rsidRPr="00017875">
        <w:rPr>
          <w:rFonts w:ascii="Times New Roman" w:hAnsi="Times New Roman" w:cs="Times New Roman"/>
        </w:rPr>
        <w:t>METODOLOGÍA</w:t>
      </w:r>
      <w:bookmarkEnd w:id="11"/>
    </w:p>
    <w:p w14:paraId="1B0FBF19" w14:textId="77777777" w:rsidR="00017875" w:rsidRPr="00017875" w:rsidRDefault="00017875" w:rsidP="00017875">
      <w:r w:rsidRPr="00017875">
        <w:t xml:space="preserve"> </w:t>
      </w:r>
    </w:p>
    <w:p w14:paraId="4622DDF3" w14:textId="77777777" w:rsidR="00017875" w:rsidRPr="00017875" w:rsidRDefault="00017875" w:rsidP="00017875">
      <w:pPr>
        <w:pStyle w:val="Ttulo2"/>
        <w:rPr>
          <w:rFonts w:ascii="Times New Roman" w:hAnsi="Times New Roman" w:cs="Times New Roman"/>
        </w:rPr>
      </w:pPr>
      <w:bookmarkStart w:id="12" w:name="_Toc304211038"/>
      <w:r w:rsidRPr="00017875">
        <w:rPr>
          <w:rFonts w:ascii="Times New Roman" w:hAnsi="Times New Roman" w:cs="Times New Roman"/>
        </w:rPr>
        <w:t>Describir el contenido.</w:t>
      </w:r>
      <w:bookmarkEnd w:id="12"/>
    </w:p>
    <w:p w14:paraId="42A99223" w14:textId="77777777" w:rsidR="00017875" w:rsidRDefault="00017875" w:rsidP="00017875"/>
    <w:p w14:paraId="7E5820E7" w14:textId="77777777" w:rsidR="00892B93" w:rsidRDefault="00892B93" w:rsidP="00017875"/>
    <w:p w14:paraId="15F3361B" w14:textId="77777777" w:rsidR="00892B93" w:rsidRDefault="00892B93" w:rsidP="00017875"/>
    <w:p w14:paraId="2E6F6AC6" w14:textId="77777777" w:rsidR="00892B93" w:rsidRDefault="00892B93" w:rsidP="00017875"/>
    <w:p w14:paraId="035FF3EB" w14:textId="77777777" w:rsidR="00892B93" w:rsidRDefault="00892B93" w:rsidP="00017875"/>
    <w:p w14:paraId="131D2483" w14:textId="77777777" w:rsidR="00892B93" w:rsidRPr="00017875" w:rsidRDefault="00892B93" w:rsidP="00017875">
      <w:r w:rsidRPr="00017875"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66A1F34" wp14:editId="603BF84A">
                <wp:simplePos x="0" y="0"/>
                <wp:positionH relativeFrom="column">
                  <wp:posOffset>2975305</wp:posOffset>
                </wp:positionH>
                <wp:positionV relativeFrom="paragraph">
                  <wp:posOffset>55880</wp:posOffset>
                </wp:positionV>
                <wp:extent cx="3270250" cy="2092147"/>
                <wp:effectExtent l="0" t="0" r="25400" b="22860"/>
                <wp:wrapNone/>
                <wp:docPr id="42" name="Cuadro de texto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0250" cy="209214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504D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F9934B2" w14:textId="77777777" w:rsidR="00017875" w:rsidRPr="00892B93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• Versión grafica de la relación de actividades a desarrollar, con sus respectivos plazos de inicio y termino. </w:t>
                            </w:r>
                          </w:p>
                          <w:p w14:paraId="33878A93" w14:textId="77777777" w:rsidR="00017875" w:rsidRPr="00892B93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• El crono</w:t>
                            </w:r>
                            <w:r w:rsid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grama inicia con la </w:t>
                            </w:r>
                            <w:r w:rsidRP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fecha en que </w:t>
                            </w:r>
                            <w:r w:rsid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comienza el desarrollo de su</w:t>
                            </w:r>
                            <w:r w:rsidRP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protocolo de tesis y concluye con la defensa de la tesis ante el jurado. </w:t>
                            </w:r>
                          </w:p>
                          <w:p w14:paraId="71DC082F" w14:textId="77777777" w:rsidR="00017875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• El cronograma debe incluir los plazos necesarios para la redacción de reportes de avance</w:t>
                            </w:r>
                            <w:r w:rsid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(entregas al final de cada semestre en las materias </w:t>
                            </w:r>
                            <w:proofErr w:type="gramStart"/>
                            <w:r w:rsid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de  seminario</w:t>
                            </w:r>
                            <w:proofErr w:type="gramEnd"/>
                            <w:r w:rsid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I, II y III), así como el plazo</w:t>
                            </w:r>
                            <w:r w:rsidRP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de revisión de la ve</w:t>
                            </w:r>
                            <w:r w:rsid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rsión final</w:t>
                            </w:r>
                            <w:r w:rsidRP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132EAA9" w14:textId="77777777" w:rsidR="00892B93" w:rsidRPr="00892B93" w:rsidRDefault="00892B93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El crono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grama debe incluir el o los congresos (nombre y fecha tentativa de celebración) en los que planea dar a conocer parte de su trabajo de tesis</w:t>
                            </w:r>
                            <w:r w:rsidR="00665DF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y/o la revista científica indexada (indicar en que base de datos) en donde publicará el mism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A1F34" id="Cuadro de texto 42" o:spid="_x0000_s1036" type="#_x0000_t202" style="position:absolute;margin-left:234.3pt;margin-top:4.4pt;width:257.5pt;height:164.7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" strokecolor="#c0504d" strokeweight="1pt">
                <v:stroke dashstyle="dash"/>
                <v:shadow color="#868686"/>
                <v:textbox>
                  <w:txbxContent>
                    <w:p w14:paraId="7F9934B2" w14:textId="77777777" w:rsidR="00017875" w:rsidRPr="00892B93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• Versión grafica de la relación de actividades a desarrollar, con sus respectivos plazos de inicio y termino. </w:t>
                      </w:r>
                    </w:p>
                    <w:p w14:paraId="33878A93" w14:textId="77777777" w:rsidR="00017875" w:rsidRPr="00892B93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• El crono</w:t>
                      </w:r>
                      <w:r w:rsid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grama inicia con la </w:t>
                      </w:r>
                      <w:r w:rsidRP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fecha en que </w:t>
                      </w:r>
                      <w:r w:rsid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comienza el desarrollo de su</w:t>
                      </w:r>
                      <w:r w:rsidRP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protocolo de tesis y concluye con la defensa de la tesis ante el jurado. </w:t>
                      </w:r>
                    </w:p>
                    <w:p w14:paraId="71DC082F" w14:textId="77777777" w:rsidR="00017875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• El cronograma debe incluir los plazos necesarios para la redacción de reportes de avance</w:t>
                      </w:r>
                      <w:r w:rsid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(entregas al final de cada semestre en las materias de  seminario I, II y III), así como el plazo</w:t>
                      </w:r>
                      <w:r w:rsidRP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de revisión de la ve</w:t>
                      </w:r>
                      <w:r w:rsid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rsión final</w:t>
                      </w:r>
                      <w:r w:rsidRP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.</w:t>
                      </w:r>
                    </w:p>
                    <w:p w14:paraId="2132EAA9" w14:textId="77777777" w:rsidR="00892B93" w:rsidRPr="00892B93" w:rsidRDefault="00892B93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El crono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grama debe incluir el o los congresos (nombre y fecha tentativa de celebración) en los que planea dar a conocer parte de su trabajo de tesis</w:t>
                      </w:r>
                      <w:r w:rsidR="00665DF7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y/o la revista científica indexada (indicar en que base de datos) en donde publicará el mismo.</w:t>
                      </w:r>
                    </w:p>
                  </w:txbxContent>
                </v:textbox>
              </v:shape>
            </w:pict>
          </mc:Fallback>
        </mc:AlternateContent>
      </w:r>
    </w:p>
    <w:p w14:paraId="600E7A86" w14:textId="77777777" w:rsidR="00017875" w:rsidRPr="00017875" w:rsidRDefault="0066159C" w:rsidP="00017875">
      <w:pPr>
        <w:pStyle w:val="Ttulo1"/>
        <w:ind w:left="737" w:hanging="737"/>
        <w:rPr>
          <w:rFonts w:ascii="Times New Roman" w:hAnsi="Times New Roman" w:cs="Times New Roman"/>
        </w:rPr>
      </w:pPr>
      <w:bookmarkStart w:id="13" w:name="_Toc304211039"/>
      <w:r>
        <w:rPr>
          <w:rFonts w:ascii="Times New Roman" w:hAnsi="Times New Roman" w:cs="Times New Roman"/>
        </w:rPr>
        <w:t xml:space="preserve">9. </w:t>
      </w:r>
      <w:r w:rsidR="00017875" w:rsidRPr="00017875">
        <w:rPr>
          <w:rFonts w:ascii="Times New Roman" w:hAnsi="Times New Roman" w:cs="Times New Roman"/>
        </w:rPr>
        <w:t>CRONOGRAMA DE TRABAJO</w:t>
      </w:r>
      <w:bookmarkEnd w:id="13"/>
    </w:p>
    <w:p w14:paraId="267F44B7" w14:textId="77777777" w:rsidR="00017875" w:rsidRPr="00017875" w:rsidRDefault="00017875" w:rsidP="00017875">
      <w:r w:rsidRPr="00017875">
        <w:t xml:space="preserve"> </w:t>
      </w:r>
    </w:p>
    <w:p w14:paraId="7B7BF8BE" w14:textId="77777777" w:rsidR="00017875" w:rsidRDefault="00017875" w:rsidP="00017875">
      <w:pPr>
        <w:pStyle w:val="Ttulo2"/>
        <w:rPr>
          <w:rFonts w:ascii="Times New Roman" w:hAnsi="Times New Roman" w:cs="Times New Roman"/>
        </w:rPr>
      </w:pPr>
      <w:bookmarkStart w:id="14" w:name="_Toc304211040"/>
      <w:r w:rsidRPr="00017875">
        <w:rPr>
          <w:rFonts w:ascii="Times New Roman" w:hAnsi="Times New Roman" w:cs="Times New Roman"/>
        </w:rPr>
        <w:t>Describir el contenido.</w:t>
      </w:r>
      <w:bookmarkEnd w:id="14"/>
    </w:p>
    <w:p w14:paraId="5E02902D" w14:textId="77777777" w:rsidR="00892B93" w:rsidRDefault="00892B93" w:rsidP="00892B93"/>
    <w:p w14:paraId="2361F1A1" w14:textId="77777777" w:rsidR="00892B93" w:rsidRDefault="00892B93" w:rsidP="00892B93"/>
    <w:p w14:paraId="7F7F7AD0" w14:textId="77777777" w:rsidR="00892B93" w:rsidRDefault="00892B93" w:rsidP="00892B93"/>
    <w:p w14:paraId="589768C9" w14:textId="77777777" w:rsidR="00892B93" w:rsidRDefault="00892B93" w:rsidP="00892B93"/>
    <w:p w14:paraId="439BBE29" w14:textId="77777777" w:rsidR="00892B93" w:rsidRDefault="00892B93" w:rsidP="00892B93"/>
    <w:p w14:paraId="48DB0E40" w14:textId="77777777" w:rsidR="00892B93" w:rsidRDefault="00892B93" w:rsidP="00892B93"/>
    <w:p w14:paraId="16BE818C" w14:textId="77777777" w:rsidR="00892B93" w:rsidRPr="00892B93" w:rsidRDefault="00892B93" w:rsidP="00892B93"/>
    <w:p w14:paraId="257C9899" w14:textId="75EF8C12" w:rsidR="00892B93" w:rsidRPr="00017875" w:rsidRDefault="00892B93" w:rsidP="00892B93">
      <w:pPr>
        <w:pStyle w:val="TitulosTablasyFiguras"/>
        <w:rPr>
          <w:rFonts w:ascii="Times New Roman" w:hAnsi="Times New Roman" w:cs="Times New Roman"/>
        </w:rPr>
      </w:pPr>
      <w:bookmarkStart w:id="15" w:name="_Toc304211072"/>
      <w:r w:rsidRPr="00017875">
        <w:rPr>
          <w:rFonts w:ascii="Times New Roman" w:hAnsi="Times New Roman" w:cs="Times New Roman"/>
        </w:rPr>
        <w:t xml:space="preserve">Tabla </w:t>
      </w:r>
      <w:r w:rsidRPr="00017875">
        <w:rPr>
          <w:rFonts w:ascii="Times New Roman" w:hAnsi="Times New Roman" w:cs="Times New Roman"/>
        </w:rPr>
        <w:fldChar w:fldCharType="begin"/>
      </w:r>
      <w:r w:rsidRPr="00017875">
        <w:rPr>
          <w:rFonts w:ascii="Times New Roman" w:hAnsi="Times New Roman" w:cs="Times New Roman"/>
        </w:rPr>
        <w:instrText xml:space="preserve"> SEQ Tabla \* ARABIC </w:instrText>
      </w:r>
      <w:r w:rsidRPr="00017875">
        <w:rPr>
          <w:rFonts w:ascii="Times New Roman" w:hAnsi="Times New Roman" w:cs="Times New Roman"/>
        </w:rPr>
        <w:fldChar w:fldCharType="separate"/>
      </w:r>
      <w:r w:rsidR="00683064">
        <w:rPr>
          <w:rFonts w:ascii="Times New Roman" w:hAnsi="Times New Roman" w:cs="Times New Roman"/>
          <w:noProof/>
        </w:rPr>
        <w:t>1</w:t>
      </w:r>
      <w:r w:rsidRPr="00017875">
        <w:rPr>
          <w:rFonts w:ascii="Times New Roman" w:hAnsi="Times New Roman" w:cs="Times New Roman"/>
        </w:rPr>
        <w:fldChar w:fldCharType="end"/>
      </w:r>
      <w:r w:rsidRPr="00017875">
        <w:rPr>
          <w:rFonts w:ascii="Times New Roman" w:hAnsi="Times New Roman" w:cs="Times New Roman"/>
        </w:rPr>
        <w:t xml:space="preserve"> Nombre de la tabla 1</w:t>
      </w:r>
      <w:bookmarkEnd w:id="15"/>
    </w:p>
    <w:p w14:paraId="37F6FD06" w14:textId="77777777" w:rsidR="00017875" w:rsidRPr="00017875" w:rsidRDefault="00017875" w:rsidP="00017875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87"/>
        <w:gridCol w:w="3087"/>
        <w:gridCol w:w="3087"/>
      </w:tblGrid>
      <w:tr w:rsidR="00017875" w:rsidRPr="00017875" w14:paraId="21245E10" w14:textId="77777777" w:rsidTr="009C5B18">
        <w:tc>
          <w:tcPr>
            <w:tcW w:w="3087" w:type="dxa"/>
          </w:tcPr>
          <w:p w14:paraId="1955A80C" w14:textId="77777777" w:rsidR="00017875" w:rsidRPr="00017875" w:rsidRDefault="00017875" w:rsidP="009C5B18"/>
        </w:tc>
        <w:tc>
          <w:tcPr>
            <w:tcW w:w="3087" w:type="dxa"/>
          </w:tcPr>
          <w:p w14:paraId="061C982C" w14:textId="77777777" w:rsidR="00017875" w:rsidRPr="00017875" w:rsidRDefault="00017875" w:rsidP="009C5B18"/>
        </w:tc>
        <w:tc>
          <w:tcPr>
            <w:tcW w:w="3087" w:type="dxa"/>
          </w:tcPr>
          <w:p w14:paraId="12069239" w14:textId="77777777" w:rsidR="00017875" w:rsidRPr="00017875" w:rsidRDefault="00017875" w:rsidP="009C5B18"/>
        </w:tc>
      </w:tr>
      <w:tr w:rsidR="00017875" w:rsidRPr="00017875" w14:paraId="5CD3CDD0" w14:textId="77777777" w:rsidTr="009C5B18">
        <w:tc>
          <w:tcPr>
            <w:tcW w:w="3087" w:type="dxa"/>
          </w:tcPr>
          <w:p w14:paraId="0B395EFD" w14:textId="77777777" w:rsidR="00017875" w:rsidRPr="00017875" w:rsidRDefault="00017875" w:rsidP="009C5B18"/>
        </w:tc>
        <w:tc>
          <w:tcPr>
            <w:tcW w:w="3087" w:type="dxa"/>
          </w:tcPr>
          <w:p w14:paraId="32FDB4DA" w14:textId="77777777" w:rsidR="00017875" w:rsidRPr="00017875" w:rsidRDefault="00017875" w:rsidP="009C5B18"/>
        </w:tc>
        <w:tc>
          <w:tcPr>
            <w:tcW w:w="3087" w:type="dxa"/>
          </w:tcPr>
          <w:p w14:paraId="4A0FD7BA" w14:textId="77777777" w:rsidR="00017875" w:rsidRPr="00017875" w:rsidRDefault="00017875" w:rsidP="009C5B18"/>
        </w:tc>
      </w:tr>
      <w:tr w:rsidR="00017875" w:rsidRPr="00017875" w14:paraId="7610EEF2" w14:textId="77777777" w:rsidTr="009C5B18">
        <w:tc>
          <w:tcPr>
            <w:tcW w:w="3087" w:type="dxa"/>
          </w:tcPr>
          <w:p w14:paraId="448B9D32" w14:textId="77777777" w:rsidR="00017875" w:rsidRPr="00017875" w:rsidRDefault="00017875" w:rsidP="009C5B18"/>
        </w:tc>
        <w:tc>
          <w:tcPr>
            <w:tcW w:w="3087" w:type="dxa"/>
          </w:tcPr>
          <w:p w14:paraId="3B1A71F0" w14:textId="77777777" w:rsidR="00017875" w:rsidRPr="00017875" w:rsidRDefault="00017875" w:rsidP="009C5B18"/>
        </w:tc>
        <w:tc>
          <w:tcPr>
            <w:tcW w:w="3087" w:type="dxa"/>
          </w:tcPr>
          <w:p w14:paraId="0091D7D0" w14:textId="77777777" w:rsidR="00017875" w:rsidRPr="00017875" w:rsidRDefault="00017875" w:rsidP="009C5B18"/>
        </w:tc>
      </w:tr>
    </w:tbl>
    <w:p w14:paraId="02ABB673" w14:textId="77777777" w:rsidR="00017875" w:rsidRPr="00017875" w:rsidRDefault="00017875" w:rsidP="00017875"/>
    <w:p w14:paraId="10831473" w14:textId="77777777" w:rsidR="00017875" w:rsidRPr="00017875" w:rsidRDefault="0066159C" w:rsidP="00017875">
      <w:pPr>
        <w:pStyle w:val="Ttulo1"/>
        <w:ind w:left="737" w:hanging="737"/>
        <w:rPr>
          <w:rFonts w:ascii="Times New Roman" w:hAnsi="Times New Roman" w:cs="Times New Roman"/>
        </w:rPr>
      </w:pPr>
      <w:bookmarkStart w:id="16" w:name="_Toc304211042"/>
      <w:r>
        <w:rPr>
          <w:rFonts w:ascii="Times New Roman" w:hAnsi="Times New Roman" w:cs="Times New Roman"/>
        </w:rPr>
        <w:lastRenderedPageBreak/>
        <w:t xml:space="preserve">9.1 </w:t>
      </w:r>
      <w:r w:rsidR="00892B93">
        <w:rPr>
          <w:rFonts w:ascii="Times New Roman" w:hAnsi="Times New Roman" w:cs="Times New Roman"/>
        </w:rPr>
        <w:t>V</w:t>
      </w:r>
      <w:bookmarkEnd w:id="16"/>
      <w:r w:rsidR="00392A01">
        <w:rPr>
          <w:rFonts w:ascii="Times New Roman" w:hAnsi="Times New Roman" w:cs="Times New Roman"/>
        </w:rPr>
        <w:t>inculación y Fuentes de Financiamiento (opcional)</w:t>
      </w:r>
    </w:p>
    <w:p w14:paraId="0FB43BE0" w14:textId="77777777" w:rsidR="00017875" w:rsidRPr="00017875" w:rsidRDefault="00892B93" w:rsidP="00017875">
      <w:pPr>
        <w:pStyle w:val="Ttulo2"/>
        <w:rPr>
          <w:rFonts w:ascii="Times New Roman" w:hAnsi="Times New Roman" w:cs="Times New Roman"/>
        </w:rPr>
      </w:pPr>
      <w:r w:rsidRPr="00017875">
        <w:rPr>
          <w:rFonts w:ascii="Times New Roman" w:hAnsi="Times New Roman" w:cs="Times New Roman"/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77B10605" wp14:editId="5D40F788">
                <wp:simplePos x="0" y="0"/>
                <wp:positionH relativeFrom="column">
                  <wp:posOffset>3622675</wp:posOffset>
                </wp:positionH>
                <wp:positionV relativeFrom="paragraph">
                  <wp:posOffset>97790</wp:posOffset>
                </wp:positionV>
                <wp:extent cx="2530475" cy="403860"/>
                <wp:effectExtent l="6985" t="9525" r="15240" b="15240"/>
                <wp:wrapNone/>
                <wp:docPr id="40" name="Cuadro de texto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0475" cy="403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504D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FC86931" w14:textId="77777777" w:rsidR="00017875" w:rsidRPr="00892B93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892B93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• Tiempo, Dinero, Equipos, Herramientas, Recursos humano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B10605" id="Cuadro de texto 40" o:spid="_x0000_s1037" type="#_x0000_t202" style="position:absolute;margin-left:285.25pt;margin-top:7.7pt;width:199.25pt;height:31.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" strokecolor="#c0504d" strokeweight="1pt">
                <v:stroke dashstyle="dash"/>
                <v:shadow color="#868686"/>
                <v:textbox>
                  <w:txbxContent>
                    <w:p w14:paraId="5FC86931" w14:textId="77777777" w:rsidR="00017875" w:rsidRPr="00892B93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892B93">
                        <w:rPr>
                          <w:rFonts w:ascii="Times New Roman" w:hAnsi="Times New Roman"/>
                          <w:sz w:val="18"/>
                          <w:szCs w:val="18"/>
                        </w:rPr>
                        <w:t>• Tiempo, Dinero, Equipos, Herramientas, Recursos humanos.</w:t>
                      </w:r>
                    </w:p>
                  </w:txbxContent>
                </v:textbox>
              </v:shape>
            </w:pict>
          </mc:Fallback>
        </mc:AlternateContent>
      </w:r>
    </w:p>
    <w:p w14:paraId="1069BE6B" w14:textId="77777777" w:rsidR="00017875" w:rsidRPr="00017875" w:rsidRDefault="00017875" w:rsidP="00017875">
      <w:r w:rsidRPr="00017875">
        <w:t>Describir el contenido.</w:t>
      </w:r>
    </w:p>
    <w:p w14:paraId="43BAD1A2" w14:textId="77777777" w:rsidR="00017875" w:rsidRPr="00017875" w:rsidRDefault="00017875" w:rsidP="00017875"/>
    <w:p w14:paraId="7109079E" w14:textId="77777777" w:rsidR="00892B93" w:rsidRDefault="00892B93" w:rsidP="00017875"/>
    <w:p w14:paraId="02763B74" w14:textId="77777777" w:rsidR="00665DF7" w:rsidRDefault="00665DF7" w:rsidP="00017875"/>
    <w:p w14:paraId="0CD378C8" w14:textId="77777777" w:rsidR="00665DF7" w:rsidRDefault="00665DF7" w:rsidP="00017875"/>
    <w:p w14:paraId="093D0F33" w14:textId="77777777" w:rsidR="00665DF7" w:rsidRDefault="00665DF7" w:rsidP="00017875"/>
    <w:p w14:paraId="067CDEFA" w14:textId="77777777" w:rsidR="00892B93" w:rsidRDefault="00892B93" w:rsidP="00017875"/>
    <w:p w14:paraId="7F82C491" w14:textId="77777777" w:rsidR="00892B93" w:rsidRPr="00017875" w:rsidRDefault="00892B93" w:rsidP="00017875">
      <w:r w:rsidRPr="00017875">
        <w:rPr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20651737" wp14:editId="613867A7">
                <wp:simplePos x="0" y="0"/>
                <wp:positionH relativeFrom="column">
                  <wp:posOffset>2144695</wp:posOffset>
                </wp:positionH>
                <wp:positionV relativeFrom="paragraph">
                  <wp:posOffset>-201690</wp:posOffset>
                </wp:positionV>
                <wp:extent cx="4114800" cy="1155939"/>
                <wp:effectExtent l="0" t="0" r="19050" b="25400"/>
                <wp:wrapNone/>
                <wp:docPr id="38" name="Cuadro de texto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1559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504D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4EDBD3A" w14:textId="77777777" w:rsidR="00017875" w:rsidRPr="00892B93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892B9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• Investigación documental actual. </w:t>
                            </w:r>
                          </w:p>
                          <w:p w14:paraId="5F81437E" w14:textId="77777777" w:rsidR="00017875" w:rsidRPr="00892B93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892B9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• Revistas y artículos con arbitraje.</w:t>
                            </w:r>
                          </w:p>
                          <w:p w14:paraId="7D07287D" w14:textId="77777777" w:rsidR="00017875" w:rsidRPr="00892B93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892B9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• Bases de datos de investigación.</w:t>
                            </w:r>
                          </w:p>
                          <w:p w14:paraId="16A93CF2" w14:textId="77777777" w:rsidR="00017875" w:rsidRPr="00892B93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892B9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• Disertaciones, tesis de maestría y doctorado.</w:t>
                            </w:r>
                          </w:p>
                          <w:p w14:paraId="7593DB5D" w14:textId="77777777" w:rsidR="00017875" w:rsidRPr="00892B93" w:rsidRDefault="00017875" w:rsidP="00017875">
                            <w:pPr>
                              <w:pStyle w:val="Sinespaciad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892B9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• Se registrará </w:t>
                            </w:r>
                            <w:proofErr w:type="gramStart"/>
                            <w:r w:rsidRPr="00892B9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de acuerdo al</w:t>
                            </w:r>
                            <w:proofErr w:type="gramEnd"/>
                            <w:r w:rsidRPr="00892B9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sistema de la Asociación Americana de Psicología (AP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51737" id="Cuadro de texto 38" o:spid="_x0000_s1038" type="#_x0000_t202" style="position:absolute;margin-left:168.85pt;margin-top:-15.9pt;width:324pt;height:91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" strokecolor="#c0504d" strokeweight="1pt">
                <v:stroke dashstyle="dash"/>
                <v:shadow color="#868686"/>
                <v:textbox>
                  <w:txbxContent>
                    <w:p w14:paraId="74EDBD3A" w14:textId="77777777" w:rsidR="00017875" w:rsidRPr="00892B93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892B93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• Investigación documental actual. </w:t>
                      </w:r>
                    </w:p>
                    <w:p w14:paraId="5F81437E" w14:textId="77777777" w:rsidR="00017875" w:rsidRPr="00892B93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892B9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• Revistas y artículos con arbitraje.</w:t>
                      </w:r>
                    </w:p>
                    <w:p w14:paraId="7D07287D" w14:textId="77777777" w:rsidR="00017875" w:rsidRPr="00892B93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892B9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• Bases de datos de investigación.</w:t>
                      </w:r>
                    </w:p>
                    <w:p w14:paraId="16A93CF2" w14:textId="77777777" w:rsidR="00017875" w:rsidRPr="00892B93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892B9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• Disertaciones, tesis de maestría y doctorado.</w:t>
                      </w:r>
                    </w:p>
                    <w:p w14:paraId="7593DB5D" w14:textId="77777777" w:rsidR="00017875" w:rsidRPr="00892B93" w:rsidRDefault="00017875" w:rsidP="00017875">
                      <w:pPr>
                        <w:pStyle w:val="Sinespaciado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892B9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• Se registrará de acuerdo al sistema de la Asociación Americana de Psicología (APA).</w:t>
                      </w:r>
                    </w:p>
                  </w:txbxContent>
                </v:textbox>
              </v:shape>
            </w:pict>
          </mc:Fallback>
        </mc:AlternateContent>
      </w:r>
    </w:p>
    <w:p w14:paraId="56BBE985" w14:textId="77777777" w:rsidR="00017875" w:rsidRPr="00017875" w:rsidRDefault="0066159C" w:rsidP="00017875">
      <w:pPr>
        <w:pStyle w:val="Ttulo1"/>
        <w:ind w:left="737" w:hanging="737"/>
        <w:rPr>
          <w:rFonts w:ascii="Times New Roman" w:hAnsi="Times New Roman" w:cs="Times New Roman"/>
        </w:rPr>
      </w:pPr>
      <w:bookmarkStart w:id="17" w:name="_Toc304211044"/>
      <w:r>
        <w:rPr>
          <w:rFonts w:ascii="Times New Roman" w:hAnsi="Times New Roman" w:cs="Times New Roman"/>
        </w:rPr>
        <w:t xml:space="preserve">10. </w:t>
      </w:r>
      <w:r w:rsidR="00017875" w:rsidRPr="00017875">
        <w:rPr>
          <w:rFonts w:ascii="Times New Roman" w:hAnsi="Times New Roman" w:cs="Times New Roman"/>
        </w:rPr>
        <w:t>BIBLIOGRAFÍA</w:t>
      </w:r>
      <w:bookmarkEnd w:id="17"/>
    </w:p>
    <w:p w14:paraId="01FA78B3" w14:textId="77777777" w:rsidR="00017875" w:rsidRPr="00017875" w:rsidRDefault="00017875" w:rsidP="00017875">
      <w:r w:rsidRPr="00017875">
        <w:t>Describir el contenido.</w:t>
      </w:r>
    </w:p>
    <w:p w14:paraId="00F5154B" w14:textId="77777777" w:rsidR="00017875" w:rsidRDefault="00017875" w:rsidP="00017875">
      <w:pPr>
        <w:spacing w:line="360" w:lineRule="auto"/>
        <w:jc w:val="both"/>
        <w:rPr>
          <w:color w:val="000000"/>
        </w:rPr>
      </w:pPr>
    </w:p>
    <w:p w14:paraId="553E7C72" w14:textId="77777777" w:rsidR="00892B93" w:rsidRDefault="00892B93" w:rsidP="00017875">
      <w:pPr>
        <w:spacing w:line="360" w:lineRule="auto"/>
        <w:jc w:val="both"/>
        <w:rPr>
          <w:color w:val="000000"/>
        </w:rPr>
      </w:pPr>
    </w:p>
    <w:p w14:paraId="5938F39A" w14:textId="77777777" w:rsidR="00892B93" w:rsidRPr="00017875" w:rsidRDefault="00892B93" w:rsidP="004B19B8">
      <w:pPr>
        <w:jc w:val="center"/>
      </w:pPr>
      <w:r w:rsidRPr="00017875">
        <w:rPr>
          <w:noProof/>
          <w:lang w:eastAsia="es-MX"/>
        </w:rPr>
        <mc:AlternateContent>
          <mc:Choice Requires="wps">
            <w:drawing>
              <wp:inline distT="0" distB="0" distL="0" distR="0" wp14:anchorId="4BED673B" wp14:editId="6D9E1C0C">
                <wp:extent cx="2533650" cy="1022350"/>
                <wp:effectExtent l="12700" t="12700" r="6350" b="12700"/>
                <wp:docPr id="43" name="Rectángulo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3365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ACC5FAD" id="Rectángulo 43" o:spid="_x0000_s1026" style="width:199.5pt;height:8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">
                <w10:anchorlock/>
              </v:rect>
            </w:pict>
          </mc:Fallback>
        </mc:AlternateContent>
      </w:r>
    </w:p>
    <w:p w14:paraId="78E65201" w14:textId="77777777" w:rsidR="00912193" w:rsidRPr="00017875" w:rsidRDefault="00912193" w:rsidP="004B19B8">
      <w:pPr>
        <w:pStyle w:val="TitulosTablasyFiguras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mbre y Firma de quien presenta Protocolo</w:t>
      </w:r>
    </w:p>
    <w:p w14:paraId="36E4E241" w14:textId="77777777" w:rsidR="00912193" w:rsidRDefault="00912193" w:rsidP="00912193"/>
    <w:p w14:paraId="05C8B50E" w14:textId="77777777" w:rsidR="004B19B8" w:rsidRDefault="004B19B8" w:rsidP="00912193"/>
    <w:p w14:paraId="7FD67A9A" w14:textId="77777777" w:rsidR="004B19B8" w:rsidRDefault="004B19B8" w:rsidP="00912193"/>
    <w:p w14:paraId="622A5FB4" w14:textId="77777777" w:rsidR="004B19B8" w:rsidRPr="00017875" w:rsidRDefault="004B19B8" w:rsidP="004B19B8">
      <w:pPr>
        <w:jc w:val="center"/>
      </w:pPr>
      <w:r w:rsidRPr="00017875">
        <w:rPr>
          <w:noProof/>
          <w:lang w:eastAsia="es-MX"/>
        </w:rPr>
        <mc:AlternateContent>
          <mc:Choice Requires="wps">
            <w:drawing>
              <wp:inline distT="0" distB="0" distL="0" distR="0" wp14:anchorId="65A6DB7D" wp14:editId="4D3F303D">
                <wp:extent cx="2533650" cy="1022350"/>
                <wp:effectExtent l="12700" t="12700" r="6350" b="12700"/>
                <wp:docPr id="32" name="Rectángulo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3365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80D5877" id="Rectángulo 32" o:spid="_x0000_s1026" style="width:199.5pt;height:8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">
                <w10:anchorlock/>
              </v:rect>
            </w:pict>
          </mc:Fallback>
        </mc:AlternateContent>
      </w:r>
      <w:r>
        <w:t xml:space="preserve">   </w:t>
      </w:r>
      <w:r>
        <w:tab/>
      </w:r>
      <w:r>
        <w:tab/>
        <w:t xml:space="preserve">   </w:t>
      </w:r>
      <w:r w:rsidRPr="00017875">
        <w:rPr>
          <w:noProof/>
          <w:lang w:eastAsia="es-MX"/>
        </w:rPr>
        <mc:AlternateContent>
          <mc:Choice Requires="wps">
            <w:drawing>
              <wp:inline distT="0" distB="0" distL="0" distR="0" wp14:anchorId="3DDAC26D" wp14:editId="0C619ECD">
                <wp:extent cx="2533650" cy="1022350"/>
                <wp:effectExtent l="12700" t="12700" r="6350" b="12700"/>
                <wp:docPr id="33" name="Rectángulo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3365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34B52DF" id="Rectángulo 33" o:spid="_x0000_s1026" style="width:199.5pt;height:8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">
                <w10:anchorlock/>
              </v:rect>
            </w:pict>
          </mc:Fallback>
        </mc:AlternateContent>
      </w:r>
    </w:p>
    <w:p w14:paraId="0EA65CAD" w14:textId="77777777" w:rsidR="004B19B8" w:rsidRPr="004B19B8" w:rsidRDefault="004B19B8" w:rsidP="004B19B8">
      <w:pPr>
        <w:pStyle w:val="TitulosTablasyFiguras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o. Bo. Nombre y Firma del director(a) de Tesi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Vo. Bo. Nombre y Firma del codirector(a) de Tesis</w:t>
      </w:r>
    </w:p>
    <w:p w14:paraId="1F3E1BFC" w14:textId="77777777" w:rsidR="004B19B8" w:rsidRDefault="004B19B8" w:rsidP="00912193"/>
    <w:p w14:paraId="2CC462CC" w14:textId="77777777" w:rsidR="004B19B8" w:rsidRDefault="004B19B8" w:rsidP="00912193"/>
    <w:p w14:paraId="050EF432" w14:textId="77777777" w:rsidR="004B19B8" w:rsidRDefault="004B19B8">
      <w:r>
        <w:br w:type="page"/>
      </w:r>
    </w:p>
    <w:p w14:paraId="29BACB9A" w14:textId="77777777" w:rsidR="00912193" w:rsidRPr="00C352EE" w:rsidRDefault="00C352EE" w:rsidP="00C352EE">
      <w:pPr>
        <w:pStyle w:val="Ttulo1"/>
        <w:ind w:left="737" w:hanging="737"/>
        <w:rPr>
          <w:rFonts w:ascii="Times New Roman" w:hAnsi="Times New Roman" w:cs="Times New Roman"/>
        </w:rPr>
      </w:pPr>
      <w:r w:rsidRPr="00C352EE">
        <w:rPr>
          <w:rFonts w:ascii="Times New Roman" w:hAnsi="Times New Roman" w:cs="Times New Roman"/>
        </w:rPr>
        <w:lastRenderedPageBreak/>
        <w:t>INSTRUCCIONES GENERALES</w:t>
      </w:r>
    </w:p>
    <w:p w14:paraId="7E219793" w14:textId="77777777" w:rsidR="00892B93" w:rsidRPr="00017875" w:rsidRDefault="00892B93" w:rsidP="00892B93"/>
    <w:p w14:paraId="69C0F14A" w14:textId="77777777" w:rsidR="00883157" w:rsidRPr="0066159C" w:rsidRDefault="00883157" w:rsidP="00017875">
      <w:pPr>
        <w:spacing w:line="360" w:lineRule="auto"/>
        <w:jc w:val="both"/>
        <w:rPr>
          <w:b/>
          <w:color w:val="000000"/>
        </w:rPr>
      </w:pPr>
      <w:r w:rsidRPr="0066159C">
        <w:rPr>
          <w:b/>
          <w:color w:val="000000"/>
        </w:rPr>
        <w:t xml:space="preserve">El cuerpo o contenido deberá escribirse en: Times New </w:t>
      </w:r>
      <w:proofErr w:type="spellStart"/>
      <w:r w:rsidRPr="0066159C">
        <w:rPr>
          <w:b/>
          <w:color w:val="000000"/>
        </w:rPr>
        <w:t>Roman</w:t>
      </w:r>
      <w:proofErr w:type="spellEnd"/>
      <w:r w:rsidR="00912193">
        <w:rPr>
          <w:b/>
          <w:color w:val="000000"/>
        </w:rPr>
        <w:t xml:space="preserve"> tamaño 11</w:t>
      </w:r>
    </w:p>
    <w:p w14:paraId="29F58CB6" w14:textId="77777777" w:rsidR="00883157" w:rsidRDefault="00883157" w:rsidP="00017875">
      <w:pPr>
        <w:spacing w:line="360" w:lineRule="auto"/>
        <w:jc w:val="both"/>
        <w:rPr>
          <w:color w:val="000000"/>
        </w:rPr>
      </w:pPr>
      <w:r>
        <w:rPr>
          <w:color w:val="000000"/>
        </w:rPr>
        <w:t>Interlineado: 1.5 líneas</w:t>
      </w:r>
    </w:p>
    <w:p w14:paraId="4C23DA03" w14:textId="77777777" w:rsidR="00883157" w:rsidRDefault="00883157" w:rsidP="00017875">
      <w:pPr>
        <w:spacing w:line="360" w:lineRule="auto"/>
        <w:jc w:val="both"/>
        <w:rPr>
          <w:color w:val="000000"/>
        </w:rPr>
      </w:pPr>
      <w:r>
        <w:rPr>
          <w:color w:val="000000"/>
        </w:rPr>
        <w:t>Márgenes: 2.5 (todos)</w:t>
      </w:r>
    </w:p>
    <w:p w14:paraId="166F9243" w14:textId="77777777" w:rsidR="00883157" w:rsidRDefault="00883157" w:rsidP="00017875">
      <w:pPr>
        <w:spacing w:line="360" w:lineRule="auto"/>
        <w:jc w:val="both"/>
        <w:rPr>
          <w:color w:val="000000"/>
        </w:rPr>
      </w:pPr>
      <w:r>
        <w:rPr>
          <w:color w:val="000000"/>
        </w:rPr>
        <w:t>Alineación: Justificado</w:t>
      </w:r>
    </w:p>
    <w:p w14:paraId="514AE0C4" w14:textId="77777777" w:rsidR="00883157" w:rsidRDefault="00883157" w:rsidP="00017875">
      <w:pPr>
        <w:spacing w:line="360" w:lineRule="auto"/>
        <w:jc w:val="both"/>
        <w:rPr>
          <w:color w:val="000000"/>
        </w:rPr>
      </w:pPr>
      <w:r>
        <w:rPr>
          <w:color w:val="000000"/>
        </w:rPr>
        <w:t>Numeración de temas: Consecutiva</w:t>
      </w:r>
    </w:p>
    <w:p w14:paraId="409DA388" w14:textId="77777777" w:rsidR="00883157" w:rsidRDefault="00883157" w:rsidP="00017875">
      <w:pPr>
        <w:spacing w:line="360" w:lineRule="auto"/>
        <w:jc w:val="both"/>
        <w:rPr>
          <w:color w:val="000000"/>
        </w:rPr>
      </w:pPr>
      <w:r>
        <w:rPr>
          <w:color w:val="000000"/>
        </w:rPr>
        <w:t>Numeración de tablas y figuras: Consecutiva</w:t>
      </w:r>
    </w:p>
    <w:p w14:paraId="7A977A8F" w14:textId="77777777" w:rsidR="00883157" w:rsidRDefault="00883157" w:rsidP="00017875">
      <w:pPr>
        <w:spacing w:line="360" w:lineRule="auto"/>
        <w:jc w:val="both"/>
        <w:rPr>
          <w:color w:val="000000"/>
        </w:rPr>
      </w:pPr>
      <w:r>
        <w:rPr>
          <w:color w:val="000000"/>
        </w:rPr>
        <w:t>Numeración de ecuaciones: Consecutiva</w:t>
      </w:r>
    </w:p>
    <w:p w14:paraId="2045BE35" w14:textId="77777777" w:rsidR="0066159C" w:rsidRPr="0066159C" w:rsidRDefault="0066159C" w:rsidP="00017875">
      <w:pPr>
        <w:spacing w:line="360" w:lineRule="auto"/>
        <w:jc w:val="both"/>
        <w:rPr>
          <w:i/>
          <w:color w:val="000000"/>
        </w:rPr>
      </w:pPr>
      <w:r>
        <w:rPr>
          <w:i/>
          <w:color w:val="000000"/>
        </w:rPr>
        <w:t>Se sugiere i</w:t>
      </w:r>
      <w:r w:rsidRPr="0066159C">
        <w:rPr>
          <w:i/>
          <w:color w:val="000000"/>
        </w:rPr>
        <w:t>nsertar</w:t>
      </w:r>
      <w:r>
        <w:rPr>
          <w:i/>
          <w:color w:val="000000"/>
        </w:rPr>
        <w:t xml:space="preserve"> todas sus</w:t>
      </w:r>
      <w:r w:rsidRPr="0066159C">
        <w:rPr>
          <w:i/>
          <w:color w:val="000000"/>
        </w:rPr>
        <w:t xml:space="preserve"> ecuaciones a través del editor</w:t>
      </w:r>
    </w:p>
    <w:p w14:paraId="2E9EAD47" w14:textId="77777777" w:rsidR="00883157" w:rsidRDefault="00883157" w:rsidP="00017875">
      <w:pPr>
        <w:spacing w:line="360" w:lineRule="auto"/>
        <w:jc w:val="both"/>
        <w:rPr>
          <w:color w:val="000000"/>
        </w:rPr>
      </w:pPr>
      <w:r>
        <w:rPr>
          <w:color w:val="000000"/>
        </w:rPr>
        <w:t>Título del tema: Tamaño 16, letra negrita y alineado a la izquierda</w:t>
      </w:r>
    </w:p>
    <w:p w14:paraId="186A5536" w14:textId="77777777" w:rsidR="00883157" w:rsidRDefault="00883157" w:rsidP="00883157">
      <w:pPr>
        <w:spacing w:line="360" w:lineRule="auto"/>
        <w:jc w:val="both"/>
        <w:rPr>
          <w:color w:val="000000"/>
        </w:rPr>
      </w:pPr>
      <w:r>
        <w:rPr>
          <w:color w:val="000000"/>
        </w:rPr>
        <w:t>Título de un subtema: Tamaño 14, letra negrita y alineado a la izquierda</w:t>
      </w:r>
    </w:p>
    <w:p w14:paraId="4253B8FB" w14:textId="77777777" w:rsidR="0066159C" w:rsidRDefault="0066159C" w:rsidP="0066159C">
      <w:pPr>
        <w:spacing w:line="360" w:lineRule="auto"/>
        <w:jc w:val="both"/>
        <w:rPr>
          <w:color w:val="000000"/>
        </w:rPr>
      </w:pPr>
      <w:r>
        <w:rPr>
          <w:color w:val="000000"/>
        </w:rPr>
        <w:t>Título de división de subtema: Tamaño 12, letra negrita y alineado a la izquierda</w:t>
      </w:r>
    </w:p>
    <w:p w14:paraId="20EC5026" w14:textId="77777777" w:rsidR="00883157" w:rsidRDefault="00883157" w:rsidP="00883157">
      <w:pPr>
        <w:spacing w:line="360" w:lineRule="auto"/>
        <w:jc w:val="both"/>
        <w:rPr>
          <w:color w:val="000000"/>
        </w:rPr>
      </w:pPr>
      <w:r>
        <w:rPr>
          <w:color w:val="000000"/>
        </w:rPr>
        <w:t>Sin sangría en párrafo nuevo.</w:t>
      </w:r>
    </w:p>
    <w:p w14:paraId="24CB88EA" w14:textId="77777777" w:rsidR="00912193" w:rsidRDefault="00912193" w:rsidP="00883157">
      <w:pPr>
        <w:spacing w:line="360" w:lineRule="auto"/>
        <w:jc w:val="both"/>
        <w:rPr>
          <w:color w:val="000000"/>
        </w:rPr>
      </w:pPr>
      <w:r>
        <w:rPr>
          <w:color w:val="000000"/>
        </w:rPr>
        <w:t>Sus referencias deberán contener artículos indexados</w:t>
      </w:r>
      <w:r w:rsidR="00C352EE">
        <w:rPr>
          <w:color w:val="000000"/>
        </w:rPr>
        <w:t xml:space="preserve"> (mínimo el 25%)</w:t>
      </w:r>
      <w:r>
        <w:rPr>
          <w:color w:val="000000"/>
        </w:rPr>
        <w:t xml:space="preserve"> en:</w:t>
      </w:r>
    </w:p>
    <w:p w14:paraId="2F503AF2" w14:textId="77777777" w:rsidR="00912193" w:rsidRPr="00912193" w:rsidRDefault="00912193" w:rsidP="00912193">
      <w:pPr>
        <w:spacing w:line="360" w:lineRule="auto"/>
        <w:jc w:val="center"/>
        <w:rPr>
          <w:i/>
          <w:color w:val="FF0000"/>
        </w:rPr>
      </w:pPr>
      <w:proofErr w:type="spellStart"/>
      <w:r w:rsidRPr="00912193">
        <w:rPr>
          <w:i/>
          <w:color w:val="FF0000"/>
        </w:rPr>
        <w:t>Journal</w:t>
      </w:r>
      <w:proofErr w:type="spellEnd"/>
      <w:r w:rsidRPr="00912193">
        <w:rPr>
          <w:i/>
          <w:color w:val="FF0000"/>
        </w:rPr>
        <w:t xml:space="preserve"> </w:t>
      </w:r>
      <w:proofErr w:type="spellStart"/>
      <w:r w:rsidRPr="00912193">
        <w:rPr>
          <w:i/>
          <w:color w:val="FF0000"/>
        </w:rPr>
        <w:t>Citation</w:t>
      </w:r>
      <w:proofErr w:type="spellEnd"/>
      <w:r w:rsidRPr="00912193">
        <w:rPr>
          <w:i/>
          <w:color w:val="FF0000"/>
        </w:rPr>
        <w:t xml:space="preserve"> </w:t>
      </w:r>
      <w:proofErr w:type="spellStart"/>
      <w:r w:rsidRPr="00912193">
        <w:rPr>
          <w:i/>
          <w:color w:val="FF0000"/>
        </w:rPr>
        <w:t>Report</w:t>
      </w:r>
      <w:proofErr w:type="spellEnd"/>
      <w:r w:rsidRPr="00912193">
        <w:rPr>
          <w:i/>
          <w:color w:val="FF0000"/>
        </w:rPr>
        <w:t xml:space="preserve"> (JCR) </w:t>
      </w:r>
    </w:p>
    <w:p w14:paraId="33F229C3" w14:textId="77777777" w:rsidR="00912193" w:rsidRPr="00C352EE" w:rsidRDefault="00912193" w:rsidP="00912193">
      <w:pPr>
        <w:spacing w:line="360" w:lineRule="auto"/>
        <w:jc w:val="center"/>
        <w:rPr>
          <w:i/>
          <w:color w:val="000000"/>
        </w:rPr>
      </w:pPr>
      <w:r w:rsidRPr="00C352EE">
        <w:rPr>
          <w:i/>
          <w:color w:val="000000"/>
        </w:rPr>
        <w:t xml:space="preserve"> </w:t>
      </w:r>
      <w:r w:rsidR="00C352EE">
        <w:rPr>
          <w:i/>
          <w:color w:val="000000"/>
        </w:rPr>
        <w:t>(</w:t>
      </w:r>
      <w:r w:rsidRPr="00C352EE">
        <w:rPr>
          <w:i/>
          <w:color w:val="000000"/>
        </w:rPr>
        <w:t xml:space="preserve">indicador de calidad más conocido y el más valorado por los organismos de evaluación de la actividad investigadora. Mide el impacto de una revista en función de las citas recibidas por los artículos publicados y recogidos en la Web </w:t>
      </w:r>
      <w:proofErr w:type="spellStart"/>
      <w:r w:rsidRPr="00C352EE">
        <w:rPr>
          <w:i/>
          <w:color w:val="000000"/>
        </w:rPr>
        <w:t>of</w:t>
      </w:r>
      <w:proofErr w:type="spellEnd"/>
      <w:r w:rsidRPr="00C352EE">
        <w:rPr>
          <w:i/>
          <w:color w:val="000000"/>
        </w:rPr>
        <w:t xml:space="preserve"> </w:t>
      </w:r>
      <w:proofErr w:type="spellStart"/>
      <w:r w:rsidRPr="00C352EE">
        <w:rPr>
          <w:i/>
          <w:color w:val="000000"/>
        </w:rPr>
        <w:t>Science</w:t>
      </w:r>
      <w:proofErr w:type="spellEnd"/>
      <w:r w:rsidR="00C352EE">
        <w:rPr>
          <w:i/>
          <w:color w:val="000000"/>
        </w:rPr>
        <w:t>)</w:t>
      </w:r>
      <w:r w:rsidRPr="00C352EE">
        <w:rPr>
          <w:i/>
          <w:color w:val="000000"/>
        </w:rPr>
        <w:t xml:space="preserve"> </w:t>
      </w:r>
    </w:p>
    <w:p w14:paraId="6C38DB21" w14:textId="6C4BEA1C" w:rsidR="0066159C" w:rsidRPr="00134F76" w:rsidRDefault="0066159C" w:rsidP="00134F76">
      <w:pPr>
        <w:spacing w:line="360" w:lineRule="auto"/>
        <w:jc w:val="center"/>
        <w:rPr>
          <w:b/>
          <w:i/>
          <w:color w:val="FF0000"/>
          <w:sz w:val="28"/>
          <w:szCs w:val="28"/>
        </w:rPr>
      </w:pPr>
      <w:r w:rsidRPr="00134F76">
        <w:rPr>
          <w:b/>
          <w:i/>
          <w:color w:val="FF0000"/>
          <w:sz w:val="28"/>
          <w:szCs w:val="28"/>
        </w:rPr>
        <w:t>Ningún protocolo</w:t>
      </w:r>
      <w:r w:rsidR="00F2140E" w:rsidRPr="00134F76">
        <w:rPr>
          <w:b/>
          <w:i/>
          <w:color w:val="FF0000"/>
          <w:sz w:val="28"/>
          <w:szCs w:val="28"/>
        </w:rPr>
        <w:t xml:space="preserve"> se recibirá</w:t>
      </w:r>
      <w:r w:rsidRPr="00134F76">
        <w:rPr>
          <w:b/>
          <w:i/>
          <w:color w:val="FF0000"/>
          <w:sz w:val="28"/>
          <w:szCs w:val="28"/>
        </w:rPr>
        <w:t xml:space="preserve"> sin </w:t>
      </w:r>
      <w:r w:rsidR="00912193" w:rsidRPr="00134F76">
        <w:rPr>
          <w:b/>
          <w:i/>
          <w:color w:val="FF0000"/>
          <w:sz w:val="28"/>
          <w:szCs w:val="28"/>
        </w:rPr>
        <w:t xml:space="preserve">el </w:t>
      </w:r>
      <w:r w:rsidRPr="00134F76">
        <w:rPr>
          <w:b/>
          <w:i/>
          <w:color w:val="FF0000"/>
          <w:sz w:val="28"/>
          <w:szCs w:val="28"/>
        </w:rPr>
        <w:t xml:space="preserve">visto bueno de su </w:t>
      </w:r>
      <w:r w:rsidR="00F0165B" w:rsidRPr="00134F76">
        <w:rPr>
          <w:b/>
          <w:i/>
          <w:color w:val="FF0000"/>
          <w:sz w:val="28"/>
          <w:szCs w:val="28"/>
        </w:rPr>
        <w:t xml:space="preserve">posible </w:t>
      </w:r>
      <w:r w:rsidRPr="00134F76">
        <w:rPr>
          <w:b/>
          <w:i/>
          <w:color w:val="FF0000"/>
          <w:sz w:val="28"/>
          <w:szCs w:val="28"/>
        </w:rPr>
        <w:t>director</w:t>
      </w:r>
      <w:r w:rsidR="00F2140E" w:rsidRPr="00134F76">
        <w:rPr>
          <w:b/>
          <w:i/>
          <w:color w:val="FF0000"/>
          <w:sz w:val="28"/>
          <w:szCs w:val="28"/>
        </w:rPr>
        <w:t xml:space="preserve"> de tesis</w:t>
      </w:r>
      <w:r w:rsidR="00134F76" w:rsidRPr="00134F76">
        <w:rPr>
          <w:b/>
          <w:i/>
          <w:color w:val="FF0000"/>
          <w:sz w:val="28"/>
          <w:szCs w:val="28"/>
        </w:rPr>
        <w:t>.</w:t>
      </w:r>
    </w:p>
    <w:sectPr w:rsidR="0066159C" w:rsidRPr="00134F76" w:rsidSect="00D04B58">
      <w:pgSz w:w="12242" w:h="15842" w:code="1"/>
      <w:pgMar w:top="1985" w:right="1418" w:bottom="1418" w:left="1418" w:header="510" w:footer="680" w:gutter="0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A8CC74" w14:textId="77777777" w:rsidR="00340F94" w:rsidRDefault="00340F94">
      <w:r>
        <w:separator/>
      </w:r>
    </w:p>
  </w:endnote>
  <w:endnote w:type="continuationSeparator" w:id="0">
    <w:p w14:paraId="3EAA5CAE" w14:textId="77777777" w:rsidR="00340F94" w:rsidRDefault="00340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Medium">
    <w:altName w:val="Calibri"/>
    <w:charset w:val="00"/>
    <w:family w:val="auto"/>
    <w:pitch w:val="variable"/>
    <w:sig w:usb0="2000020F" w:usb1="00000003" w:usb2="00000000" w:usb3="00000000" w:csb0="00000197" w:csb1="00000000"/>
  </w:font>
  <w:font w:name="Adobe Caslon Pro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EurekaSans-Light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E1A912" w14:textId="77777777" w:rsidR="00340F94" w:rsidRDefault="00340F94">
      <w:r>
        <w:separator/>
      </w:r>
    </w:p>
  </w:footnote>
  <w:footnote w:type="continuationSeparator" w:id="0">
    <w:p w14:paraId="743F0818" w14:textId="77777777" w:rsidR="00340F94" w:rsidRDefault="00340F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DFC60" w14:textId="075C51CA" w:rsidR="003B4750" w:rsidRDefault="00E0101B" w:rsidP="005A4E1C">
    <w:pPr>
      <w:pStyle w:val="Encabezado"/>
      <w:tabs>
        <w:tab w:val="clear" w:pos="4252"/>
        <w:tab w:val="clear" w:pos="8504"/>
        <w:tab w:val="left" w:pos="8100"/>
      </w:tabs>
    </w:pPr>
    <w:r w:rsidRPr="00AF4D8B">
      <w:rPr>
        <w:noProof/>
        <w:lang w:eastAsia="es-MX"/>
      </w:rPr>
      <w:drawing>
        <wp:anchor distT="0" distB="0" distL="114300" distR="114300" simplePos="0" relativeHeight="251660288" behindDoc="1" locked="0" layoutInCell="1" allowOverlap="1" wp14:anchorId="32367434" wp14:editId="3BC26877">
          <wp:simplePos x="0" y="0"/>
          <wp:positionH relativeFrom="margin">
            <wp:posOffset>403225</wp:posOffset>
          </wp:positionH>
          <wp:positionV relativeFrom="paragraph">
            <wp:posOffset>-67945</wp:posOffset>
          </wp:positionV>
          <wp:extent cx="4818380" cy="598170"/>
          <wp:effectExtent l="0" t="0" r="1270" b="0"/>
          <wp:wrapNone/>
          <wp:docPr id="13" name="Imagen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18380" cy="598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1E058C" w14:textId="1FC7B3CA" w:rsidR="00E0101B" w:rsidRDefault="00E0101B" w:rsidP="005A4E1C">
    <w:pPr>
      <w:pStyle w:val="Encabezado"/>
      <w:tabs>
        <w:tab w:val="clear" w:pos="4252"/>
        <w:tab w:val="clear" w:pos="8504"/>
        <w:tab w:val="left" w:pos="8100"/>
      </w:tabs>
    </w:pPr>
  </w:p>
  <w:p w14:paraId="4B48FD63" w14:textId="1AA4CD89" w:rsidR="00E0101B" w:rsidRDefault="00E0101B" w:rsidP="005A4E1C">
    <w:pPr>
      <w:pStyle w:val="Encabezado"/>
      <w:tabs>
        <w:tab w:val="clear" w:pos="4252"/>
        <w:tab w:val="clear" w:pos="8504"/>
        <w:tab w:val="left" w:pos="8100"/>
      </w:tabs>
    </w:pPr>
  </w:p>
  <w:p w14:paraId="511B3637" w14:textId="3F6DBC56" w:rsidR="00E0101B" w:rsidRDefault="00E0101B" w:rsidP="005A4E1C">
    <w:pPr>
      <w:pStyle w:val="Encabezado"/>
      <w:tabs>
        <w:tab w:val="clear" w:pos="4252"/>
        <w:tab w:val="clear" w:pos="8504"/>
        <w:tab w:val="left" w:pos="8100"/>
      </w:tabs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E52C01" wp14:editId="0EEEDCEE">
              <wp:simplePos x="0" y="0"/>
              <wp:positionH relativeFrom="margin">
                <wp:posOffset>4385310</wp:posOffset>
              </wp:positionH>
              <wp:positionV relativeFrom="paragraph">
                <wp:posOffset>74295</wp:posOffset>
              </wp:positionV>
              <wp:extent cx="1943100" cy="247650"/>
              <wp:effectExtent l="0" t="0" r="0" b="0"/>
              <wp:wrapNone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6FA6AD" w14:textId="77777777" w:rsidR="00E0101B" w:rsidRDefault="00E0101B" w:rsidP="00E0101B">
                          <w:pPr>
                            <w:ind w:right="75"/>
                            <w:contextualSpacing/>
                            <w:jc w:val="right"/>
                            <w:rPr>
                              <w:rFonts w:ascii="Montserrat Medium" w:hAnsi="Montserrat Medium" w:cs="Arial"/>
                              <w:b/>
                              <w:noProof/>
                              <w:color w:val="737373"/>
                              <w:sz w:val="18"/>
                              <w:szCs w:val="18"/>
                              <w:lang w:eastAsia="es-MX"/>
                            </w:rPr>
                          </w:pPr>
                          <w:r>
                            <w:rPr>
                              <w:rFonts w:ascii="Montserrat Medium" w:hAnsi="Montserrat Medium" w:cs="Arial"/>
                              <w:b/>
                              <w:noProof/>
                              <w:color w:val="737373"/>
                              <w:sz w:val="18"/>
                              <w:szCs w:val="18"/>
                              <w:lang w:eastAsia="es-MX"/>
                            </w:rPr>
                            <w:t>Instituto Tecnológico de Pachuca</w:t>
                          </w:r>
                        </w:p>
                        <w:p w14:paraId="205A277F" w14:textId="12138CBA" w:rsidR="00E0101B" w:rsidRPr="00A44E22" w:rsidRDefault="00E0101B" w:rsidP="00E0101B">
                          <w:pPr>
                            <w:ind w:right="75"/>
                            <w:contextualSpacing/>
                            <w:jc w:val="right"/>
                            <w:rPr>
                              <w:rFonts w:ascii="Adobe Caslon Pro" w:hAnsi="Adobe Caslon Pro" w:cs="Arial"/>
                              <w:color w:val="808080"/>
                              <w:sz w:val="14"/>
                              <w:szCs w:val="14"/>
                            </w:rPr>
                          </w:pPr>
                        </w:p>
                        <w:p w14:paraId="3DA9F526" w14:textId="77777777" w:rsidR="00E0101B" w:rsidRPr="00820EA8" w:rsidRDefault="00E0101B" w:rsidP="00E0101B">
                          <w:pPr>
                            <w:jc w:val="right"/>
                            <w:rPr>
                              <w:rFonts w:ascii="EurekaSans-Light" w:hAnsi="EurekaSans-Light" w:cs="Arial"/>
                              <w:sz w:val="20"/>
                              <w:szCs w:val="20"/>
                            </w:rPr>
                          </w:pPr>
                        </w:p>
                        <w:p w14:paraId="3C2E8D9E" w14:textId="77777777" w:rsidR="00E0101B" w:rsidRDefault="00E0101B" w:rsidP="00E0101B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E52C0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7" type="#_x0000_t202" style="position:absolute;margin-left:345.3pt;margin-top:5.85pt;width:153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" filled="f" stroked="f">
              <v:textbox>
                <w:txbxContent>
                  <w:p w14:paraId="526FA6AD" w14:textId="77777777" w:rsidR="00E0101B" w:rsidRDefault="00E0101B" w:rsidP="00E0101B">
                    <w:pPr>
                      <w:ind w:right="75"/>
                      <w:contextualSpacing/>
                      <w:jc w:val="right"/>
                      <w:rPr>
                        <w:rFonts w:ascii="Montserrat Medium" w:hAnsi="Montserrat Medium" w:cs="Arial"/>
                        <w:b/>
                        <w:noProof/>
                        <w:color w:val="737373"/>
                        <w:sz w:val="18"/>
                        <w:szCs w:val="18"/>
                        <w:lang w:eastAsia="es-MX"/>
                      </w:rPr>
                    </w:pPr>
                    <w:r>
                      <w:rPr>
                        <w:rFonts w:ascii="Montserrat Medium" w:hAnsi="Montserrat Medium" w:cs="Arial"/>
                        <w:b/>
                        <w:noProof/>
                        <w:color w:val="737373"/>
                        <w:sz w:val="18"/>
                        <w:szCs w:val="18"/>
                        <w:lang w:eastAsia="es-MX"/>
                      </w:rPr>
                      <w:t>Instituto Tecnológico de Pachuca</w:t>
                    </w:r>
                  </w:p>
                  <w:p w14:paraId="205A277F" w14:textId="12138CBA" w:rsidR="00E0101B" w:rsidRPr="00A44E22" w:rsidRDefault="00E0101B" w:rsidP="00E0101B">
                    <w:pPr>
                      <w:ind w:right="75"/>
                      <w:contextualSpacing/>
                      <w:jc w:val="right"/>
                      <w:rPr>
                        <w:rFonts w:ascii="Adobe Caslon Pro" w:hAnsi="Adobe Caslon Pro" w:cs="Arial"/>
                        <w:color w:val="808080"/>
                        <w:sz w:val="14"/>
                        <w:szCs w:val="14"/>
                      </w:rPr>
                    </w:pPr>
                  </w:p>
                  <w:p w14:paraId="3DA9F526" w14:textId="77777777" w:rsidR="00E0101B" w:rsidRPr="00820EA8" w:rsidRDefault="00E0101B" w:rsidP="00E0101B">
                    <w:pPr>
                      <w:jc w:val="right"/>
                      <w:rPr>
                        <w:rFonts w:ascii="EurekaSans-Light" w:hAnsi="EurekaSans-Light" w:cs="Arial"/>
                        <w:sz w:val="20"/>
                        <w:szCs w:val="20"/>
                      </w:rPr>
                    </w:pPr>
                  </w:p>
                  <w:p w14:paraId="3C2E8D9E" w14:textId="77777777" w:rsidR="00E0101B" w:rsidRDefault="00E0101B" w:rsidP="00E0101B">
                    <w:pPr>
                      <w:jc w:val="right"/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24A2F222" w14:textId="1A2FC3C4" w:rsidR="00E0101B" w:rsidRDefault="00E0101B" w:rsidP="005A4E1C">
    <w:pPr>
      <w:pStyle w:val="Encabezado"/>
      <w:tabs>
        <w:tab w:val="clear" w:pos="4252"/>
        <w:tab w:val="clear" w:pos="8504"/>
        <w:tab w:val="left" w:pos="8100"/>
      </w:tabs>
    </w:pPr>
  </w:p>
  <w:p w14:paraId="297396DF" w14:textId="4E8C2E3E" w:rsidR="00E0101B" w:rsidRDefault="00E0101B" w:rsidP="00E0101B">
    <w:pPr>
      <w:pStyle w:val="Encabezado"/>
      <w:tabs>
        <w:tab w:val="clear" w:pos="4252"/>
        <w:tab w:val="clear" w:pos="8504"/>
        <w:tab w:val="center" w:pos="481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154AA"/>
    <w:multiLevelType w:val="hybridMultilevel"/>
    <w:tmpl w:val="816EBC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7391A"/>
    <w:multiLevelType w:val="multilevel"/>
    <w:tmpl w:val="67F833BA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abstractNum w:abstractNumId="2" w15:restartNumberingAfterBreak="0">
    <w:nsid w:val="049F690B"/>
    <w:multiLevelType w:val="hybridMultilevel"/>
    <w:tmpl w:val="53149E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D1639"/>
    <w:multiLevelType w:val="hybridMultilevel"/>
    <w:tmpl w:val="8384ED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FB5243"/>
    <w:multiLevelType w:val="hybridMultilevel"/>
    <w:tmpl w:val="14EE345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536CC6"/>
    <w:multiLevelType w:val="hybridMultilevel"/>
    <w:tmpl w:val="915E36F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45023A"/>
    <w:multiLevelType w:val="hybridMultilevel"/>
    <w:tmpl w:val="11CAE9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BE19F3"/>
    <w:multiLevelType w:val="hybridMultilevel"/>
    <w:tmpl w:val="7D2096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6175DB"/>
    <w:multiLevelType w:val="hybridMultilevel"/>
    <w:tmpl w:val="3DA0A5B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C30FE0"/>
    <w:multiLevelType w:val="hybridMultilevel"/>
    <w:tmpl w:val="90AEEBD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B9F0B17"/>
    <w:multiLevelType w:val="hybridMultilevel"/>
    <w:tmpl w:val="6ABAFC2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B521C5"/>
    <w:multiLevelType w:val="multilevel"/>
    <w:tmpl w:val="67F833B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abstractNum w:abstractNumId="12" w15:restartNumberingAfterBreak="0">
    <w:nsid w:val="0D9F3B81"/>
    <w:multiLevelType w:val="hybridMultilevel"/>
    <w:tmpl w:val="2CDC46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4D4B4F"/>
    <w:multiLevelType w:val="hybridMultilevel"/>
    <w:tmpl w:val="D83C33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7A779C"/>
    <w:multiLevelType w:val="hybridMultilevel"/>
    <w:tmpl w:val="F09673C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A36646"/>
    <w:multiLevelType w:val="hybridMultilevel"/>
    <w:tmpl w:val="9EDE5B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BA4984"/>
    <w:multiLevelType w:val="hybridMultilevel"/>
    <w:tmpl w:val="3E9899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267166"/>
    <w:multiLevelType w:val="hybridMultilevel"/>
    <w:tmpl w:val="F94680D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7D63FF"/>
    <w:multiLevelType w:val="hybridMultilevel"/>
    <w:tmpl w:val="13060D10"/>
    <w:lvl w:ilvl="0" w:tplc="D9A2D2DE">
      <w:start w:val="1"/>
      <w:numFmt w:val="decimal"/>
      <w:lvlText w:val="[ %1 ]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8AA60AA"/>
    <w:multiLevelType w:val="hybridMultilevel"/>
    <w:tmpl w:val="415A9538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8C43FEE"/>
    <w:multiLevelType w:val="hybridMultilevel"/>
    <w:tmpl w:val="BE66E0A8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92F562B"/>
    <w:multiLevelType w:val="hybridMultilevel"/>
    <w:tmpl w:val="F84ACA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93E13AB"/>
    <w:multiLevelType w:val="multilevel"/>
    <w:tmpl w:val="8F5E7942"/>
    <w:lvl w:ilvl="0">
      <w:start w:val="5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196740E7"/>
    <w:multiLevelType w:val="hybridMultilevel"/>
    <w:tmpl w:val="502610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9CB2DE2"/>
    <w:multiLevelType w:val="hybridMultilevel"/>
    <w:tmpl w:val="DA5457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9EF0E2A"/>
    <w:multiLevelType w:val="hybridMultilevel"/>
    <w:tmpl w:val="3586AAF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A3F1648"/>
    <w:multiLevelType w:val="hybridMultilevel"/>
    <w:tmpl w:val="E43684A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AD1059E"/>
    <w:multiLevelType w:val="multilevel"/>
    <w:tmpl w:val="40A8FA04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20BB5A34"/>
    <w:multiLevelType w:val="hybridMultilevel"/>
    <w:tmpl w:val="83B40F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1347FB8"/>
    <w:multiLevelType w:val="hybridMultilevel"/>
    <w:tmpl w:val="1D408A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1D05A78"/>
    <w:multiLevelType w:val="multilevel"/>
    <w:tmpl w:val="DD8ABB12"/>
    <w:lvl w:ilvl="0">
      <w:start w:val="5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5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4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40" w:hanging="2160"/>
      </w:pPr>
      <w:rPr>
        <w:rFonts w:hint="default"/>
      </w:rPr>
    </w:lvl>
  </w:abstractNum>
  <w:abstractNum w:abstractNumId="31" w15:restartNumberingAfterBreak="0">
    <w:nsid w:val="22571892"/>
    <w:multiLevelType w:val="hybridMultilevel"/>
    <w:tmpl w:val="5024C57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40218D2"/>
    <w:multiLevelType w:val="hybridMultilevel"/>
    <w:tmpl w:val="65B42F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4BC76AB"/>
    <w:multiLevelType w:val="multilevel"/>
    <w:tmpl w:val="8C1EC928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24F80651"/>
    <w:multiLevelType w:val="hybridMultilevel"/>
    <w:tmpl w:val="17F207B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50B5FAB"/>
    <w:multiLevelType w:val="hybridMultilevel"/>
    <w:tmpl w:val="C4AC971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665330C"/>
    <w:multiLevelType w:val="hybridMultilevel"/>
    <w:tmpl w:val="0B5E82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77619B9"/>
    <w:multiLevelType w:val="multilevel"/>
    <w:tmpl w:val="1F62701C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2862655F"/>
    <w:multiLevelType w:val="hybridMultilevel"/>
    <w:tmpl w:val="7DF6CE8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E3D1E84"/>
    <w:multiLevelType w:val="hybridMultilevel"/>
    <w:tmpl w:val="B534105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0486977"/>
    <w:multiLevelType w:val="hybridMultilevel"/>
    <w:tmpl w:val="6FC67B8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0706B3F"/>
    <w:multiLevelType w:val="hybridMultilevel"/>
    <w:tmpl w:val="300A60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1DE5A1C"/>
    <w:multiLevelType w:val="hybridMultilevel"/>
    <w:tmpl w:val="7A70942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3697642"/>
    <w:multiLevelType w:val="multilevel"/>
    <w:tmpl w:val="252211C2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4" w15:restartNumberingAfterBreak="0">
    <w:nsid w:val="354845CE"/>
    <w:multiLevelType w:val="hybridMultilevel"/>
    <w:tmpl w:val="4B460C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7B423CA"/>
    <w:multiLevelType w:val="hybridMultilevel"/>
    <w:tmpl w:val="759683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8844C91"/>
    <w:multiLevelType w:val="hybridMultilevel"/>
    <w:tmpl w:val="4446832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8A1480C"/>
    <w:multiLevelType w:val="hybridMultilevel"/>
    <w:tmpl w:val="625CDD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CE1AE7"/>
    <w:multiLevelType w:val="hybridMultilevel"/>
    <w:tmpl w:val="7438F3F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0070EB0"/>
    <w:multiLevelType w:val="hybridMultilevel"/>
    <w:tmpl w:val="2E1C377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0C57814"/>
    <w:multiLevelType w:val="multilevel"/>
    <w:tmpl w:val="67F833BA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abstractNum w:abstractNumId="51" w15:restartNumberingAfterBreak="0">
    <w:nsid w:val="41AF1256"/>
    <w:multiLevelType w:val="hybridMultilevel"/>
    <w:tmpl w:val="58D453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3F95FBC"/>
    <w:multiLevelType w:val="hybridMultilevel"/>
    <w:tmpl w:val="F686303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57C64A9"/>
    <w:multiLevelType w:val="hybridMultilevel"/>
    <w:tmpl w:val="CF044E0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6597F89"/>
    <w:multiLevelType w:val="hybridMultilevel"/>
    <w:tmpl w:val="1F06A2C8"/>
    <w:lvl w:ilvl="0" w:tplc="D9A2D2DE">
      <w:start w:val="1"/>
      <w:numFmt w:val="decimal"/>
      <w:lvlText w:val="[ %1 ]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795680E"/>
    <w:multiLevelType w:val="hybridMultilevel"/>
    <w:tmpl w:val="588094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97F5542"/>
    <w:multiLevelType w:val="hybridMultilevel"/>
    <w:tmpl w:val="37E6E2C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DFE3CC1"/>
    <w:multiLevelType w:val="hybridMultilevel"/>
    <w:tmpl w:val="D6040D5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E1C5B22"/>
    <w:multiLevelType w:val="hybridMultilevel"/>
    <w:tmpl w:val="FF96C148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F8C72FF"/>
    <w:multiLevelType w:val="hybridMultilevel"/>
    <w:tmpl w:val="22B86C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08840EC"/>
    <w:multiLevelType w:val="hybridMultilevel"/>
    <w:tmpl w:val="B8AC119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0DA05C4"/>
    <w:multiLevelType w:val="hybridMultilevel"/>
    <w:tmpl w:val="E5C8BD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4A57AC5"/>
    <w:multiLevelType w:val="hybridMultilevel"/>
    <w:tmpl w:val="729437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5055FC2"/>
    <w:multiLevelType w:val="hybridMultilevel"/>
    <w:tmpl w:val="E24278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522480F"/>
    <w:multiLevelType w:val="hybridMultilevel"/>
    <w:tmpl w:val="346A481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61107B2"/>
    <w:multiLevelType w:val="hybridMultilevel"/>
    <w:tmpl w:val="F1700F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6746078"/>
    <w:multiLevelType w:val="hybridMultilevel"/>
    <w:tmpl w:val="3642F5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7DD0E16"/>
    <w:multiLevelType w:val="multilevel"/>
    <w:tmpl w:val="67F833B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abstractNum w:abstractNumId="68" w15:restartNumberingAfterBreak="0">
    <w:nsid w:val="589D533D"/>
    <w:multiLevelType w:val="hybridMultilevel"/>
    <w:tmpl w:val="08ACF576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CC36F49"/>
    <w:multiLevelType w:val="hybridMultilevel"/>
    <w:tmpl w:val="1FB230D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D107F9B"/>
    <w:multiLevelType w:val="hybridMultilevel"/>
    <w:tmpl w:val="62DC2BE0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2E009B"/>
    <w:multiLevelType w:val="hybridMultilevel"/>
    <w:tmpl w:val="D916AC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E7612ED"/>
    <w:multiLevelType w:val="hybridMultilevel"/>
    <w:tmpl w:val="69E6260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5774E70"/>
    <w:multiLevelType w:val="hybridMultilevel"/>
    <w:tmpl w:val="35207D3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74C1AFD"/>
    <w:multiLevelType w:val="hybridMultilevel"/>
    <w:tmpl w:val="0A00FD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926305C"/>
    <w:multiLevelType w:val="hybridMultilevel"/>
    <w:tmpl w:val="DDEC47DA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A5F7BE4"/>
    <w:multiLevelType w:val="hybridMultilevel"/>
    <w:tmpl w:val="34DE8EC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B5B4F3D"/>
    <w:multiLevelType w:val="hybridMultilevel"/>
    <w:tmpl w:val="38AA262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DCF7881"/>
    <w:multiLevelType w:val="hybridMultilevel"/>
    <w:tmpl w:val="8B188B0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E063E8C"/>
    <w:multiLevelType w:val="hybridMultilevel"/>
    <w:tmpl w:val="A96C38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30E2F9C"/>
    <w:multiLevelType w:val="hybridMultilevel"/>
    <w:tmpl w:val="45B6B67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3EB603F"/>
    <w:multiLevelType w:val="hybridMultilevel"/>
    <w:tmpl w:val="CEEE1F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5267F3B"/>
    <w:multiLevelType w:val="hybridMultilevel"/>
    <w:tmpl w:val="A226F99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5D83DF2"/>
    <w:multiLevelType w:val="hybridMultilevel"/>
    <w:tmpl w:val="5BFC5E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762F3356"/>
    <w:multiLevelType w:val="hybridMultilevel"/>
    <w:tmpl w:val="44001F3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85D570B"/>
    <w:multiLevelType w:val="hybridMultilevel"/>
    <w:tmpl w:val="081A4782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9EE7408"/>
    <w:multiLevelType w:val="hybridMultilevel"/>
    <w:tmpl w:val="50C02C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DD82A56"/>
    <w:multiLevelType w:val="hybridMultilevel"/>
    <w:tmpl w:val="BAD63A0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DF271C5"/>
    <w:multiLevelType w:val="hybridMultilevel"/>
    <w:tmpl w:val="CB0E6D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E4575D4"/>
    <w:multiLevelType w:val="hybridMultilevel"/>
    <w:tmpl w:val="1A92CA5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7EDA5710"/>
    <w:multiLevelType w:val="hybridMultilevel"/>
    <w:tmpl w:val="79402DD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EE02B04"/>
    <w:multiLevelType w:val="hybridMultilevel"/>
    <w:tmpl w:val="180E30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0"/>
  </w:num>
  <w:num w:numId="2">
    <w:abstractNumId w:val="58"/>
  </w:num>
  <w:num w:numId="3">
    <w:abstractNumId w:val="10"/>
  </w:num>
  <w:num w:numId="4">
    <w:abstractNumId w:val="3"/>
  </w:num>
  <w:num w:numId="5">
    <w:abstractNumId w:val="20"/>
  </w:num>
  <w:num w:numId="6">
    <w:abstractNumId w:val="26"/>
  </w:num>
  <w:num w:numId="7">
    <w:abstractNumId w:val="82"/>
  </w:num>
  <w:num w:numId="8">
    <w:abstractNumId w:val="89"/>
  </w:num>
  <w:num w:numId="9">
    <w:abstractNumId w:val="77"/>
  </w:num>
  <w:num w:numId="10">
    <w:abstractNumId w:val="28"/>
  </w:num>
  <w:num w:numId="11">
    <w:abstractNumId w:val="45"/>
  </w:num>
  <w:num w:numId="12">
    <w:abstractNumId w:val="52"/>
  </w:num>
  <w:num w:numId="13">
    <w:abstractNumId w:val="36"/>
  </w:num>
  <w:num w:numId="14">
    <w:abstractNumId w:val="47"/>
  </w:num>
  <w:num w:numId="15">
    <w:abstractNumId w:val="14"/>
  </w:num>
  <w:num w:numId="16">
    <w:abstractNumId w:val="86"/>
  </w:num>
  <w:num w:numId="17">
    <w:abstractNumId w:val="25"/>
  </w:num>
  <w:num w:numId="18">
    <w:abstractNumId w:val="5"/>
  </w:num>
  <w:num w:numId="19">
    <w:abstractNumId w:val="6"/>
  </w:num>
  <w:num w:numId="20">
    <w:abstractNumId w:val="66"/>
  </w:num>
  <w:num w:numId="21">
    <w:abstractNumId w:val="9"/>
  </w:num>
  <w:num w:numId="22">
    <w:abstractNumId w:val="88"/>
  </w:num>
  <w:num w:numId="23">
    <w:abstractNumId w:val="51"/>
  </w:num>
  <w:num w:numId="24">
    <w:abstractNumId w:val="21"/>
  </w:num>
  <w:num w:numId="25">
    <w:abstractNumId w:val="29"/>
  </w:num>
  <w:num w:numId="26">
    <w:abstractNumId w:val="23"/>
  </w:num>
  <w:num w:numId="27">
    <w:abstractNumId w:val="24"/>
  </w:num>
  <w:num w:numId="28">
    <w:abstractNumId w:val="62"/>
  </w:num>
  <w:num w:numId="29">
    <w:abstractNumId w:val="78"/>
  </w:num>
  <w:num w:numId="30">
    <w:abstractNumId w:val="49"/>
  </w:num>
  <w:num w:numId="31">
    <w:abstractNumId w:val="74"/>
  </w:num>
  <w:num w:numId="32">
    <w:abstractNumId w:val="39"/>
  </w:num>
  <w:num w:numId="33">
    <w:abstractNumId w:val="65"/>
  </w:num>
  <w:num w:numId="34">
    <w:abstractNumId w:val="16"/>
  </w:num>
  <w:num w:numId="35">
    <w:abstractNumId w:val="84"/>
  </w:num>
  <w:num w:numId="36">
    <w:abstractNumId w:val="34"/>
  </w:num>
  <w:num w:numId="37">
    <w:abstractNumId w:val="55"/>
  </w:num>
  <w:num w:numId="38">
    <w:abstractNumId w:val="90"/>
  </w:num>
  <w:num w:numId="39">
    <w:abstractNumId w:val="40"/>
  </w:num>
  <w:num w:numId="40">
    <w:abstractNumId w:val="0"/>
  </w:num>
  <w:num w:numId="41">
    <w:abstractNumId w:val="83"/>
  </w:num>
  <w:num w:numId="42">
    <w:abstractNumId w:val="38"/>
  </w:num>
  <w:num w:numId="43">
    <w:abstractNumId w:val="44"/>
  </w:num>
  <w:num w:numId="44">
    <w:abstractNumId w:val="48"/>
  </w:num>
  <w:num w:numId="45">
    <w:abstractNumId w:val="35"/>
  </w:num>
  <w:num w:numId="46">
    <w:abstractNumId w:val="42"/>
  </w:num>
  <w:num w:numId="47">
    <w:abstractNumId w:val="64"/>
  </w:num>
  <w:num w:numId="48">
    <w:abstractNumId w:val="61"/>
  </w:num>
  <w:num w:numId="49">
    <w:abstractNumId w:val="8"/>
  </w:num>
  <w:num w:numId="50">
    <w:abstractNumId w:val="57"/>
  </w:num>
  <w:num w:numId="51">
    <w:abstractNumId w:val="4"/>
  </w:num>
  <w:num w:numId="52">
    <w:abstractNumId w:val="32"/>
  </w:num>
  <w:num w:numId="53">
    <w:abstractNumId w:val="2"/>
  </w:num>
  <w:num w:numId="54">
    <w:abstractNumId w:val="59"/>
  </w:num>
  <w:num w:numId="55">
    <w:abstractNumId w:val="46"/>
  </w:num>
  <w:num w:numId="56">
    <w:abstractNumId w:val="72"/>
  </w:num>
  <w:num w:numId="57">
    <w:abstractNumId w:val="69"/>
  </w:num>
  <w:num w:numId="58">
    <w:abstractNumId w:val="56"/>
  </w:num>
  <w:num w:numId="59">
    <w:abstractNumId w:val="15"/>
  </w:num>
  <w:num w:numId="60">
    <w:abstractNumId w:val="81"/>
  </w:num>
  <w:num w:numId="61">
    <w:abstractNumId w:val="71"/>
  </w:num>
  <w:num w:numId="62">
    <w:abstractNumId w:val="60"/>
  </w:num>
  <w:num w:numId="63">
    <w:abstractNumId w:val="75"/>
  </w:num>
  <w:num w:numId="64">
    <w:abstractNumId w:val="76"/>
  </w:num>
  <w:num w:numId="65">
    <w:abstractNumId w:val="17"/>
  </w:num>
  <w:num w:numId="66">
    <w:abstractNumId w:val="91"/>
  </w:num>
  <w:num w:numId="67">
    <w:abstractNumId w:val="63"/>
  </w:num>
  <w:num w:numId="68">
    <w:abstractNumId w:val="80"/>
  </w:num>
  <w:num w:numId="69">
    <w:abstractNumId w:val="87"/>
  </w:num>
  <w:num w:numId="70">
    <w:abstractNumId w:val="79"/>
  </w:num>
  <w:num w:numId="71">
    <w:abstractNumId w:val="31"/>
  </w:num>
  <w:num w:numId="72">
    <w:abstractNumId w:val="68"/>
  </w:num>
  <w:num w:numId="73">
    <w:abstractNumId w:val="19"/>
  </w:num>
  <w:num w:numId="74">
    <w:abstractNumId w:val="12"/>
  </w:num>
  <w:num w:numId="75">
    <w:abstractNumId w:val="53"/>
  </w:num>
  <w:num w:numId="76">
    <w:abstractNumId w:val="41"/>
  </w:num>
  <w:num w:numId="77">
    <w:abstractNumId w:val="13"/>
  </w:num>
  <w:num w:numId="78">
    <w:abstractNumId w:val="73"/>
  </w:num>
  <w:num w:numId="79">
    <w:abstractNumId w:val="7"/>
  </w:num>
  <w:num w:numId="80">
    <w:abstractNumId w:val="11"/>
  </w:num>
  <w:num w:numId="81">
    <w:abstractNumId w:val="27"/>
  </w:num>
  <w:num w:numId="82">
    <w:abstractNumId w:val="37"/>
  </w:num>
  <w:num w:numId="83">
    <w:abstractNumId w:val="1"/>
  </w:num>
  <w:num w:numId="84">
    <w:abstractNumId w:val="85"/>
  </w:num>
  <w:num w:numId="85">
    <w:abstractNumId w:val="43"/>
  </w:num>
  <w:num w:numId="86">
    <w:abstractNumId w:val="50"/>
  </w:num>
  <w:num w:numId="87">
    <w:abstractNumId w:val="67"/>
  </w:num>
  <w:num w:numId="88">
    <w:abstractNumId w:val="33"/>
  </w:num>
  <w:num w:numId="89">
    <w:abstractNumId w:val="22"/>
  </w:num>
  <w:num w:numId="90">
    <w:abstractNumId w:val="30"/>
  </w:num>
  <w:num w:numId="91">
    <w:abstractNumId w:val="18"/>
  </w:num>
  <w:num w:numId="92">
    <w:abstractNumId w:val="54"/>
  </w:num>
  <w:numIdMacAtCleanup w:val="9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tDQzMzQ0NzQ0MjRX0lEKTi0uzszPAykwrgUApaZNySwAAAA="/>
  </w:docVars>
  <w:rsids>
    <w:rsidRoot w:val="006069B3"/>
    <w:rsid w:val="00012D8C"/>
    <w:rsid w:val="000135B3"/>
    <w:rsid w:val="00017875"/>
    <w:rsid w:val="00030ABD"/>
    <w:rsid w:val="00030E81"/>
    <w:rsid w:val="00062AFD"/>
    <w:rsid w:val="000653CC"/>
    <w:rsid w:val="00094ACE"/>
    <w:rsid w:val="000B7DEE"/>
    <w:rsid w:val="000C3850"/>
    <w:rsid w:val="000C58AE"/>
    <w:rsid w:val="000C7AB1"/>
    <w:rsid w:val="000D7E08"/>
    <w:rsid w:val="000E1727"/>
    <w:rsid w:val="000E44CE"/>
    <w:rsid w:val="000E5851"/>
    <w:rsid w:val="001142E7"/>
    <w:rsid w:val="00116470"/>
    <w:rsid w:val="00124C9E"/>
    <w:rsid w:val="00132115"/>
    <w:rsid w:val="00134F76"/>
    <w:rsid w:val="001425E2"/>
    <w:rsid w:val="00145779"/>
    <w:rsid w:val="001474AB"/>
    <w:rsid w:val="00156CB6"/>
    <w:rsid w:val="00162AB3"/>
    <w:rsid w:val="00166674"/>
    <w:rsid w:val="001703BA"/>
    <w:rsid w:val="0017498D"/>
    <w:rsid w:val="001807F4"/>
    <w:rsid w:val="00183611"/>
    <w:rsid w:val="0018588F"/>
    <w:rsid w:val="00191CF1"/>
    <w:rsid w:val="0019278E"/>
    <w:rsid w:val="00194DF6"/>
    <w:rsid w:val="001963F0"/>
    <w:rsid w:val="0019713A"/>
    <w:rsid w:val="001E6922"/>
    <w:rsid w:val="001F63AA"/>
    <w:rsid w:val="001F65A7"/>
    <w:rsid w:val="00205F54"/>
    <w:rsid w:val="0021179C"/>
    <w:rsid w:val="002152C2"/>
    <w:rsid w:val="0021690E"/>
    <w:rsid w:val="00221969"/>
    <w:rsid w:val="002229E8"/>
    <w:rsid w:val="00222CCE"/>
    <w:rsid w:val="00257070"/>
    <w:rsid w:val="00262E31"/>
    <w:rsid w:val="002746EF"/>
    <w:rsid w:val="00275BAE"/>
    <w:rsid w:val="00287757"/>
    <w:rsid w:val="00290BDD"/>
    <w:rsid w:val="00291330"/>
    <w:rsid w:val="0029436F"/>
    <w:rsid w:val="002952CA"/>
    <w:rsid w:val="002A357E"/>
    <w:rsid w:val="002B3B7F"/>
    <w:rsid w:val="002B784F"/>
    <w:rsid w:val="002C3D27"/>
    <w:rsid w:val="002C3DFA"/>
    <w:rsid w:val="002D6F96"/>
    <w:rsid w:val="002D7F2E"/>
    <w:rsid w:val="002E782E"/>
    <w:rsid w:val="002F0FDE"/>
    <w:rsid w:val="002F1992"/>
    <w:rsid w:val="002F1C12"/>
    <w:rsid w:val="00313231"/>
    <w:rsid w:val="00324952"/>
    <w:rsid w:val="00340F94"/>
    <w:rsid w:val="00354EE4"/>
    <w:rsid w:val="00356EF8"/>
    <w:rsid w:val="00362EE1"/>
    <w:rsid w:val="0036697A"/>
    <w:rsid w:val="00367904"/>
    <w:rsid w:val="00372311"/>
    <w:rsid w:val="003735ED"/>
    <w:rsid w:val="0037515C"/>
    <w:rsid w:val="003801F5"/>
    <w:rsid w:val="00392A01"/>
    <w:rsid w:val="003938E7"/>
    <w:rsid w:val="003968A0"/>
    <w:rsid w:val="003A39B1"/>
    <w:rsid w:val="003A52CC"/>
    <w:rsid w:val="003B0E0A"/>
    <w:rsid w:val="003B4750"/>
    <w:rsid w:val="003B6217"/>
    <w:rsid w:val="003C7F5A"/>
    <w:rsid w:val="003D31E7"/>
    <w:rsid w:val="003D706A"/>
    <w:rsid w:val="003D77EB"/>
    <w:rsid w:val="003F2B49"/>
    <w:rsid w:val="004002A2"/>
    <w:rsid w:val="0040085E"/>
    <w:rsid w:val="00407CB7"/>
    <w:rsid w:val="00412ED2"/>
    <w:rsid w:val="0041406E"/>
    <w:rsid w:val="0042385A"/>
    <w:rsid w:val="004251D7"/>
    <w:rsid w:val="00437B0D"/>
    <w:rsid w:val="0044461E"/>
    <w:rsid w:val="0044519C"/>
    <w:rsid w:val="00465B93"/>
    <w:rsid w:val="00466302"/>
    <w:rsid w:val="004739D6"/>
    <w:rsid w:val="00482D4B"/>
    <w:rsid w:val="004A2C59"/>
    <w:rsid w:val="004B19B8"/>
    <w:rsid w:val="004B50A4"/>
    <w:rsid w:val="004C09A0"/>
    <w:rsid w:val="004C0F6B"/>
    <w:rsid w:val="004C4149"/>
    <w:rsid w:val="004D12CC"/>
    <w:rsid w:val="004D4053"/>
    <w:rsid w:val="004E1E9D"/>
    <w:rsid w:val="004F5C91"/>
    <w:rsid w:val="005069C9"/>
    <w:rsid w:val="005179E5"/>
    <w:rsid w:val="00553B64"/>
    <w:rsid w:val="00555DD6"/>
    <w:rsid w:val="005624ED"/>
    <w:rsid w:val="00571B83"/>
    <w:rsid w:val="00572175"/>
    <w:rsid w:val="0057634E"/>
    <w:rsid w:val="005800FB"/>
    <w:rsid w:val="00590EB4"/>
    <w:rsid w:val="00594EA2"/>
    <w:rsid w:val="00595580"/>
    <w:rsid w:val="005A4E1C"/>
    <w:rsid w:val="005A4F9C"/>
    <w:rsid w:val="005A5F16"/>
    <w:rsid w:val="005A65D1"/>
    <w:rsid w:val="005B0F77"/>
    <w:rsid w:val="005B26C7"/>
    <w:rsid w:val="005B4683"/>
    <w:rsid w:val="005D1F54"/>
    <w:rsid w:val="005E19F6"/>
    <w:rsid w:val="005E31C8"/>
    <w:rsid w:val="005F63A1"/>
    <w:rsid w:val="00601582"/>
    <w:rsid w:val="006069B3"/>
    <w:rsid w:val="00610D6C"/>
    <w:rsid w:val="00611F02"/>
    <w:rsid w:val="006143CD"/>
    <w:rsid w:val="00617A1B"/>
    <w:rsid w:val="006244B8"/>
    <w:rsid w:val="00626D90"/>
    <w:rsid w:val="006306E9"/>
    <w:rsid w:val="00637E63"/>
    <w:rsid w:val="00640A99"/>
    <w:rsid w:val="00650F67"/>
    <w:rsid w:val="00655AD5"/>
    <w:rsid w:val="0066159C"/>
    <w:rsid w:val="00661B17"/>
    <w:rsid w:val="0066297D"/>
    <w:rsid w:val="00665DF7"/>
    <w:rsid w:val="00670F13"/>
    <w:rsid w:val="00671060"/>
    <w:rsid w:val="006742B7"/>
    <w:rsid w:val="0068056B"/>
    <w:rsid w:val="00683064"/>
    <w:rsid w:val="00691115"/>
    <w:rsid w:val="00694FA6"/>
    <w:rsid w:val="006A1785"/>
    <w:rsid w:val="006B2886"/>
    <w:rsid w:val="006B47A8"/>
    <w:rsid w:val="006B6A5A"/>
    <w:rsid w:val="006B7A39"/>
    <w:rsid w:val="006C110C"/>
    <w:rsid w:val="006C771C"/>
    <w:rsid w:val="006D1949"/>
    <w:rsid w:val="006D5141"/>
    <w:rsid w:val="006D74FD"/>
    <w:rsid w:val="006E4C96"/>
    <w:rsid w:val="006E6FA3"/>
    <w:rsid w:val="006F19C9"/>
    <w:rsid w:val="006F67B2"/>
    <w:rsid w:val="00700FCD"/>
    <w:rsid w:val="00703071"/>
    <w:rsid w:val="00711383"/>
    <w:rsid w:val="007232DA"/>
    <w:rsid w:val="00730E70"/>
    <w:rsid w:val="007400AB"/>
    <w:rsid w:val="007472FD"/>
    <w:rsid w:val="007503E0"/>
    <w:rsid w:val="007504C7"/>
    <w:rsid w:val="00762139"/>
    <w:rsid w:val="00766C35"/>
    <w:rsid w:val="007674C5"/>
    <w:rsid w:val="00773D7C"/>
    <w:rsid w:val="00775763"/>
    <w:rsid w:val="0079149D"/>
    <w:rsid w:val="00792DAC"/>
    <w:rsid w:val="007A0676"/>
    <w:rsid w:val="007B453E"/>
    <w:rsid w:val="007C539F"/>
    <w:rsid w:val="007D2863"/>
    <w:rsid w:val="007D4F17"/>
    <w:rsid w:val="007D7F5F"/>
    <w:rsid w:val="007E261C"/>
    <w:rsid w:val="007E4336"/>
    <w:rsid w:val="007F3983"/>
    <w:rsid w:val="007F602D"/>
    <w:rsid w:val="00801BF6"/>
    <w:rsid w:val="00802EB9"/>
    <w:rsid w:val="008115A5"/>
    <w:rsid w:val="0081325B"/>
    <w:rsid w:val="00815B20"/>
    <w:rsid w:val="00820E4B"/>
    <w:rsid w:val="00820EA8"/>
    <w:rsid w:val="00834125"/>
    <w:rsid w:val="0084279B"/>
    <w:rsid w:val="00843D61"/>
    <w:rsid w:val="00845638"/>
    <w:rsid w:val="00851877"/>
    <w:rsid w:val="00853515"/>
    <w:rsid w:val="00861834"/>
    <w:rsid w:val="00863744"/>
    <w:rsid w:val="00865EB0"/>
    <w:rsid w:val="00866F53"/>
    <w:rsid w:val="00866FE4"/>
    <w:rsid w:val="00867F51"/>
    <w:rsid w:val="008822FF"/>
    <w:rsid w:val="00883157"/>
    <w:rsid w:val="00887886"/>
    <w:rsid w:val="00892B93"/>
    <w:rsid w:val="00892CAA"/>
    <w:rsid w:val="008A68C2"/>
    <w:rsid w:val="008A7529"/>
    <w:rsid w:val="008B1120"/>
    <w:rsid w:val="008B3C5C"/>
    <w:rsid w:val="008E51C5"/>
    <w:rsid w:val="008F06A2"/>
    <w:rsid w:val="00900CB4"/>
    <w:rsid w:val="0090556F"/>
    <w:rsid w:val="00912193"/>
    <w:rsid w:val="00913105"/>
    <w:rsid w:val="00917332"/>
    <w:rsid w:val="00936CAD"/>
    <w:rsid w:val="00955620"/>
    <w:rsid w:val="009600EF"/>
    <w:rsid w:val="00967DF5"/>
    <w:rsid w:val="00977B01"/>
    <w:rsid w:val="00981532"/>
    <w:rsid w:val="009828AF"/>
    <w:rsid w:val="00986B5F"/>
    <w:rsid w:val="009916C6"/>
    <w:rsid w:val="009A04AD"/>
    <w:rsid w:val="009C0D5C"/>
    <w:rsid w:val="009D4615"/>
    <w:rsid w:val="009D64C2"/>
    <w:rsid w:val="009E098A"/>
    <w:rsid w:val="009E1FCD"/>
    <w:rsid w:val="009E572B"/>
    <w:rsid w:val="009E7782"/>
    <w:rsid w:val="009F23B7"/>
    <w:rsid w:val="009F3F78"/>
    <w:rsid w:val="009F7C56"/>
    <w:rsid w:val="00A12914"/>
    <w:rsid w:val="00A14E78"/>
    <w:rsid w:val="00A20662"/>
    <w:rsid w:val="00A257BD"/>
    <w:rsid w:val="00A25A8C"/>
    <w:rsid w:val="00A439E4"/>
    <w:rsid w:val="00A60052"/>
    <w:rsid w:val="00A735F3"/>
    <w:rsid w:val="00A743E0"/>
    <w:rsid w:val="00A8438E"/>
    <w:rsid w:val="00A85654"/>
    <w:rsid w:val="00A858C4"/>
    <w:rsid w:val="00A9186A"/>
    <w:rsid w:val="00A94730"/>
    <w:rsid w:val="00AA0D8C"/>
    <w:rsid w:val="00AA0E29"/>
    <w:rsid w:val="00AA45E6"/>
    <w:rsid w:val="00AB5457"/>
    <w:rsid w:val="00AB591B"/>
    <w:rsid w:val="00AC08D8"/>
    <w:rsid w:val="00AC7D31"/>
    <w:rsid w:val="00AE03C3"/>
    <w:rsid w:val="00B07DD5"/>
    <w:rsid w:val="00B101B7"/>
    <w:rsid w:val="00B12A65"/>
    <w:rsid w:val="00B23E8A"/>
    <w:rsid w:val="00B4475E"/>
    <w:rsid w:val="00B4690B"/>
    <w:rsid w:val="00B54B04"/>
    <w:rsid w:val="00B56B2B"/>
    <w:rsid w:val="00B5798F"/>
    <w:rsid w:val="00B6049B"/>
    <w:rsid w:val="00B61207"/>
    <w:rsid w:val="00B64E34"/>
    <w:rsid w:val="00B66F6B"/>
    <w:rsid w:val="00B73C4E"/>
    <w:rsid w:val="00B75DFF"/>
    <w:rsid w:val="00B77AA2"/>
    <w:rsid w:val="00B92E7B"/>
    <w:rsid w:val="00BA3A60"/>
    <w:rsid w:val="00BA41BF"/>
    <w:rsid w:val="00BA6161"/>
    <w:rsid w:val="00BB0D36"/>
    <w:rsid w:val="00BB56F0"/>
    <w:rsid w:val="00BB77AD"/>
    <w:rsid w:val="00BC0BB1"/>
    <w:rsid w:val="00BC1F07"/>
    <w:rsid w:val="00BC3377"/>
    <w:rsid w:val="00BC6995"/>
    <w:rsid w:val="00BE0457"/>
    <w:rsid w:val="00BE6FA2"/>
    <w:rsid w:val="00C05BB6"/>
    <w:rsid w:val="00C252FE"/>
    <w:rsid w:val="00C25C13"/>
    <w:rsid w:val="00C26E66"/>
    <w:rsid w:val="00C27A6B"/>
    <w:rsid w:val="00C334BF"/>
    <w:rsid w:val="00C33510"/>
    <w:rsid w:val="00C352EE"/>
    <w:rsid w:val="00C36CF2"/>
    <w:rsid w:val="00C50D68"/>
    <w:rsid w:val="00C5103D"/>
    <w:rsid w:val="00C516FA"/>
    <w:rsid w:val="00C51711"/>
    <w:rsid w:val="00C557E8"/>
    <w:rsid w:val="00C576B6"/>
    <w:rsid w:val="00C63AA4"/>
    <w:rsid w:val="00C652D7"/>
    <w:rsid w:val="00C73CF3"/>
    <w:rsid w:val="00C7604D"/>
    <w:rsid w:val="00C93846"/>
    <w:rsid w:val="00CA0FB5"/>
    <w:rsid w:val="00CA2B08"/>
    <w:rsid w:val="00CA42DA"/>
    <w:rsid w:val="00CB5A24"/>
    <w:rsid w:val="00CB67B0"/>
    <w:rsid w:val="00CC4C8E"/>
    <w:rsid w:val="00CD3410"/>
    <w:rsid w:val="00CE1344"/>
    <w:rsid w:val="00CE2E4B"/>
    <w:rsid w:val="00CF263C"/>
    <w:rsid w:val="00D04B58"/>
    <w:rsid w:val="00D10A3A"/>
    <w:rsid w:val="00D127C8"/>
    <w:rsid w:val="00D1520A"/>
    <w:rsid w:val="00D21CC4"/>
    <w:rsid w:val="00D22B9F"/>
    <w:rsid w:val="00D336CF"/>
    <w:rsid w:val="00D407A6"/>
    <w:rsid w:val="00D4311C"/>
    <w:rsid w:val="00D4711C"/>
    <w:rsid w:val="00D477FC"/>
    <w:rsid w:val="00D50A32"/>
    <w:rsid w:val="00D53376"/>
    <w:rsid w:val="00D72A47"/>
    <w:rsid w:val="00D80981"/>
    <w:rsid w:val="00D8228F"/>
    <w:rsid w:val="00D83B97"/>
    <w:rsid w:val="00D914B1"/>
    <w:rsid w:val="00DA132A"/>
    <w:rsid w:val="00DA1D97"/>
    <w:rsid w:val="00DA3A2C"/>
    <w:rsid w:val="00DA3F58"/>
    <w:rsid w:val="00DA6B8D"/>
    <w:rsid w:val="00DB0084"/>
    <w:rsid w:val="00DB0416"/>
    <w:rsid w:val="00DB6D73"/>
    <w:rsid w:val="00DC0A02"/>
    <w:rsid w:val="00DC68C5"/>
    <w:rsid w:val="00DD5EC1"/>
    <w:rsid w:val="00DF4FEA"/>
    <w:rsid w:val="00E0101B"/>
    <w:rsid w:val="00E1176C"/>
    <w:rsid w:val="00E141DE"/>
    <w:rsid w:val="00E1661E"/>
    <w:rsid w:val="00E2469F"/>
    <w:rsid w:val="00E2752C"/>
    <w:rsid w:val="00E31693"/>
    <w:rsid w:val="00E31EA4"/>
    <w:rsid w:val="00E338FB"/>
    <w:rsid w:val="00E535A4"/>
    <w:rsid w:val="00E57189"/>
    <w:rsid w:val="00E60FD1"/>
    <w:rsid w:val="00E62FB2"/>
    <w:rsid w:val="00E70DA9"/>
    <w:rsid w:val="00E7226C"/>
    <w:rsid w:val="00E85283"/>
    <w:rsid w:val="00E87A20"/>
    <w:rsid w:val="00E87A4C"/>
    <w:rsid w:val="00E90935"/>
    <w:rsid w:val="00E94DE3"/>
    <w:rsid w:val="00EB31D6"/>
    <w:rsid w:val="00EB372E"/>
    <w:rsid w:val="00EB44AC"/>
    <w:rsid w:val="00EC37D3"/>
    <w:rsid w:val="00EC4181"/>
    <w:rsid w:val="00ED5778"/>
    <w:rsid w:val="00ED63E7"/>
    <w:rsid w:val="00EE6F0F"/>
    <w:rsid w:val="00EE7466"/>
    <w:rsid w:val="00EF2E86"/>
    <w:rsid w:val="00EF7133"/>
    <w:rsid w:val="00F0165B"/>
    <w:rsid w:val="00F02761"/>
    <w:rsid w:val="00F05DBB"/>
    <w:rsid w:val="00F071DF"/>
    <w:rsid w:val="00F125E5"/>
    <w:rsid w:val="00F12AED"/>
    <w:rsid w:val="00F14736"/>
    <w:rsid w:val="00F2140E"/>
    <w:rsid w:val="00F238C2"/>
    <w:rsid w:val="00F251F0"/>
    <w:rsid w:val="00F26137"/>
    <w:rsid w:val="00F51AD2"/>
    <w:rsid w:val="00F5673B"/>
    <w:rsid w:val="00F852CC"/>
    <w:rsid w:val="00F90C04"/>
    <w:rsid w:val="00F96321"/>
    <w:rsid w:val="00FB5A18"/>
    <w:rsid w:val="00FC3992"/>
    <w:rsid w:val="00FD3DE3"/>
    <w:rsid w:val="00FD45CE"/>
    <w:rsid w:val="00FF3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2F656B4"/>
  <w15:docId w15:val="{3C240D43-751C-4B9A-ABEC-6D5937324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3377"/>
    <w:rPr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qFormat/>
    <w:rsid w:val="0001787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01787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01787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qFormat/>
    <w:rsid w:val="007D7F5F"/>
    <w:pPr>
      <w:spacing w:before="240" w:after="60"/>
      <w:outlineLvl w:val="6"/>
    </w:pPr>
    <w:rPr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rsid w:val="00BB56F0"/>
    <w:pPr>
      <w:tabs>
        <w:tab w:val="center" w:pos="4252"/>
        <w:tab w:val="right" w:pos="8504"/>
      </w:tabs>
    </w:pPr>
  </w:style>
  <w:style w:type="character" w:styleId="Hipervnculo">
    <w:name w:val="Hyperlink"/>
    <w:rsid w:val="00BC337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rsid w:val="00BC3377"/>
    <w:pPr>
      <w:tabs>
        <w:tab w:val="center" w:pos="4252"/>
        <w:tab w:val="right" w:pos="8504"/>
      </w:tabs>
    </w:pPr>
  </w:style>
  <w:style w:type="paragraph" w:styleId="Textodeglobo">
    <w:name w:val="Balloon Text"/>
    <w:basedOn w:val="Normal"/>
    <w:semiHidden/>
    <w:rsid w:val="0041406E"/>
    <w:rPr>
      <w:rFonts w:ascii="Tahoma" w:hAnsi="Tahoma" w:cs="Tahoma"/>
      <w:sz w:val="16"/>
      <w:szCs w:val="16"/>
    </w:rPr>
  </w:style>
  <w:style w:type="paragraph" w:styleId="Textoindependiente">
    <w:name w:val="Body Text"/>
    <w:basedOn w:val="Normal"/>
    <w:rsid w:val="007D7F5F"/>
    <w:pPr>
      <w:spacing w:after="120"/>
    </w:pPr>
    <w:rPr>
      <w:lang w:eastAsia="es-MX"/>
    </w:rPr>
  </w:style>
  <w:style w:type="paragraph" w:styleId="Textoindependiente2">
    <w:name w:val="Body Text 2"/>
    <w:basedOn w:val="Normal"/>
    <w:rsid w:val="007D7F5F"/>
    <w:pPr>
      <w:spacing w:after="120" w:line="480" w:lineRule="auto"/>
    </w:pPr>
    <w:rPr>
      <w:lang w:eastAsia="es-MX"/>
    </w:rPr>
  </w:style>
  <w:style w:type="paragraph" w:styleId="Sinespaciado">
    <w:name w:val="No Spacing"/>
    <w:aliases w:val="Cuadros"/>
    <w:uiPriority w:val="1"/>
    <w:qFormat/>
    <w:rsid w:val="001963F0"/>
    <w:pPr>
      <w:spacing w:line="276" w:lineRule="auto"/>
      <w:jc w:val="both"/>
    </w:pPr>
    <w:rPr>
      <w:rFonts w:ascii="Calibri" w:eastAsia="Calibri" w:hAnsi="Calibri"/>
      <w:sz w:val="22"/>
      <w:szCs w:val="22"/>
      <w:lang w:eastAsia="en-US"/>
    </w:rPr>
  </w:style>
  <w:style w:type="paragraph" w:styleId="Prrafodelista">
    <w:name w:val="List Paragraph"/>
    <w:basedOn w:val="Normal"/>
    <w:uiPriority w:val="34"/>
    <w:qFormat/>
    <w:rsid w:val="001963F0"/>
    <w:pPr>
      <w:spacing w:after="200" w:line="276" w:lineRule="auto"/>
      <w:ind w:left="708"/>
      <w:jc w:val="both"/>
    </w:pPr>
    <w:rPr>
      <w:rFonts w:ascii="Calibri" w:eastAsia="Calibri" w:hAnsi="Calibri"/>
      <w:sz w:val="22"/>
      <w:szCs w:val="22"/>
      <w:lang w:val="es-ES" w:eastAsia="en-US"/>
    </w:rPr>
  </w:style>
  <w:style w:type="character" w:customStyle="1" w:styleId="EncabezadoCar">
    <w:name w:val="Encabezado Car"/>
    <w:link w:val="Encabezado"/>
    <w:uiPriority w:val="99"/>
    <w:rsid w:val="007F602D"/>
    <w:rPr>
      <w:sz w:val="24"/>
      <w:szCs w:val="24"/>
      <w:lang w:val="es-MX"/>
    </w:rPr>
  </w:style>
  <w:style w:type="character" w:customStyle="1" w:styleId="Ttulo1Car">
    <w:name w:val="Título 1 Car"/>
    <w:basedOn w:val="Fuentedeprrafopredeter"/>
    <w:link w:val="Ttulo1"/>
    <w:rsid w:val="0001787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s-ES"/>
    </w:rPr>
  </w:style>
  <w:style w:type="character" w:customStyle="1" w:styleId="Ttulo2Car">
    <w:name w:val="Título 2 Car"/>
    <w:basedOn w:val="Fuentedeprrafopredeter"/>
    <w:link w:val="Ttulo2"/>
    <w:semiHidden/>
    <w:rsid w:val="0001787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s-ES"/>
    </w:rPr>
  </w:style>
  <w:style w:type="character" w:customStyle="1" w:styleId="Ttulo3Car">
    <w:name w:val="Título 3 Car"/>
    <w:basedOn w:val="Fuentedeprrafopredeter"/>
    <w:link w:val="Ttulo3"/>
    <w:semiHidden/>
    <w:rsid w:val="0001787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s-ES"/>
    </w:rPr>
  </w:style>
  <w:style w:type="paragraph" w:styleId="TDC1">
    <w:name w:val="toc 1"/>
    <w:basedOn w:val="Normal"/>
    <w:next w:val="Normal"/>
    <w:autoRedefine/>
    <w:uiPriority w:val="39"/>
    <w:unhideWhenUsed/>
    <w:qFormat/>
    <w:rsid w:val="00017875"/>
    <w:pPr>
      <w:tabs>
        <w:tab w:val="right" w:leader="dot" w:pos="9111"/>
      </w:tabs>
      <w:spacing w:after="100" w:line="276" w:lineRule="auto"/>
      <w:ind w:firstLine="567"/>
      <w:jc w:val="both"/>
    </w:pPr>
    <w:rPr>
      <w:rFonts w:ascii="Arial" w:eastAsia="Calibri" w:hAnsi="Arial" w:cs="Arial"/>
      <w:sz w:val="22"/>
      <w:szCs w:val="22"/>
      <w:lang w:eastAsia="en-US"/>
    </w:rPr>
  </w:style>
  <w:style w:type="paragraph" w:styleId="TDC2">
    <w:name w:val="toc 2"/>
    <w:basedOn w:val="Normal"/>
    <w:next w:val="Normal"/>
    <w:autoRedefine/>
    <w:uiPriority w:val="39"/>
    <w:unhideWhenUsed/>
    <w:qFormat/>
    <w:rsid w:val="00017875"/>
    <w:pPr>
      <w:spacing w:after="100" w:line="360" w:lineRule="auto"/>
      <w:ind w:left="220" w:firstLine="567"/>
      <w:jc w:val="both"/>
    </w:pPr>
    <w:rPr>
      <w:rFonts w:ascii="Arial" w:eastAsia="Calibri" w:hAnsi="Arial" w:cs="Arial"/>
      <w:sz w:val="22"/>
      <w:szCs w:val="22"/>
      <w:lang w:eastAsia="en-US"/>
    </w:rPr>
  </w:style>
  <w:style w:type="paragraph" w:styleId="TDC3">
    <w:name w:val="toc 3"/>
    <w:basedOn w:val="Normal"/>
    <w:next w:val="Normal"/>
    <w:autoRedefine/>
    <w:uiPriority w:val="39"/>
    <w:unhideWhenUsed/>
    <w:qFormat/>
    <w:rsid w:val="00017875"/>
    <w:pPr>
      <w:spacing w:after="100" w:line="276" w:lineRule="auto"/>
      <w:ind w:left="440" w:firstLine="567"/>
    </w:pPr>
    <w:rPr>
      <w:rFonts w:ascii="Calibri" w:hAnsi="Calibri"/>
      <w:sz w:val="22"/>
      <w:szCs w:val="22"/>
      <w:lang w:val="es-ES" w:eastAsia="en-US"/>
    </w:rPr>
  </w:style>
  <w:style w:type="paragraph" w:customStyle="1" w:styleId="TitulosTablasyFiguras">
    <w:name w:val="Titulos Tablas y Figuras"/>
    <w:basedOn w:val="Normal"/>
    <w:next w:val="Normal"/>
    <w:uiPriority w:val="35"/>
    <w:unhideWhenUsed/>
    <w:qFormat/>
    <w:rsid w:val="00017875"/>
    <w:pPr>
      <w:ind w:firstLine="567"/>
      <w:jc w:val="center"/>
    </w:pPr>
    <w:rPr>
      <w:rFonts w:ascii="Arial" w:eastAsia="Calibri" w:hAnsi="Arial" w:cs="Arial"/>
      <w:bCs/>
      <w:sz w:val="20"/>
      <w:szCs w:val="18"/>
      <w:lang w:eastAsia="en-US"/>
    </w:rPr>
  </w:style>
  <w:style w:type="character" w:customStyle="1" w:styleId="PiedepginaCar">
    <w:name w:val="Pie de página Car"/>
    <w:basedOn w:val="Fuentedeprrafopredeter"/>
    <w:link w:val="Piedepgina"/>
    <w:rsid w:val="00D04B58"/>
    <w:rPr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5.jpeg"/><Relationship Id="rId7" Type="http://schemas.openxmlformats.org/officeDocument/2006/relationships/image" Target="media/image1.jpeg"/><Relationship Id="rId17" Type="http://schemas.openxmlformats.org/officeDocument/2006/relationships/image" Target="media/image70.jpe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60.jpeg"/><Relationship Id="rId20" Type="http://schemas.openxmlformats.org/officeDocument/2006/relationships/hyperlink" Target="http://www.itpachuca.edu.m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4" Type="http://schemas.openxmlformats.org/officeDocument/2006/relationships/image" Target="media/image10.jpeg"/><Relationship Id="rId5" Type="http://schemas.openxmlformats.org/officeDocument/2006/relationships/footnotes" Target="footnotes.xml"/><Relationship Id="rId15" Type="http://schemas.openxmlformats.org/officeDocument/2006/relationships/image" Target="media/image50.jpeg"/><Relationship Id="rId23" Type="http://schemas.openxmlformats.org/officeDocument/2006/relationships/image" Target="media/image90.jpeg"/><Relationship Id="rId19" Type="http://schemas.openxmlformats.org/officeDocument/2006/relationships/hyperlink" Target="http://www.tecnm.m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22" Type="http://schemas.openxmlformats.org/officeDocument/2006/relationships/image" Target="media/image80.jpe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57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RETARIA DE EDUCACION PUBLICA</dc:creator>
  <cp:lastModifiedBy>J SA</cp:lastModifiedBy>
  <cp:revision>6</cp:revision>
  <cp:lastPrinted>2019-05-05T05:40:00Z</cp:lastPrinted>
  <dcterms:created xsi:type="dcterms:W3CDTF">2020-12-19T21:09:00Z</dcterms:created>
  <dcterms:modified xsi:type="dcterms:W3CDTF">2021-03-24T04:09:00Z</dcterms:modified>
</cp:coreProperties>
</file>